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3/2564</w:t>
      </w:r>
      <w:r>
        <w:t xml:space="preserve"> </w:t>
      </w:r>
      <w:r>
        <w:t xml:space="preserve">วันศุกร์ที่</w:t>
      </w:r>
      <w:r>
        <w:t xml:space="preserve"> </w:t>
      </w:r>
      <w:r>
        <w:t xml:space="preserve">26</w:t>
      </w:r>
      <w:r>
        <w:t xml:space="preserve"> </w:t>
      </w:r>
      <w:r>
        <w:t xml:space="preserve">มีนาคม</w:t>
      </w:r>
      <w:r>
        <w:t xml:space="preserve"> </w:t>
      </w:r>
      <w:r>
        <w:t xml:space="preserve">เวลา</w:t>
      </w:r>
      <w:r>
        <w:t xml:space="preserve"> </w:t>
      </w:r>
      <w:r>
        <w:t xml:space="preserve">13.30</w:t>
      </w:r>
      <w:r>
        <w:t xml:space="preserve"> </w:t>
      </w:r>
      <w:r>
        <w:t xml:space="preserve">–</w:t>
      </w:r>
      <w:r>
        <w:t xml:space="preserve"> </w:t>
      </w:r>
      <w:r>
        <w:t xml:space="preserve">16.30</w:t>
      </w:r>
      <w:r>
        <w:t xml:space="preserve"> </w:t>
      </w:r>
      <w:r>
        <w:t xml:space="preserve">น.</w:t>
      </w:r>
    </w:p>
    <w:p>
      <w:pPr>
        <w:pStyle w:val="Date"/>
      </w:pPr>
      <w:r>
        <w:t xml:space="preserve">วันศุกร์ที่</w:t>
      </w:r>
      <w:r>
        <w:t xml:space="preserve"> </w:t>
      </w:r>
      <w:r>
        <w:t xml:space="preserve">26</w:t>
      </w:r>
      <w:r>
        <w:t xml:space="preserve"> </w:t>
      </w:r>
      <w:r>
        <w:t xml:space="preserve">มีนาคม</w:t>
      </w:r>
      <w:r>
        <w:t xml:space="preserve"> </w:t>
      </w:r>
      <w:r>
        <w:t xml:space="preserve">2564</w:t>
      </w:r>
      <w:r>
        <w:t xml:space="preserve"> </w:t>
      </w:r>
      <w:r>
        <w:t xml:space="preserve">เวลา</w:t>
      </w:r>
      <w:r>
        <w:t xml:space="preserve"> </w:t>
      </w:r>
      <w:r>
        <w:t xml:space="preserve">13.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รากฏว่าท่านมีการบ้านให้ผมทำ เพิ่งเห็นอีเมลเมื่อกี้นะ จะต้องรีบทำฮัลโหลได้ยินไหม ฮัลโหล</w:t>
      </w:r>
    </w:p>
    <w:p>
      <w:pPr>
        <w:pStyle w:val="BodyText"/>
      </w:pPr>
      <w:r>
        <w:t xml:space="preserve">(อาจารย์วันทนีย์) ได้ยินค่ะอาจารย์คะ</w:t>
      </w:r>
    </w:p>
    <w:p>
      <w:pPr>
        <w:pStyle w:val="BodyText"/>
      </w:pPr>
      <w:r>
        <w:t xml:space="preserve">(ศาสตราจารย์ ดร.ไพรัช) เริา13.30 น. แล้ว ไม่เป็นไร เราเริ่มไป ลองเช็กดู ถ้าไม่ครบ ค่อย ๆ เช็กกลางทาง</w:t>
      </w:r>
    </w:p>
    <w:p>
      <w:pPr>
        <w:pStyle w:val="BodyText"/>
      </w:pPr>
      <w:r>
        <w:t xml:space="preserve">(อาจารย์วันทนีย์) โอ.เค. ขอเช็กชื่อก่อนค่ะ เชิญเลขาฯ ค่ะ</w:t>
      </w:r>
    </w:p>
    <w:p>
      <w:pPr>
        <w:pStyle w:val="BodyText"/>
      </w:pPr>
      <w:r>
        <w:t xml:space="preserve">(เลขาฯ) ค่ะ ขออนุญาตรายงานเช็กองค์ประชุมนะคะ อาจารย์ไพรัชนะคะ ประธานนะคะ อยู่เว็บฯ X นะคะ เว็บเอ็กรบกวนของ ผู้อำนวยการกองควบคุมเครื่องมือแพทย์นะคะ ผอ. กรภัทร ค่ะ</w:t>
      </w:r>
    </w:p>
    <w:p>
      <w:pPr>
        <w:pStyle w:val="BodyText"/>
      </w:pPr>
      <w:r>
        <w:t xml:space="preserve">(ศาสตราจารย์ ดร.ไพรัช) สวัสดีครับ</w:t>
      </w:r>
    </w:p>
    <w:p>
      <w:pPr>
        <w:pStyle w:val="BodyText"/>
      </w:pPr>
      <w:r>
        <w:t xml:space="preserve">(เลขานุการ) ผอ. กองกองทุนความเสมอภาค ผ.อ. พิชยค่ะ ผอ. คะ ผอ. อยู่ในเว็บฯ X นะคะ แต่เดี๋ยวเช็กหลังไมค์อีกทีค่ะ ดร. เสาวลักษณ์ ค่ะ</w:t>
      </w:r>
    </w:p>
    <w:p>
      <w:pPr>
        <w:pStyle w:val="BodyText"/>
      </w:pPr>
      <w:r>
        <w:t xml:space="preserve">(ผู้เข้าร่วมประชุมหญิง) สวัสดีค่ะ</w:t>
      </w:r>
    </w:p>
    <w:p>
      <w:pPr>
        <w:pStyle w:val="BodyText"/>
      </w:pPr>
      <w:r>
        <w:t xml:space="preserve">(ศาสตราจารย์ ดร.ไพรัช) สวัสดีครับ ดร.ไกรสร นะคะ ผู้แทน คุณเอนกนะคะ วันนี้แจ้งว่า พี่อ้อศรีทิพย์นะคะ จะเป็นผู้แทน ผู้อำนวยการ สวทช. ศูนย์บริหารเทคโนโลยีนะคะ พี่อ้อ ศรีทิพย์นะคะ</w:t>
      </w:r>
    </w:p>
    <w:p>
      <w:pPr>
        <w:pStyle w:val="BodyText"/>
      </w:pPr>
      <w:r>
        <w:t xml:space="preserve">(ผู้เข้าร่วมประชุมหญิง) สวัสดีค่ะแล้วก็เดี๋ยวรอผู้แทน NECTEC NECTEC</w:t>
      </w:r>
    </w:p>
    <w:p>
      <w:pPr>
        <w:pStyle w:val="BodyText"/>
      </w:pPr>
      <w:r>
        <w:t xml:space="preserve">(เลขาฯ) ค่ะ ผ.อ. NECTEC ค่ะ</w:t>
      </w:r>
    </w:p>
    <w:p>
      <w:pPr>
        <w:pStyle w:val="BodyText"/>
      </w:pPr>
      <w:r>
        <w:t xml:space="preserve">(ศาสตราจารย์ ดร.ไพรัช) ใครเข้ามาก็ค่อยบันทึกชื่อเข้าอีกทีนะ ได้บอกเลขาว่า ถ้าทำให้… ก็จะขอบคุณมากนะครับ ก็เริ่มที่เรื่องประธานแจ้งที่ประชุมทราบนะคะ ก็วันทนีย์เชิญครับ มีอะไรแจ้ง แล้วก็กรรมการทุกท่านนะคะ วาระแจ้งที่ประชุมแจ้งวันนี้ก็จะเป็นการประชุมประจำปี สวทช. ครั้งที่ 16 นะคะ ซึ่งจัดเริ่มเมื่อวานนี้นะคะ โดยมีกรมสมเด็จพระเทพรัตน์ฯ ทรงเปิดการประชุมนี้นะคะ ทางออนไลน์ค่ะ ก็จะเป็นหัวข้อนะคะ คือ 30 ปี สวทช. ขับเคลื่อนเศรษฐกิจ เพื่อการพัฒนาที่ยั่งยืนนะคะ ก็กิจกรรมที่ของ A-MED นะคะ ได้เข้าไปร่วมการจัดกิจกรรมในครั้งนี้นะคะ มีอยู่ 3 กิจกรรมค่ะ ศูนย์ ที่เข้าไปร่วมงานแรกนะคะ ก็จะเป็นเรื่องของเข้าไปร่วมเป็นวิทยากรในการจัดหัวข้อ "รู้ไว้ ไตแข็งแรง รู้ไว้และรับมือโรคไตดร. เดโช สุรางค์ศรีรัตน์นะคะ เครื่องล้างไตอัตโนมัตินะคะ เมื่อวานนี้นะคะ ก็รายการนี้เมื่อวานได้เข้าไปร่วมฟังด้วยนะคะ มีคนสนใจมากนะคะ เข้ามาประมาณ 140 คนนะคะ ส่วนที่ 2 ที่ A-MED เข้าไปร่วมจัดนิทรรศการออนไลน์นะคะ ก็มีการบันทึกนะคะ อยู่ในวิดีโอ ใครอยากสนใจที่อยากเข้าไปดูนิทรรศการของงาน NAC นะคะ ก็จะมีเครื่อง DentiiScan นะคะ M-Bone เครื่องตรวจวัดสุขภาพเบื้องต้น หน้ากาก เซลฟี่พลัส เครื่อง X-ray Bodyray-x เป็นดิจิทัลนะคะ หรือเป็น BodiiRay R ค่ะ ก็เข้าไปดูได้นะคะ ต่อไปกิจกรรมที่ 3 ก็จะจัดขึ้นในวันที่ 27 และ 28 นี้เป็นกิจกรรมของงานประชุมวิชาการนานาชาติ i-CREATe แต่เป็นเรื่องของการเตรียมนะคะ การประกวดสิ่งประดิษฐ์คนพิการ จัดคัดเลือกโครงงานที่จะส่งเข้าประกวดนะคะ ในประเทศไทยก่อนนะคะ ขณะนี้นี่มีนักศึกษาเข้าส่ง เข้าร่วมนะคะ ประมาณ 40 ทีมนะคะ เราจะให้ความรู้เบื้องต้นนะคะ อาจารย์สุรเชษฐ์ ชัยอุประ นะคะ กลยุทธ์สื่อสารองค์กรและสารสนเทศ สถาบันเทคโนโลยีพระจอมเกล้าเจ้าคุณทหารลาดกระบังนะคะ มาบรรยายนะคะ ส่วนอีกงานหนึ่งเป็นงานของกิจกรรมที่เป็น NSTDA นักศึกษาที่เคยเข้าร่วมเวที GSIC ที่ผ่านมานะคะก็จะเข้าร่วมถ่ายทอดประสบการณ์นะคะ ใน NSTDA Open House Online เรื่อง ในวันที่ 26 มีนาคม นะคะ ถ้าท่านสนใจเข้าร่วมได้ค่ะ ค่ะ ทั้งหมดก็จะเป็นเรื่องของประธานแจ้งให้ทราบนะคะ ค่ะ ไปวาระที่ 2 เลยนะคะเพิ่มอีกสักเรื่องหนึ่งนะครับ</w:t>
      </w:r>
    </w:p>
    <w:p>
      <w:pPr>
        <w:pStyle w:val="BodyText"/>
      </w:pPr>
      <w:r>
        <w:t xml:space="preserve">(อาจารย์วันทนีย์) ค่ะ ๆ</w:t>
      </w:r>
    </w:p>
    <w:p>
      <w:pPr>
        <w:pStyle w:val="BodyText"/>
      </w:pPr>
      <w:r>
        <w:t xml:space="preserve">(ศาสตราจารย์ ดร.ไพรัช) ก็คือเรื่อง BCG เครื่องมือแพทย์นะคะ ก็ได้ประชุมกับรัฐมนตรี อว. เมื่อวันที่ 18 1 ครั้ง เรียกวันที่ 24 1 ครั้งนะคะ ทุกอย่างก็ดำเนินไปได้ดีนะครับ แล้วก็คาดว่าน่าจะเข้าประชุมกับท่านนายกฯ นี่ไม่ชัดเจน แต่คิดว่า อาจจะพฤษภาคม หรือมิถุนายนครับ โอ.เค. นะบันทึกไว้ด้วย วาระที่ 2 เป็นรับรองรายงานการประชุมนะคะ ก็ขอให้ทุกท่านดูนะคะ ในเอกสารนะคะ วาระที่ 2 นะคะ ก็จะเป็นรายงานการประชุมหน้าแรก จะเป็นรายชื่อกรรมการที่เข้าร่วมการประชุมกับรายชื่อผู้เข้าร่วมประชุมนะคะ หน้าที่ 2/12 นะคะ เป็นวาระที่ 1 ประธานแจ้งที่ประชุมทราบ มี 1.1 มีคำสั่งสำนักงานพัฒนาวิทยาศาสตร์และเทคโนโลยี 054/2564 เรื่องแต่งตั้งเทคนิคด้านเทคโนโลยีสิ่งอำนวยความสะดวก มติที่ประชุมรับทราบ มติที่ 2 การมอบเครื่อง X-ray digital BodiiRay S และชุดแปลงดิจิทัลเป็น BodiiRay R มติที่ประชุม รับทราบ วาระที่ 2 เป็นเรื่องรับรองด้านเทคโนโลยีสิ่งอำนวยความสะดวกและเครื่องมือแพทย์ รับรองรายงานการประชุมครั้งที่ 1/2564 โดยไม่มีการแก้ไข วาระที่ 3 เรื่องเพื่อพิจารณา 3.1 นะคะ เป็นเรื่องโครงการขอรับการสนับสนุนแหล่งทุนภายนอก ก็จะมี 3.1.1 นะคะ เป็นแผนงานโครงการพัฒนาเครือข่ายความร่วมมือนานาชาติความเป็นเลิศของมหาวิทยาลัย ภายใต้โปรแกรมที่ 16 ปฏิรูประบบอุดมศึกษา วิทยาศาสตร์ วิจัย และนวัตกรรม 2564 นะคะ ของ บพค. นะคะ ความร่วมมือนานาชาติด้านการฟื้นฟูและเทคโนโลยีสิ่งอำนวยความสะดวก มติที่ประชุม ก็คือรับรองข้อเสนอโครงการเพื่อขอรับการ ค่ะ มีข้อคิดเห็นค่ะ ก็ให้ศึกษาพระราชบัญญัติคุ้มครองส่วนบุคคลเพื่อนำมาปรับใช้ในการทำฐานข้อมูลค่ะ น.2 นะคะ เป็นโครงการไทย ผนัง</w:t>
      </w:r>
    </w:p>
    <w:p>
      <w:pPr>
        <w:pStyle w:val="BodyText"/>
      </w:pPr>
      <w:r>
        <w:t xml:space="preserve">(ประธาน) ผมว่าเลขาฯ ไม่ต้องลงละเอียดนะครับ อ่านหัวข้อแล้วก็อ่านมติพอครับ</w:t>
      </w:r>
    </w:p>
    <w:p>
      <w:pPr>
        <w:pStyle w:val="BodyText"/>
      </w:pPr>
      <w:r>
        <w:t xml:space="preserve">(อาจารย์วันทนีย์) ค่ะ โครงการนี้นะคะ น. 2 นี่ คณะกรรมการยังไม่รับรองข้อเสนอโครงการ ต่อไปโครงการ 3.1.2 .1.2 นะคะ เป็นแผนงานวิจัยพุ่งเป้าด้านการแพทย์และสาธารณสุข ประจำปีงบประมาณ 2565 ของ สวรส. นะคะ ก็จะเป็น น. 3 นะคะ เป็นโครงการ การศึกษาเบื้องต้น เพื่อการประเมินประสิทธิภาพความปลอดภัยวัสดุปลูกถ่ายกระดูกชนิดแคลเซียมฟอสเฟตเซรามิกส์สังเคราะห์ในทางศัลยกรรมกระดูกนะคะ มติที่ประชุม ข้อเสนอโครงการ เพื่อนำเสนอต่อ สวรส. นะคะ ต่อไป น.4 นะคะ การศึกษาทางคลินิกแบบของวัสดุปลูกถ่ายกระดูกที่มีสารชีว คล้ายคลึงที่ผลิตขึ้นเอง ของกระดูกหน้าแข้งและกระดูกต้นขา มติทีปี่ประชุมก็รรับรองข้อเสนอโครงการค่ะ ต่อไปเป็น น. 5 นะคะ โครงการการต่อยอดงานงานวิจัยขดลวดค้ำยัน สู่การประเมินทดสอบสู่คลินิกก่อนขึ้นทะเบียนผลิตภัณฑ์เครื่องมือแพทย์ มติที่ประชุมก็รับรองข้อเสนอโครงการค่ะ โครงการ น. 6 วิจัยทางคลินิก แบบสหสถาบัน เพื่อทดสอบประสิทธิภาพการผลิตและนวัตกรรมฟันเทียม Hybrid ดิจิทัลนะคะ มติที่ประชุมก็รับรองข้อเสนอโครงการค่ะ ต่อไปเป็น โครงการ น. 7 ผลิตภัณฑ์และขยายผลการใช้งาน ดิจิทัลแบบเคลื่อนที่ ก็รับรองข้อเสนอโครงการนะคะ ต่อไป เป็นโครงการ หน้าที่ 8 น. 8 โครงการแผนงานการพัฒนาเซ็นเซอร์ทางความร้อนเพื่อใช้ทางด้านเภสัชกรรมการแพทย์ มติที่ประชุมก็รับรองข้อเสนอโครงการค่ะ น. 9 เป็นโครงการวิจัยแบบสหสถาบัน ล้างช่องท้องที่ผลิตขึ้นในประเทศ มติที่ประชุมก็รับรองข้อเสนอโครงการนะคะ ต่อไป วาระที่ 4 เรื่องอื่น ๆ ก็เป็นการนัดหมายครั้งต่อไป</w:t>
      </w:r>
    </w:p>
    <w:p>
      <w:pPr>
        <w:pStyle w:val="BodyText"/>
      </w:pPr>
      <w:r>
        <w:t xml:space="preserve">(ศาสตราจารย์ ดร.ไพรัช) ท่านกรรมการมีอะไรไหมครับ ก็ไม่มีอะไรแก้ไข ก็รับรองนะครับ ผมเข้าใจว่าโครงการทั้งหลายนี่ สนับสนุนมีอะไรก็เอามารายงานความก้าวหน้าอีกทีนะครับ ถ้าไม่มีอะไรก็วาระต่อไปนะครับ</w:t>
      </w:r>
    </w:p>
    <w:p>
      <w:pPr>
        <w:pStyle w:val="BodyText"/>
      </w:pPr>
      <w:r>
        <w:t xml:space="preserve">(อาจารย์วันทนีย์) นิดหนึ่งนะคะอาจารย์ คุณหมอจเร มีอะไรเสริมไหมคะ</w:t>
      </w:r>
    </w:p>
    <w:p>
      <w:pPr>
        <w:pStyle w:val="BodyText"/>
      </w:pPr>
      <w:r>
        <w:t xml:space="preserve">(ผู้เข้าร่วมประชุมชาย) ผมให้เสนอความก้าวหน้าอย่างนี้นะครับ ข้อเสนอโครงการ ทุกโครงการที่ส่งมา สวรส. ตอนนี้นี่ อยู่ใน… เขาเรียกว่าอยู่ในฐานข้อมูลใหญ่ของ สกสว. หมดแล้วนะครับ ทีนี้ ก็คือว่าทาง สก. สว. ทาง โดยเฉพาะ สวรส. กับ วช. นี่โดยเฉพาะทาง สกสว. ต้องมีเวทีพิจารณาอีกทีว่าในแต่ละเรื่องนะครับ ที่เป็นข้อเสนอเทคโนโลยีนี่ จะเป็น สวรส. ไปบริหารนี่ เดี๋ยวทางผู้บริหารเขาจะแจ้งอีกทีหนึ่งนะครับ ผมแจ้งข้อมูลเบื้องต้นอย่างนี้ก่อนนะครับ</w:t>
      </w:r>
    </w:p>
    <w:p>
      <w:pPr>
        <w:pStyle w:val="BodyText"/>
      </w:pPr>
      <w:r>
        <w:t xml:space="preserve">(ผู้เข้าร่วมประชุมชาย) ครับผม</w:t>
      </w:r>
    </w:p>
    <w:p>
      <w:pPr>
        <w:pStyle w:val="BodyText"/>
      </w:pPr>
      <w:r>
        <w:t xml:space="preserve">(ศาสตราจารย์ ดร.ไพรัช) ทีนี้มันมีอยู่ 1 เรื่อง นะคะ ก็ลองปรึกษาหารือ สาเหตุที่เขามาแล้วกรรมการไม่ให้ผ่านนี่ เพราะเป็นกังวลว่ามัน แต่ถ้าทางนักวิจัย หรือที่ประชุมเห็นว่า มันจะมีกรรมการชุด จะมีผู้ประเมินก็ลองเอาเรื่องเข้ามาแล้วก็ผ่านไปก็ได้ ไม่อย่างนั้นนักวิจัยก็จะไปต่อว่าว่าทำไมของเขาไม่ปรับนะครับ คือผมนี่เข้าใจมาตลอดอะไรที่ผ่าน ที่ผมเป็นที่ประชุม ผมจะมั่นใจว่าสิ่งที่อนุมัตินี่มันต้องซาว แล้วก็ compatibility เขาดีนะครับ คราวหน้าก่อนจะเอาเรื่องพวกนี้จะเข้ามาเสนอนี่ ให้ปรึกษาผมนอกรอบก่อน ว่าจะเสนอเพื่ออะไร แล้วก็ถ้านั่นมั่นใจว่าเราเสนอไปแล้ว มีกรรมการสกรีนอีกครั้ง แล้วให้เราผ่านเบื้องต้นเราก็จะผ่าน แต่อยากให้เลขาฯ กับนักวิจัย ที่เราเสนอโครงการ ว่ามันจะเป็นโครงการที่ซาว ถ้าเรานำเสนอไม่ดี ไม่อย่างนั้นเอาเรื่องที่แล้วนี่เข้ามาก็ได้</w:t>
      </w:r>
    </w:p>
    <w:p>
      <w:pPr>
        <w:pStyle w:val="BodyText"/>
      </w:pPr>
      <w:r>
        <w:t xml:space="preserve">(อาจารย์วันทนีย์) ค่ะ รับทราบค่ะ ต่อไปนะคะ เป็นวาระที่ 3 เรื่องเพื่อพิจารณาวันนี้นะคะ ก็เรื่องแรกนะคะ ก็จะเป็นเรื่องการขอรับ…</w:t>
      </w:r>
    </w:p>
    <w:p>
      <w:pPr>
        <w:pStyle w:val="BodyText"/>
      </w:pPr>
      <w:r>
        <w:t xml:space="preserve">(ศาสตราจารย์ ดร.ไพรัช) อันนี้มันเป็นเรื่องพิจารณาที่จะเสนอ รับคนจากภายนอก ผมขอทราบนโยบายจากกรรมการเหมือนกันนะครับ ต่อว่าว่าคราวที่แล้วว่าทำไมบางเรื่องผ่าน บางเรื่องไม่ผ่าน เดี๋ยวเอาให้ชัด ผมอยากจะให้แต่ละอันนี่คณะกรรมการได้ประเมินอย่างจริงจัง ถ้าหากเราคิดว่ามันไม่เหมาะสมก็อย่าให้ผ่าน ไปผ่าน Working Group เพื่อจะให้คนนี่เหลื่อมใสนับถถื นะครับ ไปต่อครับ โครงการนี้นะคะ เนื่องจากว่ามีการเปิดแหล่งทุนนะคะ ของคณะกรรมการบริหารกองทุนการวิจัยและพัฒนากิจการกระจายเสียและกิจการโทรคมนาคม สาธารณะนะคะ จอหาย นะคะ โครงการนี้นี่นะคะ ก็จะเป็น คพ. นักวิจัยได้ดำเนินการในข้อที่ 1 ข้อที่ 1 นะคะ เป็นนะคะ ที่เสนอนะคะ ก็คือโครงการกิจกรรมการดำเนินงานการให้ปรประชาชนได้รับกิจการการกระจายเสียง กิจการโทรคมนาคมทั่วถึง ได้แก่การจัดให้ประชาชนโดยเฉพาะผู้ด้อยโอกาส ผู้พิการและผู้สูงอายุ ได้เข้าถึงกิจการด้านกิจการการกระจายเสียง และกิจการโทรทัศน์ได้อย่างทั่วถึงและเหมาะสม ซึ่งมีวงเงินที่ขอรับการส่งเสริมสนับสนุนนี่ ไม่เกิน 20 ล้านบาทนะคะ ต่อโครงการนะคะ โดยมีระยะเวลาการดำเนินงานไม่เกิน 2 ปี ค่ะ ฉะนั้น เป็นหัวข้อที่นักวิจัยเลือก ส่งข้อเสนอโครงการมานะคะ ขอกลับไปหน้า หน้า PowerPoint นะคะ ก็จะมีนักวิจัยนะคะ ได้เสนอโครงการ สนับสนุนการเข้าถึงสื่อโทรทัศน์ ดิจิทัลเพื่อการเข้าถึงโดยสะดวกถ้วนหน้า หัวหน้าโครงการ ก็คือ ดร.ชัลวาลย์ ซึ่งโครงการนี้ ก็ได้เอาเข้าที่ประชุมกลุ่มหัวหน้าทีมนักวิจัยของ A-MED แล้วนะคะ เพื่อวิเคราะห์แล้วก็พิจารณานะคะ แล้วก็จากมติก็คือเห็นชอบข้อเสนอโครงการนะคะ ก็จะมีเรื่องข้อคิดเห็นเพิ่มเติมบ้าง เพื่อให้นักวิจัยไปปรับนะคะ โครงการนี้นะคะ ก็ระดับ TRL เริ่มต้นนะคะ ก็คือระดับ 7 นะคะ ก็จะส่งมอบที่ระดับ 9 นะคะ งบประมาณที่ขอ ก็คือ 17,728,000 บาท นะคะ ก็เดี๋ยวขอเชิญนักวิจัยนำเสนอค่ะ</w:t>
      </w:r>
    </w:p>
    <w:p>
      <w:pPr>
        <w:pStyle w:val="BodyText"/>
      </w:pPr>
      <w:r>
        <w:t xml:space="preserve">(ผู้เข้าร่วมประชุมชาย) เรียนท่านประธาน และกรรมการเทคนิคทุกท่านนะครับ กระผมชัชวาลย์ หาญสกุลบัญเทิงนะครับ เป็นหัวหน้าโครงการนี้นะคะ จะขอนำเสนอที่จะนำเสนอขอทุนไป ธกส. นะครับ การเข้าถึงสื่อดิจิทัลนะครับ ถ้วนหน้านะครับ โครงการนี้มีที่มาเนื่องจากว่า ที่ทาง สปสช. นี่ เปิดให้ผู้ขออนุญาตเปิดสถานีโทรทัน การให้บริการทางโทรทัศน์ทำให้ผู้พิการบางส่วนเข้าถึงไม่ได้ โดยเฉพาะผู้พิการทางการเห็นนะครับ แล้วทางการได้ยินนะครับ เพราะว่าสื่อมีแค่เสียงและภาพ ทำให้บางครั้งก็มีการร้องเรียน ทำให้ทางกสทช. ก็มีนโยบายเพื่อส่งเสริมการเข้าถึงของคนพิการนะครับ โดยเฉพาะคนหูหนวกนะครับ โดยให้มีกำหนดพื้นฐานในการเข้าถึงนะครับ เพื่อการเข้าถึงนะครับ ต้องมีชั่วโมงให้บริการ บริการเสริมนะครับ ตรงนี้ เพื่อให้คนพิการสามารถเข้าชมแล้วรับฟังเนื้อหาของทีวีได้ โดยเป็นการบริการล่ามภาษามือนะครับ CC บรรยายแทน เริ่มตอนนี้ กฎหมายข้อบังคับเริ่มไปแล้ว ตั้งแต่เมื่อ 5 สิงหาคม ปีที่แล้วนะครัย โดยทุกช่องต้องทำตามกำหนดนี้ โดยมีชั่วโมงตามกำหนดนี้ และได้คุณภาพ ที่ทางผู้ใช้บริการพิการยอมรับได้ด้วยนะครับ จึงเป็นที่มาว่า กสทช. มีการประเมินคุณภาพและปริมาณว่าครบถ้วนไหม และได้คุณภาพที่ดีไหมนะครับ โดยกระบวนการในปัจจุบัน ที่ กสทช. ทำมา ทำมา ก็คือในกระบวนการ ทุกอย่างเป็นกระบวนการที่ทำด้วย manual หมดเลยนะครับ ไม่มีเครื่องมือช่วยนะครับ ก็คือเริ่มต้นจากสถานีนี่จะต้องส่งรายการทีวี ซึ่งบันทึกอยู่ในรูปของ CD นะครับ เป็นแผ่น เป็นตั้ง ๆ นี่นะครับ ให้ทาง กสทช. นะครับ รวมถึงส่งเอกสารต่าง ๆ ส่งแบบฟอร์มบางส่วน ซึ่งบางครั้งก็ซ้ำซ้อน กสทช. ก็ต้องไปจัดการแจกจ่ายข้อมูล CD ต่าง ๆ และข้อมูลต่าง ๆ ให้คนพิการ สมาคมคนตาบอดและหูหนวก ซึ่งเป็นผู้รับชม และผู้รับผลกระทบโดยตรงนะครับ ที่ไม่สามารถรับช่วง และประเมินการให้บริการนั้น สามารถเข้าใจได้ไหม เพราะถ้าคนปกติไปประเมินจะได้มุมมองต่างกัน จะให้ทางสมาคมฯ เป็นผ แต่ว่าปัจจุบันนี้ กสทช. ต้องจัดการทุกอย่างโดยมือทุกอย่างนะครับ แล้วก็ทางสมาคมประเมินเสร็จก็ส่งเอกสารรายงานให้ กสทช. ตรวจสอบ ว่ามีช่องไหนทำได้ไม่ครบตาม ซึ่งกระบวนการว่า ไม่มีเครื่องมือช่วยนะครับ ทำให้การดำเนินการล่าช้าและไม่มีประสิทธิภาพนะครับ ประเด็นหลักก็จะมี 2 มุม ก็คือผ่านระบบบริหารจัดการนะครับ คือเนื่องจากผู้ตรวจจะเป็นคนพิการนะครับ หูหนวกนะครับ เป็นหลักแล้วก็คนตาบอดนะครับ สามารถเข้าถึงสื่อได้โดยตรง เป็นสื่อ CD ในการตรวจสอบภาพวิดีโอตรงนี้นะครับ โดยจะเน้นหลัก ทำเครื่องมืออัตโนมัติหรือกึ่งอัตโนมัติเพื่อที่จะให้ผู้พิการสามารถตรวจคุณภาพและปริมาณการเข้าถึงสื่อพวกนี้ให้ได้นะครับ ว่าด้วยตามปริมาณคุณภาพไหม แล้วก็มีการทำระบบจัดการ ใช้ร่วมกันนะครับ รวมถึงการกำหนดมาตรฐานในการทำงานนะครับ ก็เป็นเป้าหมายของงานนี้นะครับ แต่เนื่องจากว่า ทาง กสทช. นี่ เห็นว่าตรงนี้ขึ้นมาว่า พอระบบการประเมินมันมีปัญหา มีปัญหานะครับ มีการล่าช้า จึงตั้งคณะกรรมการขึ้นมาในการสนับสนุนการพัฒนาระบบเพื่อช่วยปรประเมินตรงนี้นะครับ ซึ่งทางทางทีมวิจัยเอง ก็ไปอยู่ในคณะทำงานตรงนี้นะครับ ประกอบด้วย ดร.ณัฐนันท์ และผมนะครับ อยู่ในร่วมโครงการนี้ ซึ่งในคณะทำงานนี้ ทั้งผู้มีส่วนได้ส่วนเสีย ในนี้ทั้งหมด ทางสถานีโทรทัศน์ต่าง ๆ นะครับ สมาคมคนพิการ สมาคมหูหนวก สมาคมคนตาบอดนะครับ มีคุณวุฒิทางด้านนี้มาร่วม และแนวทางเห็นตรงกันว่า เราต้องมีพัฒนาขึ้นมาช่วยแล้วบวกมาตรฐานต่าง ๆ การจัดการตรงนี้นะครับ ซึ่งทาง สวทช. ทางทีมวิจัยจึงเสนอแนวทาง และ ข้อเบื้องต้นไป คณะทำงานเกิดการยื่นข้อเสนอตรงนี้นะครับ เป็นที่มาของงานนี้นะครับ ก่อนจะไปถึงเนื้อหาของงานก็จะเกริ่นว่าเนื้อหาของงาน ขอเกริ่น ก็จะไปยุ่งเกี่ยวกับบริการพื้นฐานเพื่อการเข้าถึงเนื้อหา ประกอบไปด้วยอะไรบ้างนะครับ สำหรับคนหูหนวกนี่ที่ต้องดูทีวี เขาไม่ได้ยินเสียง ฉะนั้น สิ่งที่จะช่วยได้ ก็คือจะมีเป็นช่องที่แสดงล่ามภาษามือทับซ้อนบนภาพ แสดงด้วยตัว SL ที่มีกรอบเล็ก ๆ อยู่ตรงนี้นะครับ แล้วก็จะมีข้อความที่บรรยายข้อความที่พูด ข้อความในรายการโทรศัพท์นะครับ ตรงนี้เรียก close captioned CC นะครับ คำบรรยายแทนเสียงนะครับ และอีกอันหนึ่งสำหรับคนตาบอด เนื่องจากคนตาบอดจะไม่เห็นภาพ หรือเสียงที่เกิดขึ้นในรายการ แต่ไม่รู้ว่าสิ่งที่เกิดขึ้นที่ภาพหรือว่าเกิดอะไรขึ้น ให้ดูตัวอย่างนะครับ อันนี้ผมใส่คำบรรยายนะครับ ผ่านเน็ตเวิร์ก ตัวละครในภาพยนต์นี้พูดก็จะมีเสียงพูดของคนปกตินะครับ ว่าเกิดอะไรขึ้น ที่คนตาบาดสามารถเห็นได้ ก็จะมีคำบรรยายแทรกขึ้นมานะครับ เป็นเสียงคำบรรยายแทรกขึ้น พูดไปอีก อันนี้คือ เสียงบรรยายภาพแทรกขึ้นมาบนช่อง ก็จะบรรยายให้พอดีนะครับ เพราะฉะนั้น จะเห็นได้ว่า CC AD และภาษามือนี่ใส่ไม่ถูกต้อง หรือไม่สื่อถึงภาพที่เห็นนะครับ หรือว่าใส่ไม่ครบก็ทำให้การสื่อสารของคนพิการนี่เข้าถึงได้ไม่ครบนะครับ พลาดข้อมูลการสื่อสารไปนะครับ ว่าถึงจะมีข้อกำหนดไกด์ไลน์ ตัวอย่าง Caption ไม่มี Background สีให้เห็นทับนะครับ บางครั้งแยกตัวอักษร กับภาษามือไม่ได้ หรือภาษามือก็มีขนาดหลายขนาด ไม่ดีนะครับ ก็ทำให้ดูภาษามือไม่ชัดบางครั้งก็ไปทับส่วนที่สำคัญของภาพ ไปรบกวนคนทั่วไปนะครับ แล้วก็มีเรื่องของฉากสี ฉากหลังเสื้อสีต่าง ๆ คือเป็นปัญหาที่เกิดขึ้น ทางกรรมการ ทางผู้ประเมิน ซึ่งเป็นคนพิการนี่ก็จะทำหน้าที่ประเมินว่าผ่านคุณภาพไหม เพราะฉะนั้น เป้าหมาย อัตโนมัติเพื่อลดกระบวนการที่ซับซ้อนขึ้นนะครับ แล้วก็มีมาตรฐานร่วมกัน เนื่องจากแต่ละคนประเมินหน่วยงานสถานีแต่ละที่ ก็มีขบวนการทำงานที่แตกต่างกัน เพื่อให้ที่คณะกรรมการตรงนี้ เพื่อให้มีระบบที่เป็นมาตรฐานนะครับ ส่วนสำคัญคือให้คนพิการซึ่งเป็นตัวแทนสมาคมตัวนี้สามารถประเมินบริการตรงนี้ให้ได้ประสิทธิภาพ ให้ได้ครบเช็กครบถ้วนตัวนี้จะเอาการประมวลผลสัญญาณเสียง การเรียนรู้ด้วยเครื่อง machine lerning ก็เป็นเป้าหมายของโครงการนี้นะครับ งานนี้ ก็คือเป็นส่วนที่อยู่ในกรอบสีแดงภายในงานหลักก็จะมีการจัดการข้อมูลสื่อวิดีโอภาพคำบรรยายแทนเสียง CC ซึ่งมีปริมาณมาก ที่เก็บไว้เพิ่มในกระบวนการจัดการข้อมูล อันที่ 2 ก็คือเครื่องมือช่วยประเมินสำหรับคนพิการนะครับ ตรงนี้บอกจะใช้พวก AI ต่าง ๆ ที่เข้ามาช่วย แล้วก็เป็นส่วนถัดไปจะเป็นส่วนการจัดการ การแจกจ่ายการประเมินและการติดตามนะครับ จากปัจจุบันที่ กสทช. ปัจจุบันที่ใช้มือนะครับ ทำอย่างไรให้กระจายงานได้ครบถ้วนกระจายสุ่ม เนื่องจากมันมีงานปริมาณจำนวนมาก สุ่มที่มีคุณภาพ ถูกต้องตามหลักสถิติต่าง ๆ นะครับ ก็จะเป็นเครื่องมือช่วยในการบริการตรงนี้นะครับ เพื่อให้เหมาะสมกับผู้ใช้งานแต่ละกลุ่มสถานีโทรทัศน์เองนะครับ มีการกำหนดมาตรฐานกลางร่วมกันในระบบนะครับ ทีนี้ระบบที่เพิ่มขึ้นมา คือจากเดิมที่ผู้ชมนี่ไม่มีช่องทางที่จะแก้ปัญหา เราแก้ตรงนี้ก็มีช่องทางตรงนี้เพื่อให้ส่งให้ผู้ประเมินนะครับ นะครับ ในระหว่างที่ตรวจสอบเนื้อหาจากสื่อเองโดยตรง ก็เอาการแจ้งตรงนี้มา มา ขอเข้าส่วนหลักว่า งานส่วน Crinical หลัก 3 ส่วนหลักก็คือเครื่องมือประเมินภาษามือ คำบรรยายแทนภาพ… คำบรรยายแทนเสียง และเสียงแทนภาพ ในส่วนแรกเป็นของล่ามภาษามือ เนื่องจากว่าสื่อที่ทางคนหูหนวกได้มาก็จะมีโปรแกรมในการที่มีภาษามืออยู่ช่วงไหน วิดีโอพร้อมภาษามือ เสียงคำบรรยาย เป็น Input ให้เข้าระบบมานะครับ เครื่องมือประกอบด้วย 3 ส่วน เริ่มต้นทั้งหมดจนถึง นะครับ แล้วก็ส่วนสร้าง Reportส่วนแรกนี่จะเป็นส่วนที่เป็นส่วนที่ช่วยกลั่นกรองช่วยกลั่นกรองประเมินผลที่สามารถทำได้โดยไม่ต้องใช้คนนะครับ ตัวนี้ ก็คือตรวจสอบว่า รายการที่แจ้งว่าเวลานี้จะมีบริหารภาษามือ ล่ามภาษามือ มีบริการ Caption ต่าง ๆ หรือมีเวลา หรือแสดงไม่ครบ ระบบจะทำการตรวจสอบตัวนี้อัตโนมัตินะครับ คุณภาพตาม Guidline ตาม กสทช. คุณภาพ… ล่ามภาษามือ ขนาด ตำแหน่ง เหมาะสมหรือไม่ ตามไกดไลน์ ก็จะมีตัวประเมินตัวนี้ให้อัตโนมัติและส่วนถัดมาเป็นส่วน automatic ต้องใช้การประเมินในเชิงของความเข้าใจ การรับรู้ แล้วก็มีเครื่องมือช่วย ช่วยที่จะ Guide ให้ประเมินได้รวดเร็วและถูกต้องนะครับ ก็คือเนื่องจากคนประเมินหลักเป็นคนหูนวกนะครับ ก็จะมีระบบ เนื่องจากว่าสิ่งที่เข้ามามีแต่ภาพ ก็จะมีระบบสร้างคำบรรยายเสริมนะครับ ว่า เช่น ตรงไหนมีเสียง ไม่มีเสียงนะครับ จะมีเป็นข้อความแจ้งนะครับ หรือว่าเป็นเสียงประเภทไหน อันนี้เป็นสิ่งที่กำลังคุยกับผู้ตรวจว่าต้องการละเอียดขนาดไหนนะครับ และส่วนต่อมาก็เป็นส่วนที่ต้องหาว่าล่ามภาษามือบริการนี่ มีครบไหม มีตำแหน่งอยู่ตรงไหนบ้าง บางครั้ง ในรายการบอกว่ามีช่วง ๆ นะครับ เป็นบางช่วง ต้องเป็นตัว Search หาว่าตรงไหนมี ซึ่งให้คนพิการหรือคนหูหนวกสามารถหาได้รวดเร็วว่าตรงไหนขาดไป ตรงไหนไม่มีนะครับ แล้วก็มีการตรวจสอบระหว่างภาษามือกับส่วนเสียงด้วยตรงส่วนที่มีเสียงพูดอยู่ แต่กลับไม่มีภาษามือโผล่ขึ้นมา อย่างนี้เป็นต้นนะครับ ตรงนั้นนะครับ แล้วก็มีส่วนแจ้งชัดเจนว่าตรงไหนที่มันไม่สอดคล้องกันกับข้อมูลภาพและเสียงและภาพภาษามือขึ้นมาและส่วนสุดท้ายก็จะเป็นส่วน Report ในการประเมินนะครับ ส่วนต่อไป เครื่องมือช่วยในคำบรรยายแทนเสียง คำบรรยายแทนเสียง เพียงแค่เปลี่ยนจากตรวจสอบภาพล่ามภาษามือเป็นตรวจสอบ Caption คือ เป็นภาพคำบรรยายตัวอักษรที่อยู่ในภาพ ทับซ้อนในภาพนะครับ ก็ตรวจสอบว่า ได้ตามมาตรฐานไหม ตรงตามช่วงเวลาที่กำหนดตรงตามเวลาในตาราง ตรงนี้จะทำแบบอัตโนมัติ Screening ให้นะครับ ระบบไกด์ว่าเสียงทางช่องทำมากับที่ระบบใกล้เคียงกันไหม แล้วก็มีส่วนของมาร์กตำแหน่งว่าตรงไหนมีคำบรรยายแทนเสียงนะครับ และตรงไหนไม่มีนะครับ เพื่อให้ค้นหา หาจุดที่ต้องการเช็ก มีเสียงแต่ไม่มีภาพ ก็จะมีส่วนที่ไม่สอดคล้องกันให้นะครับ และในส่วนระบบประเมินอัตโนมัติส่วนสุดท้าย ไม่ต้องลง Crinical ละเอียด</w:t>
      </w:r>
    </w:p>
    <w:p>
      <w:pPr>
        <w:pStyle w:val="BodyText"/>
      </w:pPr>
      <w:r>
        <w:t xml:space="preserve">(ผู้เข้าร่วมประชุมชาย) โอ.เค. ครับ สำหรับคนตาบอดมีเครื่องมือคล้าย ๆ กันนะครับ ก็คือใช้เสียงแทนมาประกอบนะครับ ก็ขอสรุปสั้น ๆ ตามนี้นะครับ ก็ยังภาพรวมยังมี ส่วนมากจะเป็นส่วนระบบบริหารจัดการที่แสดงตรงนี้นะครับ ติดตามข้อมูล รับแจ้งเหตุ ประเมินผล แจกจ่ายงานนะครับ งานนี้ที่นำเสนอขอทุนนะครับ ซึ่งโครงการนี้เป็นงบประมาณที่ 17,700,000 นะครับ ประมาณ 2 ปีนะครับ คาดว่าจะเริ่มต้น ประมาณปี 2565 นะครับ แล้วก็งานนี้พอส่งมอบเสร็จนี่ก็จะเป็น กสทช. ใช้งานเองโดยตรงนะครับ แล้วทางเราจะเป็นคนขอทุนเพื่อพัฒนา แล้วเราเองก็มีพาร์ทเนอร์คนตาบอด สมาคมคนหูหนวก แล้วก็สมาพันธ์สมาคมวิชาชีพวิทยุกระจายเสียงนะครับ ส่วนโทรทัศน์ระบบดิจิทัลตอนนี้ยังคอยยืนยันอย๔ู่ คอยยืนยันจนกว่าจะส่งกำลังคอยคำตอบอยู่นะครับ ซึ่งหน้าที่หลักของเขา ของสมาคม ก็คือช่วยกำหนดมาตรฐานต่าง ๆ นะครับ แล้วก็ให้คำปรึกษา แล้วก็ช่วยเป็นฝ่ายตรวจประเมิน ซึ่งมีผลกระทบต่อการสถานีโทรทัศน์ต่าง ๆ ก็ต้องว่าข้อกำหนดว่าวิธีการไหน ข้อตกลงที่เหมาะสมในการทำงาน แนวทางการทำงานตรงนี้ขึ้นมา ก็ตรงนนี้เป็นแผนงาน ก็จะ… ก็จะ 2 ปี ส่วนหลัก ๆ จะเป็นส่วนพัฒนา ส่วนประมวลผลนะครับ ช่วงปีแรก ส่วนปีหลังเป็นระบบการจัดการนะครับ แล้วก็มีการทดสอบเสมือนจริง มีการจัดทดสอบ มีการจัดอบรมแล้วก็ก่อนที่จะส่งมอบให้กับทาง กสทช. นะครับ ครับ ก็จะมีเป็นแพลตฟอร์มนะครับ ตัวหลัก แพลตฟอร์มตัวหลัก เรามีการช่วยกันออกแบบพัฒนาขึ้นมานะครับ แล้วก็รายงานการเข้าถึงว่าจากการประเมินสื่อช่องต่าง ๆ ประจำปีเป็นอย่างไรนะครับ แล้วก็มีการจัดการอบรมใช้งาน ให้ กสทช. ใช้ในการประเมินงานการตรวจสอบตรงนี้นะครับ และ กสทช. จะทำหน้าที่ดูแลระบบนะครับ และก็พัฒนาปรับปรุงเครื่องมือเพิ่มเติม เพราะว่าความต้องการเป็นความต้องการเบื้องต้นแค่เป็นกึ่ง ๆ Success ให้มีประสิทธิภาพและมากขึ้นนะครับ ในการทำงาน ก็คือขอทุนสนับสนุนจาก กสท ชในการทำให้ระบบสามารถอยู่ต่อ เนื่องจากตรงนี้เป็นเครื่องมือที่มีความต้องการอยู่แล้วนะครับ ความต้องการก็จะสอดคล้องกันนะครับ งบประมาณรายปีนะครับ หลัก ๆ จะเป็นการใช้สอย ซึ่งภายในส่วนใหญ่จะเป็นค่าพัฒนาแล้วก็ค่าเช่า Cloud High Performance นะครับ ครับ ขอบคุณครับ</w:t>
      </w:r>
    </w:p>
    <w:p>
      <w:pPr>
        <w:pStyle w:val="BodyText"/>
      </w:pPr>
      <w:r>
        <w:t xml:space="preserve">(ประธาน) ผมอยากถามฝ่ายเลขาฯ ก่อนที่จะ Comment กันนะครับ ว่าอันนี้มันมีรหัสโครงการใหม่เป็น น. หนู ใช่ไหม มันเคยมี แล้ว น. หนูตัวนี้อธิบาย</w:t>
      </w:r>
    </w:p>
    <w:p>
      <w:pPr>
        <w:pStyle w:val="BodyText"/>
      </w:pPr>
      <w:r>
        <w:t xml:space="preserve">(อาจารย์วันทนีย์) แหล่งทุนภายนอกค่ะ</w:t>
      </w:r>
    </w:p>
    <w:p>
      <w:pPr>
        <w:pStyle w:val="BodyText"/>
      </w:pPr>
      <w:r>
        <w:t xml:space="preserve">(ศาสตราจารย์ ดร.ไพรัช) คือ ทุกทีแหล่งทุนวิจัยภายนอกนี่นักวิจัยสามารถเสนอได้เองอยู่แล้วใช่ไหม แล้วทำไมต้องมาผ่านเราด้วย เดี๋ยวกรรมการจะ… ถ้าจะเอาก็ต้องถามน่ะ ก็คือว่ากระบวนการ… เรียนท่านกรรมการทุกท่านนะครับ เดิมเรื่องการขอแหล่งทุนภายนอก ก็จะมีการพิจารณาเฉพาะในกลุ่มที่เป็น ถ้าเป็นของศูนย์ A-MED เอง ก็จะเป็น A-MED นะคะ ที่เป็นหัวหน้าทีมวิจัยนะคะ management ที่จะส่งออกไป และก็มีผู้ดูแลศูนย์ A-MED ผู้ที่กำกับดูแล ก็คือผู้อำนวยการศูนย์ NECTEC จะขอให้ทางคณะกรรมการเทคนิคช่วยประเมินนะคะ คุณภาพของข้อเสนอโครงการนะคะ เพื่อส่งออกไปค่ะ ก็เลยเป็นที่มาว่าจะต้องมานำเสนอในขณะนี้นะคะ</w:t>
      </w:r>
    </w:p>
    <w:p>
      <w:pPr>
        <w:pStyle w:val="BodyText"/>
      </w:pPr>
      <w:r>
        <w:t xml:space="preserve">(ศาสตราจารย์ ดร.ไพรัช) ก็เข้าใจคณะกรรมการ และถ้าเป็น ม. ม้า ต. เต่า นี่ มันเป็นการขอเงิน สวทช. ใช่ไหม ฮัลโหล ๆ</w:t>
      </w:r>
    </w:p>
    <w:p>
      <w:pPr>
        <w:pStyle w:val="BodyText"/>
      </w:pPr>
      <w:r>
        <w:t xml:space="preserve">(อาจารย์วันทนีย์) ใช่ค่ะ น. หนูเป็นข้างนอกค่ะ แล้วปรากฏก็ปรากฏณ์ว่ากลไกของ สวทช. ต้องผ่านใช่ไมหคะ</w:t>
      </w:r>
    </w:p>
    <w:p>
      <w:pPr>
        <w:pStyle w:val="BodyText"/>
      </w:pPr>
      <w:r>
        <w:t xml:space="preserve">(อาจารย์วันทนีย์) แล้วแต่ผู้บังคับบัญชาค่ะ</w:t>
      </w:r>
    </w:p>
    <w:p>
      <w:pPr>
        <w:pStyle w:val="BodyText"/>
      </w:pPr>
      <w:r>
        <w:t xml:space="preserve">(ศาสตราจารย์ ดร.ไพรัช) นั่นสิ สาเหตุที่มาชุดเรา ก็คือต้องผ่านชุดอื่นก็ได้ แต่พอมาผ่านชุดนี้ก็ต้องเข้าใจแล้วว่าต้องทำงานกัน อย่างกรณีนี้นี่ อย่างกรณีนักวิจัยเพิ่งเสนอนี่ ผมว่าความเสี่ยงต่ำ ดูไม่มีอะไร แต่ถ้าความเสี่ยงสูง กรรมการก็จะหนักใจ Comment เลยครับ</w:t>
      </w:r>
    </w:p>
    <w:p>
      <w:pPr>
        <w:pStyle w:val="BodyText"/>
      </w:pPr>
      <w:r>
        <w:t xml:space="preserve">(ศาสตราจารย์ ดร.ไพรัช) เชิญครับ</w:t>
      </w:r>
    </w:p>
    <w:p>
      <w:pPr>
        <w:pStyle w:val="BodyText"/>
      </w:pPr>
      <w:r>
        <w:t xml:space="preserve">(ผู้เข้าร่วมประชุมหญิง) รบกวนถามนักวิจัยค่ะ จากตรงที่มีแต่งตั้งคณะกรรมการของทาง กสทช. ซึ่งก็มีชื่อของนักวิจัยที่จะเป็น ดร. ชัลวาล อันนี้อยู่ในนั้นด้วย อยากถามว่ามันจะมีไหมคะ ที่มีชื่อเป็นคณะทำงานนะ ที่เหมือนกับว่าดูการทำงาน ดูสเปกของระบบ แล้วเราก็ส่งโครงการเข้าไปขอในฐานะหัวหน้าโครงการได้วค่ะ</w:t>
      </w:r>
    </w:p>
    <w:p>
      <w:pPr>
        <w:pStyle w:val="BodyText"/>
      </w:pPr>
      <w:r>
        <w:t xml:space="preserve">(อาจารย์วันทนีย์) ขออ คือ กสทช. ตั้งคณะนี้มาเพื่อพัฒนาระบบนะคะ เพื่อที่จะพัฒนาระบบ เพราะฉะนั้น space holder ในการพัฒนา ซึ่งเขายกให้ สวทช. เป็นผู้พัฒนานะคะ คณะกรรมการทุกคน ก็คือ กสทช. ก็คือเป็นคนที่ได้รับ Report สุดท้ายนะคะ หน่วยงานที่เข้าไปนี่ ก็จะมีส่วนร่วมในกระบวนการประเมินหมดทุกคนค่ะ แล้วก็งบประมาณตัวนี้นี่ สวทช. ไม่ได้ขอในนี้นะคะ ไม่ได้ขอในส่วน กสทช. นะคะ ไปของกองทุน ซึ่งเป็นอีกกลุ่มหนึ่ง ค่ะ</w:t>
      </w:r>
    </w:p>
    <w:p>
      <w:pPr>
        <w:pStyle w:val="BodyText"/>
      </w:pPr>
      <w:r>
        <w:t xml:space="preserve">(ดร. อลิสา) 7 ล้านนี่ เป็นไปขอเงินกองทุน กทปส. ค่ะ ซึ่งไม่ใช่เงินมาจาก กสทช. โดยตรงค่ะ</w:t>
      </w:r>
    </w:p>
    <w:p>
      <w:pPr>
        <w:pStyle w:val="BodyText"/>
      </w:pPr>
      <w:r>
        <w:t xml:space="preserve">(ศาสตราจารย์ ดร.ไพรัช) คำถาม ก็คือมี config of intreลองตอบตรง ๆ สิ</w:t>
      </w:r>
    </w:p>
    <w:p>
      <w:pPr>
        <w:pStyle w:val="BodyText"/>
      </w:pPr>
      <w:r>
        <w:t xml:space="preserve">(อาจารย์วันทนีย์) แข่งค่ะ ต้องไปแข่งกับ…</w:t>
      </w:r>
    </w:p>
    <w:p>
      <w:pPr>
        <w:pStyle w:val="BodyText"/>
      </w:pPr>
      <w:r>
        <w:t xml:space="preserve">(ศาสตราจารย์ ดร.ไพรัช) คือผมเข้าใจอย่างนี้ครับ มันต้องตอบให้ตรงประเด็นอย่างที่อริสาถาม อันนี้มันจะไปผ่านชุดเมื่อกี้ด้วยหรือเปล่า</w:t>
      </w:r>
    </w:p>
    <w:p>
      <w:pPr>
        <w:pStyle w:val="BodyText"/>
      </w:pPr>
      <w:r>
        <w:t xml:space="preserve">(อาจารย์วันทนีย์) ค่ะ ไม่ผ่าน</w:t>
      </w:r>
    </w:p>
    <w:p>
      <w:pPr>
        <w:pStyle w:val="BodyText"/>
      </w:pPr>
      <w:r>
        <w:t xml:space="preserve">(ศาสตราจารย์ ดร.ไพรัช) ก็จะมีคนของเรา</w:t>
      </w:r>
    </w:p>
    <w:p>
      <w:pPr>
        <w:pStyle w:val="BodyText"/>
      </w:pPr>
      <w:r>
        <w:t xml:space="preserve">(ผู้เข้าร่วมประชุมชาย) ไม่ผ่านครับ ไม่ผ่านนะ โอ.เค. อริสาเข้าใจแล้วไหม อลิสาโอ.เค. ไหม</w:t>
      </w:r>
    </w:p>
    <w:p>
      <w:pPr>
        <w:pStyle w:val="BodyText"/>
      </w:pPr>
      <w:r>
        <w:t xml:space="preserve">(ดร. อลิสา) ไม่ได้ช่วยอนมัติโครงการเป็นผู้พัฒนาตัวระบบ ค่ะ แล้วขออีก 1 คำถามค่ะ</w:t>
      </w:r>
    </w:p>
    <w:p>
      <w:pPr>
        <w:pStyle w:val="BodyText"/>
      </w:pPr>
      <w:r>
        <w:t xml:space="preserve">(ศาสตราจารย์ ดร.ไพรัช) เชิญครับ ในส่วนของตรงตัวระบบ ที่ตรวจเช็กคุณภาพนี่ค่ะ ในส่วนของความถูกต้องของการ… อย่างเช่น แปลภาษามือถูกไหม แปลออกมาเป็น Text ถูกต้องไหม มันมีรูปมาแต่มันไม่มี Text ค่ะ</w:t>
      </w:r>
    </w:p>
    <w:p>
      <w:pPr>
        <w:pStyle w:val="BodyText"/>
      </w:pPr>
      <w:r>
        <w:t xml:space="preserve">(ผู้เข้าร่วมประชุมชาย) มันจะมี 2 มุมที่แจ้งน่ะครับ ในเชิงของปริมาณ ตัวนี้ระบบจะประเมินให้ แต่ว่ามันมีปัญหาตรงไหน ตรงไหนที่ควรจะไปดู แล้วให้คนไปประเมินเข้าใจและความพึงพอใจของผู้รับชม คือ คนพิการในการสื่อสารครับ</w:t>
      </w:r>
    </w:p>
    <w:p>
      <w:pPr>
        <w:pStyle w:val="BodyText"/>
      </w:pPr>
      <w:r>
        <w:t xml:space="preserve">(ผู้เข้าร่วมประชุมหญิง) ความถูกต้องของการแปล ก็จะเป็นหน้าที่ของผู้ประเมินที่จะช่วยให้เขาเห็นว่า Section ไหนมีอะไร ไม่ถูกต้อง พอใจไหม ตรงนี้ Tester จะเป็นคนบอก คนประเมินใช่ไหมคะ</w:t>
      </w:r>
    </w:p>
    <w:p>
      <w:pPr>
        <w:pStyle w:val="BodyText"/>
      </w:pPr>
      <w:r>
        <w:t xml:space="preserve">(ผู้เข้าร่วมประชุมชาย) ใช่ครับ</w:t>
      </w:r>
    </w:p>
    <w:p>
      <w:pPr>
        <w:pStyle w:val="BodyText"/>
      </w:pPr>
      <w:r>
        <w:t xml:space="preserve">(อาจารย์วันทนีย์) ระบบนี้ค่ะ จะพยายามทำเรื่องสถิติ เนื่องจากเราไม่ได้ทำทุกรายการ ไม่อย่างนั้นก็จะมี 365 ตอน SL 365 ตอน Caption 365 ตอน ต่อปีใช่ไหมคะ แต่ขณะนี้ที่เราดำเนินการอยู่เป็นการจะดูเรื่องสุ่ม สุ่มมาตรวจค่ะ</w:t>
      </w:r>
    </w:p>
    <w:p>
      <w:pPr>
        <w:pStyle w:val="BodyText"/>
      </w:pPr>
      <w:r>
        <w:t xml:space="preserve">(ผู้เข้าร่วมประชุมหญิง) ถามค่ะ นิดหนึ่งค่ะ คืออย่างตรงงบประมาณ ทุน กทปส. จะไม่ให้เงินค่าอุดหนุนค่าสถาบันน่ะค่ะ เห็นว่าตรงนี้เรามีตั้งไว้ ตรงนี้ฝากเช็กนิดหนึ่ง เพราะไม่อย่างนั้นเดี๋ยวจะเข้าเนื้อ หมายถึงเดี๋ยวจะเข้าเนื้อนักวิจัย</w:t>
      </w:r>
    </w:p>
    <w:p>
      <w:pPr>
        <w:pStyle w:val="BodyText"/>
      </w:pPr>
      <w:r>
        <w:t xml:space="preserve">(ประธาน) ครับ เชิญท่านอื่นมีอะไรไหมคะ</w:t>
      </w:r>
    </w:p>
    <w:p>
      <w:pPr>
        <w:pStyle w:val="BodyText"/>
      </w:pPr>
      <w:r>
        <w:t xml:space="preserve">(ผู้เข้าร่วมประชุมหญิง) เสาวรัตน์ ค่ะ ขออนุญาตถามสิ่งที่เกิดขึ้นต่อสังคม หรือเศรษฐกิจนี้คืออะไรนะคะ</w:t>
      </w:r>
    </w:p>
    <w:p>
      <w:pPr>
        <w:pStyle w:val="BodyText"/>
      </w:pPr>
      <w:r>
        <w:t xml:space="preserve">(ศาสตราจารย์ ดร.ไพรัช) เชิญครับ เชิญตอบครับ</w:t>
      </w:r>
    </w:p>
    <w:p>
      <w:pPr>
        <w:pStyle w:val="BodyText"/>
      </w:pPr>
      <w:r>
        <w:t xml:space="preserve">(ผู้เข้าร่วมประชุมชาย) อันนี้เป็น… ต้องบอกก่อนว่าตรงนี้ Impact ตรงนี้ เป็นเรื่องของนโยบายของประเทศ นะครับ เป็นนโยบายเพื่อส่งเสริมการเข้าถึงทั้งนโยบายระดับชาติแล้วก็นโยบาย 20 ปี มันเป็นพื้นฐาน ซึ่งตรงนี้เป็นเรื่องของความเท่าเทียม Impact ก็จะเป็น นั่นก็คือ คนพิการสามารถเข้าถึงสามารถเข้าถึงได้ คนพิการในประเทศไทยมีอยู่ประมาณ… คนตาบอด 2,000,000 คน ไม่รวมถึงคน</w:t>
      </w:r>
    </w:p>
    <w:p>
      <w:pPr>
        <w:pStyle w:val="BodyText"/>
      </w:pPr>
      <w:r>
        <w:t xml:space="preserve">(ประธาน) วันทนีย์ ช่วยตอบอย่างนี้ดีไหม นักวิจัยน่าจะตอบ ท่านกรรมการบางท่าน น่าจะตอบโครงการนี้มันมาอย่างไร แล้วใครใช้อยู่ แล้วตัวนี้เป็น ลองอธิบาย กรรมการนะคะ โครงการนี้อยู่ภายใต้สำนักงานคุ้มครองผู้บริโภคของ กสทช. ฝ่ายโทรทัศน์ กิจการโทรทัศน์นะคะ ซึ่งจุดมุ่งหมายไว้ ทุกคนสามารถดูโทรทัศน์ได้อย่างเท่าเทียมกันนะคะ การที่มีกลุ่มคนกลุ่มหนึ่งที่ไม่สามารถดูโทรทัศน์ได้นะคะ ก็จะมีกลุ่มที่ เราไม่พูดถึงเรื่อง Have กับ No have นะคะ มันจะมีนี่คุณก็ดูไม่ได้ ก็คือกลุ่มตาบาดและหูหนวก ดังนั้นนี่ก็จะมีกฎหมายออกมา ประกาศในเรื่องประกาศคุ้มครองผู้บริโภค ให้ทางจัดให้ทางสถานีจัดรายการโทรทัศน์นะคะ บางตอนนะคะ ก็คือเริ่มจากวันละ 1 ตอน ให้มี 1 เรื่องคำบรรยายแทนเสียง หรือ Caption สำหรับคนหูหนวกให้มีเรื่องของล่ามภาษามือสำหรับคนหูหนวกวันละ 1 รายการเองนะคะ 1 ชั่วโมง แล้วก็ให้มีเสียงบรรยายภาพ 1 ชั่วโมงซึ่งจริง ๆ แล้ว ประเทศไทยเพิ่งเริ่มต้นนะคะ ถ้าเป็นอเมริกาหรือออสเตรเลีย เขาจะครบ 24 ชั่วโมงแล้ว บ้านเรายังเริ่มนะคะ ก็คือดูได้ข่าว ข่าวได้ 1 ชั่วโมง โดยบอกขอบคุณค่ะ ล่ามภาษามเดี๋ยวเราจะดำเนินรายการต่อโดยที่ล่ามภาษามือก็หายไป เพราะฉะนั้น กลุ่มคนที่ดูก็ขาดตอนนะคะ อันนี้เป็นผลกระทบต่อความรู้ต่อประชาชนน่ะค่ะ ค่ะ ตอนนี้คนที่บกพร่องทางการได้ยิน…</w:t>
      </w:r>
    </w:p>
    <w:p>
      <w:pPr>
        <w:pStyle w:val="BodyText"/>
      </w:pPr>
      <w:r>
        <w:t xml:space="preserve">(ศาสตราจารย์ ดร.ไพรัช) วันทนีย์ช่วยตอบให้ตรงประเด็นว่าเราไปช่วยเขาอย่างไร</w:t>
      </w:r>
    </w:p>
    <w:p>
      <w:pPr>
        <w:pStyle w:val="BodyText"/>
      </w:pPr>
      <w:r>
        <w:t xml:space="preserve">(อาจารย์วันทนีย์) ก็จะเป็นเรื่องรู้ทันสื่อของประชาชนนะคะ เรื่องนี้น่ะค่ะ ทุกคนก็จะสามารถเข้าถึงสื่อได้เท่าเทียมกันนะคะ ซึ่ง กสทช. เน้นเรื่องข้อมูลที่เป็นสาร ข้อมูลที่เป็นสาระข่าวสาร</w:t>
      </w:r>
    </w:p>
    <w:p>
      <w:pPr>
        <w:pStyle w:val="BodyText"/>
      </w:pPr>
      <w:r>
        <w:t xml:space="preserve">(ศาสตราจารย์ ดร.ไพรัช) แต่ตอนนี้ผมช่วยเสริมนิดหน่อยนะ วันทนีย์ ตอนนี้มีหน่วยงานของเราชื่ออะไรนะ ที่ช่วยรับจาก กสทช. มาช่วยแปลใช่ไหม แล้วเราก็ส่งไปให้สถานีโทรทัศน์ช่วยแปล ตอนนี้เรายัง</w:t>
      </w:r>
    </w:p>
    <w:p>
      <w:pPr>
        <w:pStyle w:val="BodyText"/>
      </w:pPr>
      <w:r>
        <w:t xml:space="preserve">(ศาสตราจารย์ ดร.ไพรัช) เราใช้เทคโนโลยีหรือเราใช้คน มีไหม หรือไม่มี</w:t>
      </w:r>
    </w:p>
    <w:p>
      <w:pPr>
        <w:pStyle w:val="BodyText"/>
      </w:pPr>
      <w:r>
        <w:t xml:space="preserve">(อาจารย์วันทนีย์) คือตอนนี้นี่เรายังอยู่ในระหว่างเริ่มต้น ยังไม่ได้เริ่มดำเนินการกับทางสถานีไหนนะคะ ค่ะ ๆ ค่ะอาจารย์</w:t>
      </w:r>
    </w:p>
    <w:p>
      <w:pPr>
        <w:pStyle w:val="BodyText"/>
      </w:pPr>
      <w:r>
        <w:t xml:space="preserve">(ศาสตราจารย์ ดร.ไพรัช) แล้ว Caption ที่เรามีอยู่ Caption เพื่อการศึกษานะคะ แต่สำหรับสถานีโทรทัศน์ตอนนี้ยังทำในฐานะร้องขออนุเคราะห์มาในรายการ</w:t>
      </w:r>
    </w:p>
    <w:p>
      <w:pPr>
        <w:pStyle w:val="BodyText"/>
      </w:pPr>
      <w:r>
        <w:t xml:space="preserve">(ศาสตราจารย์ ดร.ไพรัช) ช่วยแบ่งเป็น… คือ ผมว่ากรรมการฟังแล้วงง ผมว่าวันทนีย์อธิบาย ว่าที่เราทำตอนนี้ ที่ยังไม่ถึงสถานีโทรทัศน์ เราทำถึงขั้นไหนและทำอย่างไร เราเอาไปเผยแพร่อย่างไร เอาข้อ 1 ก่อน ยังไม่ต้องพูดถึงโทรทัศน์</w:t>
      </w:r>
    </w:p>
    <w:p>
      <w:pPr>
        <w:pStyle w:val="BodyText"/>
      </w:pPr>
      <w:r>
        <w:t xml:space="preserve">(อาจารย์วันทนีย์) อันแรกก่อนนะคะ ถ้าถามโครงการอื่นของสวทช. โครงการอื่นเรามีคำบรรยายแทนเสียงนะคะ หรือ Close Caption นะคะ เราได้ดำเนินการ 1. ก็คือรายการโทรรวมการเฉพาะกิจ รายการโทรทัศน์รวมการเฉพาะกิจ ทางเฉพาะกิจ จะมาขอทาง สวทช. จัดทำเรื่องของ Close Caption แบบ Realtime นะคะ เช่น พระราชพิธีบรมราชาภิเษก พระราชพิธี… ของถวายพระเพลิงรัชกาลที่ 9 นะคะ แล้วก็หลาย ๆ รายการ เช่น รายการของศูนย์ COVID ของรัฐบาลนะคะ อันนี้ก็จะเป็นรายการที่ส่วนใหญมาขอให้ทางสวทช. ช่วย ส่วนที่ทางสวทช. ได้ดำเนินการเป็นประจำก็จะไปช่วยเรื่องการศึกษา โดยการเอาคำบรรยายแทนเสียงไปใช่มหาวิทยาลัยนะคะ ที่มีนักศึกษาหูหนวกเข้าเรียน แต่ไม่มีล่ามนะคะ ดังนั้นนี่ เราก็จะใช้ Caption นะคะ ในการที่จะแปลงเสียงคำบรรยายของอาจารย์นะคะ เป็นแคปชั่นให้กับคนหูหนวกนะคะ ตรงนี้ก็จะไปช่วยเสริมทำให้เขามีเหมือนโน้ตนะคะ Text Note ให้คนหูหนวกนะคะ ในวิชาต่าง ๆ ค่ะ ตอนนี้เราทำได้อยู่เท่านี้นะคะ อาจารย์</w:t>
      </w:r>
    </w:p>
    <w:p>
      <w:pPr>
        <w:pStyle w:val="BodyText"/>
      </w:pPr>
      <w:r>
        <w:t xml:space="preserve">(ศาสตราจารย์ ดร.ไพรัช) อธิบายอีกทีเราใช้เทคโนโลยีอะไร เราใช้เทคโนโลยีอย่างไร</w:t>
      </w:r>
    </w:p>
    <w:p>
      <w:pPr>
        <w:pStyle w:val="BodyText"/>
      </w:pPr>
      <w:r>
        <w:t xml:space="preserve">(อาจารย์วันทนีย์) คำบรรยายแทนเสียงนะคะ งานที่ทำนะคะ เราเรียนก Realtime Captioning นะคะ บรรยายแทนเสียงแบบสดนะคะ อันนี้ที่เราทำนะคะ ค่ะ เราใช้ตอนนี้นะคะ เฟสแรกนี่ เราใช้คนพิมพ์เร็ว แต่เราเรียกว่า เป็นการรุมพิมพ์นะคะ กันเป็นช่วง ๆ โดยใช้เทคโนโลยีเอามาต่อกัน แล้วก็เอามาส่งกลับไปได้ มี อยู่ประมาณ 5-10 วินาที นะคะ อันนี้เราสามารถดำเนินการได้ Acaccuracy ตอนนี้ประมาณ 95 เปอร์เซ็นต์ ส่วนที่ 2 ขณะนี้กำลังดำเนินการ ก็คการใช้ Speed free clock ทำคำบรรยายแทนเสียงนะคะ แต่เราเริ่มเป็น เราเรียกว่า</w:t>
      </w:r>
      <w:r>
        <w:t xml:space="preserve"> </w:t>
      </w:r>
      <w:r>
        <w:t xml:space="preserve">“</w:t>
      </w:r>
      <w:r>
        <w:t xml:space="preserve">Re-voice</w:t>
      </w:r>
      <w:r>
        <w:t xml:space="preserve">”</w:t>
      </w:r>
      <w:r>
        <w:t xml:space="preserve"> </w:t>
      </w:r>
      <w:r>
        <w:t xml:space="preserve">นะคะ เพื่อให้ความถูกต้องชัดขึ้น หรือแหล่งที่จะต้องบรรยายแทนเสียงนี่ต้องเกิน 95 เปอร์เซ็นต์ นะคะ ก็คือเราใช้เทคนิคเป็น Re-voice คือ มีเสียงพูด เราใช้คนพูดทวนเสียงเพื่อให้ได้การแปลงการใช้แปลงจากเสียง เป็นข้อความได้นะคะ ค่ะ ขณะนี้เราเริ่มทดสอบนะคะ ค่ะ นะคะ ค่ะ</w:t>
      </w:r>
    </w:p>
    <w:p>
      <w:pPr>
        <w:pStyle w:val="BodyText"/>
      </w:pPr>
      <w:r>
        <w:t xml:space="preserve">(ศาสตราจารย์ ดร.ไพรัช) ก็ผมสรุปนิด คือ สวทช. ที่วันทนีย์อธิบาย กลุ่มนี้ทำให้เรื่อง Caption ให้รัฐบาล คนที่ฟังไม่ได้นี่เขาฟังได้นะ แล้วทีแรกตอนที่ผ่านมาเขาใช้คน ต่อไปเขาจะใช้เทคโนโลยี ถ้าถามว่ามันถึงไหน เพราะยังไม่ทั้งประเทศ แต่เป็นแค่เฉพาะกลุ่มเท่านั้นเองนะครับ ส่วนตัวนี้ทำมา จะทำนี่เพื่อจะมาตรวจสอบคุณภาพ ถูกไหม ฉะนั้น เดี๋ยวต้องตอบคำถามว่า Impact ถึงไหนนี่ ต้องตอบขอบคุณอาจารย์มากค่ะ เห็นมัน 17 ล้าน เราก็เลยมีคำถามว่า… มันคืออะไร กรุณาช่วยตอบ ขอบคุณค่ะ ขอโทษนะคะ กสทช. จะสามารถปรับสถานีโทรทัศน์ได้ค่ะ คือจริง ๆ กฎหมายออกมาว่าถ้าไม่จัดทำนะคะ ก็จะถูกปรับเป็นจำนวนชั่วโมงที่ทำ ที่ไม่ทำไปเรื่อย ๆ ทุกวัน คุณภาพของการทำ…</w:t>
      </w:r>
    </w:p>
    <w:p>
      <w:pPr>
        <w:pStyle w:val="BodyText"/>
      </w:pPr>
      <w:r>
        <w:t xml:space="preserve">(ศาสตราจารย์ ดร.ไพรัช) คือ นักวิจัยเวลา Present นี่ เขาจะงง ๆ เลย เราเคยทำอะไรสั้น ๆ แล้วเราทำได้แค่ไหน ทำอะไรแล้วก็ Impact มันแค่ไหน และตรงนี้มันจะไปช่วยอะไร พอดีเราไม่ค่อยได้ทำอย่างนั้น เชิญต่อครับ เชิญ ดร.เสาวลักษณ์ ขอบคุณค่ะ ไม่มีคำถามแล้วค่ะ</w:t>
      </w:r>
    </w:p>
    <w:p>
      <w:pPr>
        <w:pStyle w:val="BodyText"/>
      </w:pPr>
      <w:r>
        <w:t xml:space="preserve">(ประธาน) สรุป ก็คือว่ามันเป็นกฎหมายที่ทำให้คนพิการนี่เข้าถึงสื่อโทรทัศน์ เขาก็มาติดต่อ สวทช. ให้ทำ ทำมากี่ปี่แล้วนะ ทำมาหลายปีแล้วค่ะ</w:t>
      </w:r>
    </w:p>
    <w:p>
      <w:pPr>
        <w:pStyle w:val="BodyText"/>
      </w:pPr>
      <w:r>
        <w:t xml:space="preserve">(ศาสตราจารย์ ดร.ไพรัช) กี่ปีแล้วไม่รู้ แล้วผมก็เคยเสนอ คือ เขาก็ชื่อว่าต่อไปนี่เขาก็บังคับให้โทรทัศน์ทั้งหลายเอาไปใช้นะครับ ผมก็เคยเสนอว่า ถ้าเมื่อไหร่เอาไปใช้ Spen ออกไปใช้ Social Interprize ได้ไหม เชิญกรรมการท่านอื่นเลยครับ มีคำถามไหมคะ มันเป็นสิ่งอำนวยความสะดวก</w:t>
      </w:r>
    </w:p>
    <w:p>
      <w:pPr>
        <w:pStyle w:val="BodyText"/>
      </w:pPr>
      <w:r>
        <w:t xml:space="preserve">(ผู้เข้าร่วมประชุมหญิง) ขออนุญาตค่ะ ท่านประธาน อริสาค่ะ อาจจะเป็นคำแนะนำน่ะค่ะ คือ ยังไม่ได้เห็นตัว Proposตัว Full เลยอยากแนะนำว่าอาจจะมีเหมือนกับ ให้เห็นปัญหาตอนนี้นะ ก่อน ตอนนี้ใช้เป็น Manul แล้วอาจจะมีข้อมูลว่ามัน Backlog ทำไม่ทัน หรือว่า… คือ มันเป็นอะไร มันคอขวด มันทำไม่ทัน มันแปลงออกมาเป็น แล้วมันดีเลย์ไป ที่จะเป็นข้อมูลที่จะมา Justifile ในจำนวน 17 ล้านด้วยน่ะค่ะ ถ้าสามารถมีข้อมูลที่เชิงออกมา ขอบคุณครับ</w:t>
      </w:r>
    </w:p>
    <w:p>
      <w:pPr>
        <w:pStyle w:val="BodyText"/>
      </w:pPr>
      <w:r>
        <w:t xml:space="preserve">(ประธาน) เชิญครับ เชิญ ๆ ใครจะตอบบ้างครับ</w:t>
      </w:r>
    </w:p>
    <w:p>
      <w:pPr>
        <w:pStyle w:val="BodyText"/>
      </w:pPr>
      <w:r>
        <w:t xml:space="preserve">(ศาสตราจารย์ ดร.ไพรัช) ใครจะตอบ หรือใครจะถาม คือเรามี Format ในการตอบคำถาม มันมีฟอร์มของ กทปส. ค่ะ</w:t>
      </w:r>
    </w:p>
    <w:p>
      <w:pPr>
        <w:pStyle w:val="BodyText"/>
      </w:pPr>
      <w:r>
        <w:t xml:space="preserve">(ศาสตราจารย์ ดร.ไพรัช) แล้วเขาไม่ถามหรือว่าผลกระทบเศรษฐกิจอะไร ขออนุญาต ณัฐนันท์ครับ นักวิจัยเชิญครับ</w:t>
      </w:r>
    </w:p>
    <w:p>
      <w:pPr>
        <w:pStyle w:val="BodyText"/>
      </w:pPr>
      <w:r>
        <w:t xml:space="preserve">(ผู้เข้าร่วมประชุมชาย) ขออนุญาตเพิ่มเติมครับ คำถามของ ดร.อลิศา ครับ การตรวจสอบครับ มีเรื่องของปีนี้เป็นปีแรกครับ ตอนนี้ผ่านมาเกือบ 6 เดือนแล้วครับ ทางสมาคมยังไม่เคยได้ไฟล์จากสถานีเลยครับ แล้วก็ตัวมาตรฐานนี่ก็เพิ่งเริ่มทำปีนี้เป็นปีแรก จากการเริ่มทำช่วง 3 เดือนแรก ก็เลยมีปัญหา ที่ทางดร. ชัชวาลพูดมา ซึ่งตอนนี้เรามีข้อมูลแค่ทางสมาคมน่ะครับ สถานีวิทยุบอกว่ากสทช. ให้ไลท์ CD เป็นอาทิตย์ ขอรวบรวมไลฟ์เป็นรอบ ๆ มันก็เลยเกิดข้อปัญหาขึ้นมา ไม่มีเครื่องมือในปัจจุบันก็เลยเกิดปัญหาเรื่องความล้าช้าน่ะครับ ปกติ 3 เดือนต้องมีรายงานไตรมาสออกมาครับ ตอนนี้ผ่านมา 2 ไตรมาส ยังไม่มีการตรวจ แม้แต่ไตรมาสเดียว ตอนนี้สมาคมหูหนวกน่ะครับ ก็ต้องตั้งกล้องทำรายงานไปก่อน ซึ่งมันสร้างภาระปัญหาให้กับคนตรวจด้วยครับ การที่มีระบบนี้ครับ ก็จะทำให้ทาง กสทช. บังคับแต่ละช่อง ให้ส่งรายงานด้วยความรวดเร็วแล้วก็สสมาคมไม่อย่างนั้นมันก็จะเกิดปัญหาเรื่องของการฟ้องร้อง ทั้งเรื่องของสมาคมฯ กับโทรทัศน์ขึ้นมา ตรงนี้กสทช. บอกว่า งั้นมีระบบตรงนี้ขึ้นมา เพื่อพิพาทในอนาคตที่กำลังจะเกิดขึ้นนี่ เข้าถึงได้ครับ ขอบคุณครับ</w:t>
      </w:r>
    </w:p>
    <w:p>
      <w:pPr>
        <w:pStyle w:val="BodyText"/>
      </w:pPr>
      <w:r>
        <w:t xml:space="preserve">(ศาสตราจารย์ ดร.ไพรัช) แล้วอันนี้มันปรากฏอยู่ใน โป้ง</w:t>
      </w:r>
    </w:p>
    <w:p>
      <w:pPr>
        <w:pStyle w:val="BodyText"/>
      </w:pPr>
      <w:r>
        <w:t xml:space="preserve">(ผู้เข้าร่วมประชุมชาย) เขียนเบื้องต้นนิดหน่อยครับ ทาง กสทช. เขียนได้นิดหน่อยครับ เพราะว่ามันจะกระทบภาพของ กสทช. ว่าไม่ดีน่ะครับ ก็เลยเขียนไปกลาง ๆ น่ะครับ</w:t>
      </w:r>
    </w:p>
    <w:p>
      <w:pPr>
        <w:pStyle w:val="BodyText"/>
      </w:pPr>
      <w:r>
        <w:t xml:space="preserve">(ศาสตราจารย์ ดร.ไพรัช) โอ.เค. เวลาเราเสนอ แต่มันน่าเสียดายตรง เสนองานวิจัยความเป็นมา หลักการและเหตุผล แล้วต่อไปเราก็บอกวัตถุประสงค์คืออะไร แล้วที่ผ่านมาคืออะไร โอ.เค. เชิญกรรมการ เดี๋ยวผมจะลงลึกเกินไป มีอะไรจะถามไหมครับ ก็อันนี้ก็ไปเสนอหน่วยงาน กทปส. อีกทีนะครับ ถ้าไม่มีอะไรขัดข้อง ก็อนุมัติไปนะครับ ค่ะ นะคะ ต่อไปค่ะต่อไปเป็นเรื่องของการพิจารณารายงานความก้าวหน้าพัฒนาและวิศวกรรมนะคะ วันนี้มีความก้าวหน้านะคะ 2 โครงการเข้ามารายงาน โครงการแรก โครงการ ต. 1 นะคะ เป็นโครงการแคลเซียมฟอสเฟตเซรามิกส์สังเคราะห์ทางทันตกรรมนะคะ หัวหน้าเป็นดร. กตัญชลี ไม้งามนะคะ ค่ะ โครงการนี้นะคะ เป็นโครงการระยะเวลาโครงการ คือ 4 ปี 6 เดือนนะคะ เราเริ่มต้นที่ TRL 3 ตั้งใจจะส่งมอบที่ TRL 9 นะคะ ค่ะ ต่อไปค่ะ ขอหน้าต่อไปนะคะ ค่ะ วัตถุประสงค์นะคะ ก็เราก็จะออกแบบคุณสมบัติบรรจุภัณฑ์ขอของแคลเซียมฟอสเฟต ลำดับกรดอมิโนฟิวชันมอร์โฟเจเนติค เวอร์ชัน มีการขยายผลทาง Clinic สำหรับงานทันตกรรม แล้วก็ทดสอบทางคลินิกนะคะ กำลังการผลิต ทดสอบคุณสมบัติ ทดสอบชีวภาพนะคะ จนจะสามารถออกเป็นผลิตภัณฑ์ได้นะคะ ซึ่งงานนี้นะคะ ได้ดำเนินการมา 2 ปี นะคะ แล้วก็ปีนี้เป็นปีที่ 3 ค่ะ เชิญค่ะ หน้าต่อไปนะคะ ถ้าเห็นแผนการดำเนินงาน แล้วก็ผลการดำเนินงาน ก็จะเห็นว่า 1 การเตรียมการทดสอบบรรจุผลิตภัณฑ์ที่เหมาะสม ในเชิงพาณิชย์นะคะ อันนี้ดำเนินการเสร็จแล้ว อันที่ 2 ทดสอบความสามารถในการเหนี่ยวนำนะคะ ก็ดำเนินการเสร็จเป็นบางรายการนะคะ ต่อไปเรื่องการผลิต BMPC นะคะ BMP2 นะคะ ก็สำเร็จไปแล้วนะคะ บางรายการนะคะ ก็จะเหลือการเพิ่มกำลังการผลิตนะคะ สำหรับกิจกรรมที่ 4 นะคะ การออกแบบกรดอมิโนอันนี้เสร็จไปแล้วนะคะ ข้อ 5 นะคะ ก็จะเหลือของการทดสอบทางคลินิกนะคะ ซึ่งนักวิจัยก็เรื่องการออกแบบบรรจุภัณฑ์นี่ก็เอาไปแล้วนะคะ ทดสอบคุณสมบัติยังไม่ได้… กำลังดำเนินงานอยู่นะคะ แล้วก็ทดสอบฟองน้ำคอลาเจนก็ดำเนินงานอยู่ค่ะ งบประมาณนะคะ 96 เปอร์เซ็นต์นะคะ ของเงินที่ได้รับอนุมัตินะคะ ก็ได้นำไป รายงานไป เสนอท่านผู้เชี่ยวชาญก็จะมี 3 ท่านนะคะ มีดร. ปัทวีย์ ดร. นภาพงนภาพงษ์ พงษ์นภางค์ ดร.พิมพ์เดือน รังสิญากูล นะคะ ท่านผู้เชี่ยวชาญ การเพิ่มกำลังการผลิตโปรตีน BMP@ทนต่อกำลังการขยายการผลิตได้อย่างดี มีความบริสุทธิ์ และสามารถออกฤทธิ์ทางชีวภาพ ใกล้เคียงกับผลิตภัณฑ์การค้า กราฟของบริษัท 2. การขยายผลการใช้งานเพื่อสร้างการยอมรับแคลเซียมฟอสเฟตเซรามิกส์ มีการใช้งานที่แพทย์ศาสตร์จุฬานะคะ ดำเนินการออกแบบบรรจุภัณเรียบร้อย อยู่ระหว่างจัดจ้างบรรจุภัณฑ์ 4. ดำเนินการว่าจ้างบริษัทนะคะ ในการทำทดสอบ ISO 10993 ได้รายงานมาแล้ว 18 ฉบับ ยังเหลือจ้างทดสอบอีก 2 หัวข้อ ข้อ 5 การทดสอบของคลินิกฟองน้ำคอลาเจน ที่มีโปรตีน BMP 2 เตรียมเอกสารสำหรับรับรองจริยธรรม ในการทดสอบที่คณะแพทยศาสตร์ ศิริราชพยาบาลนะคะ ความก้าวหน้านะคะ ผู้เชี่ยวชาญเห็นว่ามีความก้าวหน้าทางการวิจัย กับอาสาสมัคร มีการขอรับรองมาตรฐาน ISO ที่เกี่ยวข้องที่มีความไปได้สูงในการนำมาใช้ประโยชน์ในเชิงวิชาการ และเชิงพาณิชย์ ก็บอกว่านักวิจัยสามารถดำเนินการได้ตามแผนนะคะ ใช้งบประมาณก็สอบคล้องตามแผนการประเมิน งานวิจัยโดยรวมเป็นไปตามแผน และได้ชิ้นงานในส่วนต่าง ๆ ตามที่วางแผนไว้ สามารถ เชิงพาณิชย์ได้ชัดเจนนะคะ ก็มีมติจากผู้เชี่ยวชาญของการดำเนินงานเป็นไปตามแผน และสนับสนุนให้ดำเนินงานต่อค่ะ ถ้าท่านกรรมการอยากได้รายละเอียดวิจัย พร้อมที่จะนำเสนอค่ะ</w:t>
      </w:r>
    </w:p>
    <w:p>
      <w:pPr>
        <w:pStyle w:val="BodyText"/>
      </w:pPr>
      <w:r>
        <w:t xml:space="preserve">(ศาสตราจารย์ ดร.ไพรัช) เชิญครับ นักวิจัยเอาสั้น ๆ เชิญ พยายามอธิบาย ผมเข้าใจหมดทุกโครงการ อาจจะยังไม่คุ้นเคยก็ได้ อธิบาย</w:t>
      </w:r>
    </w:p>
    <w:p>
      <w:pPr>
        <w:pStyle w:val="BodyText"/>
      </w:pPr>
      <w:r>
        <w:t xml:space="preserve">(ผู้เข้าร่วมประชุมหญิง) ค่ะ ก็โครงการนี้นะคะ</w:t>
      </w:r>
    </w:p>
    <w:p>
      <w:pPr>
        <w:pStyle w:val="BodyText"/>
      </w:pPr>
      <w:r>
        <w:t xml:space="preserve">(ศาสตราจารย์ ดร.ไพรัช) อธิบายก่อนว่ามันคืออะไร เอาไปใช้ประโยชน์อะไร อันนี้มันแบบธรรมดา</w:t>
      </w:r>
    </w:p>
    <w:p>
      <w:pPr>
        <w:pStyle w:val="BodyText"/>
      </w:pPr>
      <w:r>
        <w:t xml:space="preserve">(ผู้เข้าร่วมประชุมหญิง) ก็ผลิตภัณฑ์นี้ค่ะ เป็นวัสดุทดแทนเป็นพวก… เป็นส่วนประกอบน่ะค่ะ ซึ่งตัวผลิตภัณฑ์น่ะค่ะ จะเป็นผลิตภัณฑ์ที่ อิคิววาเลนท์ ที่ได้รับการรับรองจาก UFFDA นะคะ ที่ชื่อว่า infuse bone graft ว่าเราจะทำให้เหมือนไบโอซิร่า ในทุก ๆ ด้าน เอาไปปลูกกระดูกใช่ไหม</w:t>
      </w:r>
    </w:p>
    <w:p>
      <w:pPr>
        <w:pStyle w:val="BodyText"/>
      </w:pPr>
      <w:r>
        <w:t xml:space="preserve">(ผู้เข้าร่วมประชุมหญิง) ใช่ค่ะ กระดูกค่ะ แต่ว่ามันจะเป็นการปลูกกระดูกที่ทำให้เร็วขึ้น นอกจากว่าเราจะใส่วัสดุเราใส่โค้ดแฟคเตอร์ ก็จะทำให้กระดูกมันจะโตเร็วขึ้นว่าเดิม กว่าการใช้วัสดุทดแทนกระดูกทั่วไปค่ะ ค่ะ ทีนี้ในที่ผ่านมา เราก็ทำการทดลอง คือเราเตรียมขึ้นมาในระดับเสกลแล้วเราก็เตรียมการผลิต ไปจนเป็นแผ่นหลอกสเกลเรียบร้อยแล้ว แต่ไม่ได้ส่งผลกระทบกับเรื่องของความบริสุทธิ์ แล้วก็ประสิทธิภาพในการออกฤทธิ์ในห้องแล็บนะคะ ทำตรงนั้นเสร็จเราก็นำไปทดสอบในสัตว์ทดลอง ที่คณะสัตว์แพทย์จุฬาฯ แล้วก็ได้ผลว่า โดยการทำการทดสอบเปรียบเทียบกันโดยตรงเลยค่ะ ว่าการรับรองจากอเมริกาว่า เราออกฤทธิ์เทียบเคียงประสิทธิภาพเหมือนของเขาเลยน่ะค่ะ ถัดจากการ Packageing อะไรเรียบร้อยแล้ว ตอนนี้ก็อยู่ในขั้นตอนของการ เราเตรียมเอกสารเรียบร้อยแล้วค่ะ ทางศิริราชกำลังยื่นให้ตรวจ Ethi น่ะค่ะ เพื่อจะทดสอบในมนุษย์ และในขณะเดียวกันก็จะทำ ISO 13485 ด้วย เพื่อจะไปขอ IDE กับ อย. เพื่อทำ เอสติกในมนุษย์ ก็เป็นความก้าวหน้าก็จะอยู่ประมาณนี้น่ะค่ะ ค่ะ</w:t>
      </w:r>
    </w:p>
    <w:p>
      <w:pPr>
        <w:pStyle w:val="BodyText"/>
      </w:pPr>
      <w:r>
        <w:t xml:space="preserve">(ศาสตราจารย์ ดร.ไพรัช) เชิญท่านกรรมการ คืออันนี้เราก็กะที่จะไปถึง Product เชิญท่านกรรมการซักถาม</w:t>
      </w:r>
    </w:p>
    <w:p>
      <w:pPr>
        <w:pStyle w:val="BodyText"/>
      </w:pPr>
      <w:r>
        <w:t xml:space="preserve">(ผู้เข้าร่วมประชุมชาย) อาจารย์ครับ ขออนุญาตถามก่อนครับ ว่าผลิตภัณฑ์ตัวนี้นี่ยังไม่เคยมีใครทำมาก่อนใช่ไหมครับ</w:t>
      </w:r>
    </w:p>
    <w:p>
      <w:pPr>
        <w:pStyle w:val="BodyText"/>
      </w:pPr>
      <w:r>
        <w:t xml:space="preserve">(ผู้เข้าร่วมประชุมหญิง) ถ้าในไทยไม่มีค่ะ ในโลกนี้จะมีของอเมริกา 1 เจ้า ที่ผลิตของพวกแล้วก็ถ้าเป็นของเกาหลีจะคล้าย ๆ จะไม่เหมือนเป๊ะนะคะ ก็คืออาจจะมีตัวโกสแพ็กอตเร แต่ว่าตัวที่ใช้เป็นตัวที่ สแคฟโฟว์ หรือ Caaryer ของอเมริกาค่ะ</w:t>
      </w:r>
    </w:p>
    <w:p>
      <w:pPr>
        <w:pStyle w:val="BodyText"/>
      </w:pPr>
      <w:r>
        <w:t xml:space="preserve">(ผู้เข้าร่วมประชุมชาย) มันจะเพิ่มประสิทธิภาพกว่า ผลที่ผ่านมาก็คือจะเร็วขึ้นประมาณ 2 เท่า นะคะ ถ้าหมายถึงตัวของอเมริกานะคะ</w:t>
      </w:r>
    </w:p>
    <w:p>
      <w:pPr>
        <w:pStyle w:val="BodyText"/>
      </w:pPr>
      <w:r>
        <w:t xml:space="preserve">(ผู้เข้าร่วมประชุมชาย) ความแข็งแรงก็ไม่แตกต่างใช่ไหมครับ</w:t>
      </w:r>
    </w:p>
    <w:p>
      <w:pPr>
        <w:pStyle w:val="BodyText"/>
      </w:pPr>
      <w:r>
        <w:t xml:space="preserve">(ผู้เข้าร่วมประชุมหญิง) ใช่ค่ะ ไม่แตกต่าง มันคือตัวเดียวกันที่ขึ้นกับมนุษย์เลยค่ะ</w:t>
      </w:r>
    </w:p>
    <w:p>
      <w:pPr>
        <w:pStyle w:val="BodyText"/>
      </w:pPr>
      <w:r>
        <w:t xml:space="preserve">(ผู้เข้าร่วมประชุมชาย) ขอบคุณครับ</w:t>
      </w:r>
    </w:p>
    <w:p>
      <w:pPr>
        <w:pStyle w:val="BodyText"/>
      </w:pPr>
      <w:r>
        <w:t xml:space="preserve">(ผู้เข้าร่วมประชุมหญิง) ค่ะ</w:t>
      </w:r>
    </w:p>
    <w:p>
      <w:pPr>
        <w:pStyle w:val="BodyText"/>
      </w:pPr>
      <w:r>
        <w:t xml:space="preserve">(ศาสตราจารย์ ดร.ไพรัช) เชิญครับ เชิญท่างอื่นครับ</w:t>
      </w:r>
    </w:p>
    <w:p>
      <w:pPr>
        <w:pStyle w:val="BodyText"/>
      </w:pPr>
      <w:r>
        <w:t xml:space="preserve">(ผู้เข้าร่วมประชุมชาย) ฮัลโหลครับ ได้ยินไหมครับ เชิญครับได้ยินอยู่ครับ ขออนุญาตเป็นตัวแทนจาก อย. นะครับ ขออนุาตเสริมในส่วนของประเด็น IDE ให้ข้อมูลว่า ทางนักวิจัย ขอเอกติกได้เลยนะครับ ทำคู่ขนาดไปกับทาง อย. ก็ได้นะครับ ไม่ต้องรอให้เสร็จก่อน ขอ อย. สามารถดำเนินการได้เลย ครับ</w:t>
      </w:r>
    </w:p>
    <w:p>
      <w:pPr>
        <w:pStyle w:val="BodyText"/>
      </w:pPr>
      <w:r>
        <w:t xml:space="preserve">(ผู้เข้าร่วมประชุมหญิง) แต่อย่างไรก่อนขอ ก็ต้องมี ISO ถูกต้องไหมคะ</w:t>
      </w:r>
    </w:p>
    <w:p>
      <w:pPr>
        <w:pStyle w:val="BodyText"/>
      </w:pPr>
      <w:r>
        <w:t xml:space="preserve">(ผู้เข้าร่วมประชุมชาย) อันนี้ถูกต้องครับ ใช่ครับ</w:t>
      </w:r>
    </w:p>
    <w:p>
      <w:pPr>
        <w:pStyle w:val="BodyText"/>
      </w:pPr>
      <w:r>
        <w:t xml:space="preserve">(ผู้เข้าร่วมประชุมหญิง) ค่ะ ขอบคุณค่ะ</w:t>
      </w:r>
    </w:p>
    <w:p>
      <w:pPr>
        <w:pStyle w:val="BodyText"/>
      </w:pPr>
      <w:r>
        <w:t xml:space="preserve">(ประธาน) ผู้แทน เชิญครับ ใครจะถาม</w:t>
      </w:r>
    </w:p>
    <w:p>
      <w:pPr>
        <w:pStyle w:val="BodyText"/>
      </w:pPr>
      <w:r>
        <w:t xml:space="preserve">(ผู้เข้าร่วมประชุมหญิง) จะรบกวนถามทาง อย. นิดหนึ่งได้ไหมคะ อาจารย์</w:t>
      </w:r>
    </w:p>
    <w:p>
      <w:pPr>
        <w:pStyle w:val="BodyText"/>
      </w:pPr>
      <w:r>
        <w:t xml:space="preserve">(ศาสตราจารย์ ดร.ไพรัช) ครับ เชิญเลยครับ</w:t>
      </w:r>
    </w:p>
    <w:p>
      <w:pPr>
        <w:pStyle w:val="BodyText"/>
      </w:pPr>
      <w:r>
        <w:t xml:space="preserve">(ผู้เข้าร่วมประชุมหญิง) ค่ะ ว่าผลทางคลินิกนี่ค่ะ ที่ดำเนินการโดย สวทช. นี่ค่ะ เราสามารถนำไปใช้ยื่นเพื่อขอการรับรองผลิตภัณฑ์สำหรับรับรองหรือว่าต้องเป็นบริษัทที่มารับถ่ายทอดจากเราไปอีกที เป็นคนที่ถ่ายทอด</w:t>
      </w:r>
    </w:p>
    <w:p>
      <w:pPr>
        <w:pStyle w:val="BodyText"/>
      </w:pPr>
      <w:r>
        <w:t xml:space="preserve">(ผู้เข้าร่วมประชุมชาย) จริง ๆ เราดูที่ตัว Plan การผลิตน่ะครับ ว่าตัว Plan ที่ใช้ในการผลิตเครื่องมือแพทย์ตัวนี้ที่ใช้กับมนุษย์ มันกับแพลนที่จะมาผลิตใน อย. นี่ กับอย. ครับ เป็น Plan เดียวกันไหม ถ้าใช่ ก็ไม่มีปัญหานะครับ แต่ว่าถ้าเกิดที่เป็นกรณีคนละ Plan กัอาจจะต้องมีการทำเอกสารเพิ่มเติมในส่วนตัว Prose มีการผลิตที่เหมือนกัน ค่ะ ขอบคุณมากค่ะ</w:t>
      </w:r>
    </w:p>
    <w:p>
      <w:pPr>
        <w:pStyle w:val="BodyText"/>
      </w:pPr>
      <w:r>
        <w:t xml:space="preserve">(ผู้เข้าร่วมประชุมหญิง) เสาวรัตน์ค่ะ ขออนุญาตถาม ของนักวิจัยค่ะ ว่าอะไรคือ Incentive การทำงานวิจัย ที่คือทำไมถึงเลือกที่ทำงานตัวนี้ะนะคะ แล้วก็สุดท้ายสิ่งที่คาดหวังคืออะไรคะ ค่ะ ขอบคุณค่ะ</w:t>
      </w:r>
    </w:p>
    <w:p>
      <w:pPr>
        <w:pStyle w:val="BodyText"/>
      </w:pPr>
      <w:r>
        <w:t xml:space="preserve">(ผู้เข้าร่วมประชุมหญิง) ก็ถามว่าทำงานตัวนี้ เพราะว่า ตอนแรกเราทำ ทิชชู เอนจิเนียริง น่ะค่ะ ในช่วงที่ Tichchu Engineering แล้วก็โปรตีนนี่เป็นหนึ่งใน Factor แล้วก็ช่วงที่เริ่มทำผลิตภัณฑ์นี้ ที่ทำได้ไม่นาน เพราะว่าเขาทำเป็น Groth Facter ตัวเดียว ที่มีประสบความสำเร็จในการจำหน่ายทางการค้า ตัวเดียวที่ประสบความสำเร็จในออร์โธ เราก็เลยคิดว่า มีบางตัวที่ไม่ประสบความสำเร็จในทางการค้า แล้วก็ตัวที่เราคิดว่าพลิกขึ้นมาทำน่ะค่ะ แล้วก็เป้าหมายของเรา ก็คือเราจะมีการร่วม กับเอกชน เพื่อผลักดันงานวิจัย ออกไปสู่เชิงพาณิชย์น่ะค่ะตอนี้ก็อยู่ในช่วงเจรจากับเอกชนอยู่ค่ะ</w:t>
      </w:r>
    </w:p>
    <w:p>
      <w:pPr>
        <w:pStyle w:val="BodyText"/>
      </w:pPr>
      <w:r>
        <w:t xml:space="preserve">(ศาสตราจารย์ ดร.ไพรัช) ผมอธิบายเพิ่มให้ชัด ร่วมทุนนี่หมายความอย่างไร ก็เป็นในรูปแบบของ NSDA Startup ค่ะ อาจารย์ ก็คือทางเอกชนมาร่วมกับทาง สวทช. ด้วยกันน่ะค่ะ ในรูปแบบของ เชิญดร. เสาวลักษณ์ ต่อด้วยค่ะ ขอโทษนะคะ ทางเทคนิคคิดว่าอธิบายมาได้ดี แต่ขออนุญาตถามในมุม…</w:t>
      </w:r>
    </w:p>
    <w:p>
      <w:pPr>
        <w:pStyle w:val="BodyText"/>
      </w:pPr>
      <w:r>
        <w:t xml:space="preserve">(ผู้เข้าร่วมประชุมหญิง) ขออนุญาตถามในมุมเศรษฐศาสตร์ ว่ามันจะเหมือนของอเมริกาว่าพอเราทำเสร็จออกมาแล้ว เราคิดว่าราคาเราจะสู้กับของที่เป็นของอเมริการด้วยหรือเปล่า ที่อาจารย์ว่าขายเชิงพาณิชย์ แปลว่า เเราคุยกับเอกชนแล้วใช่ไหมคะ ที่มันจะสามารถไปแข่งกับสิ้นค้า US ได้ มันเป็นแบบนั้นไหมคะ ขอบคุณค่ะ</w:t>
      </w:r>
    </w:p>
    <w:p>
      <w:pPr>
        <w:pStyle w:val="BodyText"/>
      </w:pPr>
      <w:r>
        <w:t xml:space="preserve">(ผู้เข้าร่วมประชุมหญิง) ค่ะ ก็ถามในมุมของราคานะคะ ก็คือผลิตภัณฑ์ตัวนี้ค่ะ มันขายอยู่หลายมีหลายขนาดนะคะ มีตั้งแต่ 1 มิลลิกรัม ไปถึง 12 มิลลิกรัม ราคาอยู่ที่ 55,000 - 170,000 นะคะ ราคาเดียวกันทั่วโลก ตอนที่เราคำนวณเรื่องของต้นทุนนี่ เรามีทีมเข้ามาช่วยคำนวณนี่ เราสามารถขายได้ในราคาที่ต่ำกว่าเขา 50 เปร์ ยังมีกำไลเหมาะสม ตามการบริหารงานบริษัทนะคะ ตอนนี้มีที่ผู้มาร่วมทุนก็ได้เห็นตรงนี้แล้วน่ะค่ะ แล้วก็ถามว่าเราจะสู้เข้าได้ไหม คือตอนนี้ต้องบอกว่า หลาย ๆ ประเทศในโลกนี้ค่ะ ไม่ได้มีโอกาศใช้ตัวนี้น่ะค่ะ เพราะว่าบริษัท mactronic ก็เห็นว่า คือประชาชนในประเทศนี้อาจจะมีกำลังที่จะซื้อไม่มากพอ ก็ไม่คุ้มที่จะมายื่นขอ อย. อ.ย. นะคะ เพราะแล้วก็คนโอกาส Access ก็น้อยมากค่ะ</w:t>
      </w:r>
    </w:p>
    <w:p>
      <w:pPr>
        <w:pStyle w:val="BodyText"/>
      </w:pPr>
      <w:r>
        <w:t xml:space="preserve">(ผู้เข้าร่วมประชุมหญิง) ขอบคุณอาจารย์ค่ะ ก็ไม่มีคำถามแล้วค่ะ ขอบคุณค่ะ</w:t>
      </w:r>
    </w:p>
    <w:p>
      <w:pPr>
        <w:pStyle w:val="BodyText"/>
      </w:pPr>
      <w:r>
        <w:t xml:space="preserve">(ศาสตราจารย์ ดร.ไพรัช) ก็เชิญท่านอื่นครับ ท่านอื่นมีอะไรอีกไหม</w:t>
      </w:r>
    </w:p>
    <w:p>
      <w:pPr>
        <w:pStyle w:val="BodyText"/>
      </w:pPr>
      <w:r>
        <w:t xml:space="preserve">(ผู้เข้าร่วมประชุมชาย) ครับ มีเรื่องติดสิทธิบัตรอะไรไหมครับ</w:t>
      </w:r>
    </w:p>
    <w:p>
      <w:pPr>
        <w:pStyle w:val="BodyText"/>
      </w:pPr>
      <w:r>
        <w:t xml:space="preserve">(ผู้เข้าร่วมประชุมหญิง) ค่ะ คือไฟนอลนี่เราเหมือนเขา แต่ว่าเรามีสิทธิบัตร ตัวยีนที่ใช้ผลิตนะคะ กรรมวิธีที่ใช้ในการผลิตนะคะ โดยมีสิทธิบัตรอยู่ 2 ฉบับค่ะ 1 ฉบับน่ะค่ะ แล้วจะยื่นไปขอขอสิทิบัตรที่ต่างประเทศเรียบร้อยแล้วค่ะ</w:t>
      </w:r>
    </w:p>
    <w:p>
      <w:pPr>
        <w:pStyle w:val="BodyText"/>
      </w:pPr>
      <w:r>
        <w:t xml:space="preserve">(ผู้เข้าร่วมประชุมชาย) ก็คือถ้าขายในประเทศไทยแล้วเขายังไม่มาจด ถ้าขายในประเทศไทย แล้วเขายังไม่จดที่อเมริกา มีสิทธิบัตรเป็นของเรา เพราะว่าวิธีการผลิตของเราไม่เหมือนเขาน่ะค่ะ</w:t>
      </w:r>
    </w:p>
    <w:p>
      <w:pPr>
        <w:pStyle w:val="BodyText"/>
      </w:pPr>
      <w:r>
        <w:t xml:space="preserve">(ผู้เข้าร่วมประชุมชาย) อีกนิดเดียวครับ ที่อาจารย์บอกว่าจะไปทำวิจัยคลินิกที่ศิริราชใช่ไหมครับ ใช่ค่ะ</w:t>
      </w:r>
    </w:p>
    <w:p>
      <w:pPr>
        <w:pStyle w:val="BodyText"/>
      </w:pPr>
      <w:r>
        <w:t xml:space="preserve">(ผู้เข้าร่วมประชุมชาย) คาดว่าการวิจัยคลินิก แล้วใช้เวลานานเท่าไร จนกระทั่งน่าจะออกมาเป็น Product ได้ จากนี้ไปสักกี่ปีครับ</w:t>
      </w:r>
    </w:p>
    <w:p>
      <w:pPr>
        <w:pStyle w:val="BodyText"/>
      </w:pPr>
      <w:r>
        <w:t xml:space="preserve">(ผู้เข้าร่วมประชุมหญิง) ก็คือเนื่องจากผลิตภัณฑ์ตัวนี้ค่ะ สามารถใช้ได้หลายบริเวณนะคะ ใช้กับฟันก็ได้ ได้นะคะ แล้วก็ใช้กับกระดูสันหลังได้ เพื่อใช้งานนี่อาจจะต้องไปที่แอปพลิเคชัน เร็วที่สุดนี่ค่ะ น่าจะเป็นฟันนะคะ ในการทำน่าจะทำ Clinical อ.ย. อีกน่ะค่ะ เพื่อที่จะยื่นใช้ที่จะออกได้ ก็น่าจะไม่น้อยกว่า 2 ปีน่ะค่ะ แล้วก็จะทยอยไปเรื่อย ๆ ตามแอปพลิเคชันค่ะ ครับ ขอบคุณครับ มีอะไรอีกไหมครับ เรียนท่านคณะกรรมการให้ทราบนะครับ ว่าเป็นปกติในการทำงานของเรา ท่านสังเกตว่าเราได้อาศัย ด้วยนะ ถ้าดูสไลด์ Expers ด้วยผู้เชี่ยวชาญพวกนี้เราก็คัดมาเป็นผู้เชี่ยวชาญเกี่ยวกับด้านนี้ คุณหมอปฐวี ก็เป้นกรรมการใช่ไหม ทางด้านฟัน คุณหมอนภาพงษ์ จากมหิดลนะครับ คุณหมอพิมพ์เดือนจาก เชียงใหม่นะครับ แล้วก็เราพยายามเน้นอย่างยิ่งว่าถ้าทำนี่มันต้องสู่ตลาดให้ได้ แข่งกับต่างประเทศให้ได้ เพราะฉะนั้น มันก็จะใช้จ่ายสูง หลายสตางค์ใช่ไหมส่วนมากก็จะไปเป็นที่มาตรฐานแล้วก็ทดสอบทางคลินิกอะไรอย่างนี้ค่ะอาจารย์</w:t>
      </w:r>
    </w:p>
    <w:p>
      <w:pPr>
        <w:pStyle w:val="BodyText"/>
      </w:pPr>
      <w:r>
        <w:t xml:space="preserve">(ประธาน) สักกี่เปอร์เซ็นต์คราว ๆ // หนูว่า 70-80 เปอร์เซ็นต์ ไปที่ทดสอบมาตรฐานเลยค่ะอาจารย์</w:t>
      </w:r>
    </w:p>
    <w:p>
      <w:pPr>
        <w:pStyle w:val="BodyText"/>
      </w:pPr>
      <w:r>
        <w:t xml:space="preserve">(ศาสตราจารย์ ดร.ไพรัช) อันนี้สำคัญ เรียนให้ที่ประชุม ก็เรียนให้ที่ประชุมทราบ จะเรียนให้ที่ประชุมทราบว่าเรื่อง BCG เครื่องมือแพทย์ บางท่านอาจจะเคยได้ยินบ้างแล้วว่าเราวางแผนอย่างไร เพื่อได้มาซึ่งต้นแบบ กับงานวิจัยไปใช้ในตลาด คนละ Story กันนะครับ และการสนับสนุนการทำมาตรฐานนี่เราก็จะไปไม่ได้ คิดจะเข้าบัญขีวัตกรรม เข้าค่ะ อาจารย์ เพราะเรามีสิทธิบัตร ไม่มีปัญหาในการเข้าน่ะค่ะ</w:t>
      </w:r>
    </w:p>
    <w:p>
      <w:pPr>
        <w:pStyle w:val="BodyText"/>
      </w:pPr>
      <w:r>
        <w:t xml:space="preserve">(ศาสตราจารย์ ดร.ไพรัช) โอ.เค. นะครับ มีคำถามอื่นใดไหมครับ</w:t>
      </w:r>
    </w:p>
    <w:p>
      <w:pPr>
        <w:pStyle w:val="BodyText"/>
      </w:pPr>
      <w:r>
        <w:t xml:space="preserve">(ผู้เข้าร่วมประชุมหญิง) ขอโทษค่ะอาจารย์ แมทโทรนิกเขาร่วมมืออะไรกับเรา Incast เขามีอะไรไหมคะ เขาเป็นคู่แข่งค่ะ เขาเป็นเจ้าของผลิตภัณฑ์ที่… เขาเป็น โนม อเมริกาในโลกน่ะค่ะ</w:t>
      </w:r>
    </w:p>
    <w:p>
      <w:pPr>
        <w:pStyle w:val="BodyText"/>
      </w:pPr>
      <w:r>
        <w:t xml:space="preserve">(ศาสตราจารย์ ดร.ไพรัช) ไม่ค่อยง่ายนะครับ</w:t>
      </w:r>
    </w:p>
    <w:p>
      <w:pPr>
        <w:pStyle w:val="BodyText"/>
      </w:pPr>
      <w:r>
        <w:t xml:space="preserve">(ผู้เข้าร่วมประชุมหญิง) แล้วบริษัทอะไรนะคะ ที่จะมาเป็นร่วม ที่อาจารย์บอกว่าจะมาร่วมทุนกัน เป็นเอกชนในประเทศค่ะ // เขาลงทุนอะไรกับเราคะ In kind in cash ร่วมกับเราคะ</w:t>
      </w:r>
    </w:p>
    <w:p>
      <w:pPr>
        <w:pStyle w:val="BodyText"/>
      </w:pPr>
      <w:r>
        <w:t xml:space="preserve">(ผู้เข้าร่วมประชุมหญิง) ค่ะ ตั้งบริษัทร่วมกับเราค่ะ ลงเป็น ดร. เสารัตน์นะคะ เป็นบริษัทที่สนใจผลิตภัณฑ์ ต้องการซื้อผลิตภัณฑ์นี้นะคะ หรือ License ผลิตภัณฑ์นี้ไปขาย โดยที่รูปแบบการตั้งบริษัทน่ะค่ะ ก็จะมีนักวิจัยของเราน่ะค่ะ ออกไปร่วมทุนด้วยนะคะ ซึ่งเราเรียกว่า</w:t>
      </w:r>
      <w:r>
        <w:t xml:space="preserve"> </w:t>
      </w:r>
      <w:r>
        <w:t xml:space="preserve">“</w:t>
      </w:r>
      <w:r>
        <w:t xml:space="preserve">NSTDA Startup</w:t>
      </w:r>
      <w:r>
        <w:t xml:space="preserve">”</w:t>
      </w:r>
      <w:r>
        <w:t xml:space="preserve"> </w:t>
      </w:r>
      <w:r>
        <w:t xml:space="preserve">โดยบริษัทจะลงทุน แล้วก็ มีสวทช. มีเงินทุนของนักวิจัย ถ้าเป็นรูปแบบของ NSTDA Startup นี่ นักวิจัยลงทุนไม่ต่ำกว่า 25 เปอร์เซ็นต์ค่ะ</w:t>
      </w:r>
    </w:p>
    <w:p>
      <w:pPr>
        <w:pStyle w:val="BodyText"/>
      </w:pPr>
      <w:r>
        <w:t xml:space="preserve">(ประธาน) คือในหลักนี่ ในบริษัทไม่ได้ลงเงินกับวิจัยกับเราถูกต้องไหม</w:t>
      </w:r>
    </w:p>
    <w:p>
      <w:pPr>
        <w:pStyle w:val="BodyText"/>
      </w:pPr>
      <w:r>
        <w:t xml:space="preserve">(ผู้เข้าร่วมประชุมหญิง) ไม่ได้ร่วมค่ะ</w:t>
      </w:r>
    </w:p>
    <w:p>
      <w:pPr>
        <w:pStyle w:val="BodyText"/>
      </w:pPr>
      <w:r>
        <w:t xml:space="preserve">(ศาสตราจารย์ ดร.ไพรัช) ไม่ได้ลง คือ บริษัทไทยนี่ก็จะยืนรออยู่ เขาก็ไม่กล้าเสี่ยง ด้วยเหตุนึ้ประเทศไทยต้องลงแรงเยอะ ควักกระเป๋าเยอะ โปรเจกต์นี้นะ โปรเจกต์อื่นผมไม่เข้าใจ ก็เป็นความพยายามที่ต้องออกแรงไปก่อน คือเรายังหา ไม่รู้ผมโครงการยังไม่มีใช่ไห โอ.เค. คุณทำ 100 บาท ผมลง 50 บาท มีไหม</w:t>
      </w:r>
    </w:p>
    <w:p>
      <w:pPr>
        <w:pStyle w:val="BodyText"/>
      </w:pPr>
      <w:r>
        <w:t xml:space="preserve">(ผู้เข้าร่วมประชุมหญิง) ยังค่ะ ยังไม่มียังไม่มี บริษัทไทยยังซื้อมาขายไปอยู่ ก็หวังว่าสักวันคงจะมี โอ.เค. มีอะไรไหมครับ</w:t>
      </w:r>
    </w:p>
    <w:p>
      <w:pPr>
        <w:pStyle w:val="BodyText"/>
      </w:pPr>
      <w:r>
        <w:t xml:space="preserve">(ประธาน) บางทีมันอันตราย คือ บางบริษัทเคยมีประสบการณ์ Happy มาก บอกว่าจะทำกับเรา วันดีคืนดีก็ถอนไปดื้อ ๆ ทำอะไรกับเราเลย ฉะนั้น วันหลังถ้าจะทำอะไร ชาร์ตฟรี โอ.เค. ไหมถ้าไม่มีอะไรก็อนุมัติไปนะครับ เชิญต่อไปครับ ต. 2 ครับ</w:t>
      </w:r>
    </w:p>
    <w:p>
      <w:pPr>
        <w:pStyle w:val="BodyText"/>
      </w:pPr>
      <w:r>
        <w:t xml:space="preserve">(อาจารย์วันทนีย์) ต่อไปก็จะเป็น ต. นะคะ โครงการ ต. 2 เดี๋ยวนะคะ ค่ะ โครงการ ต.2 ก็จะเป็นโครงการพัฒนาระบบการออกแบบและผลิตเครื่องมือโครงการการพัฒนาระบบการออกแบบและผลิตเครื่องมือช่วยในการฝังรากฟันเทียม ครอบฟัน และสะพานฟัน รวมทั้งฟันปลอมแบบถอดได้ ด้วยแพลตฟอร์มดิจิทัลทางทันตกรรม ที่เสนอในที่ประชุมก็ขอให้เสนอความก้าวหน้า แล้วก็งวดถัดไปนะคะ สำหรับโครงการนี้นะคะ เริ่มต้น TTRL ระดับ 5 นะคะ และจะส่งมอบที่ระดับ 8 นะคะ ค่ะ วัตถุประสงค์ของโครงการนะคะ โครงการนี้ต้องการทำผลผลิตภัณฑ์ด้านทันตกรรมเครื่องมือช่วยในการฝังรากฟันเทียม 2. ครอบฟัน และสะพานฟันนะคะ นะคะ ต่อไปนะคะ กิจกรรมนะคะ เพิ่งดำเนินการในปี 2563 ขณะนี้ได้ต้นแบบเครื่องมือช่วยในการฝังรากฟันเทียมแล้วนะคะ ห้องปฏิบัติการ ได้ต้นแบบเรื่องคอบฟันและสะพานฟัน รับรองกระบวนการออกแบบและผลิตภัณฑ์ที่ผ่านการรับรองมาตรฐาน Iso13485 เครื่องมือฝังรากฟันเทียมแล้วนะคะ ขณะนี้กำลังเตรียมที่จะส่งมอบผลงานนะคะ ในปี 2564 ค่ะ การ… ผลการดำเนินงานวิจัยนะคะ ในส่วนของการผลิต ผลิตภัณฑ์นะคะ เช่น ในเรื่องของเครื่องมือช่วยในการฝักรากฟันเทียมนะคะ ขณะนี้ก็ได้ผลการทดสอบการเข้ากันทางชีวภาพ ดีลไกด์นะคะ พบว่า ไม่มีความเป็นพิษนะคะ ต่อเซลล์นะคะ แล้วก็มีข้อการทดสอบที่ต้องดำเนินการอีกนะคะ แต่ขณะนี้ เนื่องจากเครื่องพิมพ์ 3 มิติที่ใช้ในการผลิตได้ผ่านการตรวจสอบในการใช้งานแล้วนะคะ แล้วก็การประเมินผลทางคลินิกก็อยู่ในระหว่างการแก้ไขทาง กับ พรบเครื่องมือแพทย์ฉบับใหม่ เพื่อยืนขอรับพิจารณาที่โรงพยาบาลทันตกรรมของมหที่ศาลายานะคะ แล้วก็หารือกับทันตแพทย์ถึงแนวทางการทดสอบทางคลินิกมีผลกระทบทาง COVID นะคะ เรื่องการจัดทำมาตรฐานก็กำลังดำเนินการอยู่นะคะ ต่อไปนะคะ ค่ะ เรื่องการดำเนินการผลิตภัณฑ์ที่จะทำการพัฒนา ฟันปลอมแบบถอดได้ขณะนี้ก็กำลังศึกษาวัสดุที่เหมาะสมนะคะ ในการทำฟันปลอมนะคะ ศึกษาเทคโนโลยีที่เหมาะสม แล้วก็ศึกษาเทคโนโลยีที่เหมาะสม ผลรายงานความก้าวหน้าในช่วง 6 เดือนนะคะ ขอข้ามไปนะคะ ผลความก้าวหน้าในช่วง 6 เดือนนี้ได้ส่งให้กับคณะ ให้กับคณะ คณะผู้เชี่ยวชาญนะคะ ดร.นภาพงศ์ และคุณหมอพิมพ์เดือน นะคะ ในการพิจารณานะคะ ในเรื่องความก้าวหน้าพบว่า ช่วยในการฝังรากฟันเทียม มีความล่าช้าในการประเมินผลเนื่องจากผลกระทบของ COVID เลยอยู่ระหว่างการแก้… การขอจริยธรรมการวิจัยในคน 2. ผลิตภัณฑ์ฝังรากฟันเทียม ISO 13485 ในหัวข้อ Dental insument ผลิตภัณฑ์หนึ่ง คือฟันปลอมแบบถอดได้ ขณะนี้ได้ศึกษาวัสดุฟันปลอมแบบถอดได้ถอดได้ การออกแบบที่เหมาะสมแล้วเสร็จ 2. อยู่ระหว่างการทดสอบออกแบบ ผลิตการใช้งาน และวางแผนการเข้ากันทางชีวภาพอทางคลินิก อยู่จริยธรรมในการวิจัยในคน 4. อยู่ในการขอมาตรฐาน ISO 13485 ซึ่งมีแผนของรับการตรวจการประเมิน เมื่อวันที่อยู่ ถึง 2 มีนาคม และก็ความก้าวหน้าในการใช้ประโยชน์ก็ผู้เชี่ยวชาญเห็นว่าสามารถดำเนินการได้ตามแผน โดยมีผลการศึกษาวิจัยที่แสดงถึงความเป็นไปได้ในการนำผลงานมาใช้ได้จริงมาใช้ได้จริงนะคะ ผลการประเมินเรื่องปัญหานะคะ คือ จากสถานการณ์โควิดทำให้ดำเนินการล่าช้ากว่าแผน ทำให้ต้องวางแผนใหม่ แนวทางการแก้ไข ควรพิจารณาวางแผนให้สอดคล้องกับสถานการณ์ การใช้งบประมาณก็สอดคล้องกับกิจกรรมของโครงการ สรุปผลการประเมินก็มีผลแผนการก็ประสบปัญหาในบางส่วน ส่วน ภาพรวมก็มีเห็นชอบความก้าวหน้าการดำเนินงานว่าเป็นไปตามแผน และสนับสนุนให้ดำเนินการต่อนะคะ นักวิจัยอยู่ใน ในระบบไหมคะ ววันนี้มี…</w:t>
      </w:r>
    </w:p>
    <w:p>
      <w:pPr>
        <w:pStyle w:val="BodyText"/>
      </w:pPr>
      <w:r>
        <w:t xml:space="preserve">(ผู้เข้าร่วมประชุมชาย) อยู่ครับ ผม ไม่ทราบว่าท่านกรรมการสอบถามไหมคะ กริตไกร พูดเข้าใจว่าโปรเจกต์นี้คืออะไร และเราทำเพื่ออะไร กว้าง ๆ ก่อน กรรมการจะได้เข้าใจ</w:t>
      </w:r>
    </w:p>
    <w:p>
      <w:pPr>
        <w:pStyle w:val="BodyText"/>
      </w:pPr>
      <w:r>
        <w:t xml:space="preserve">(ผู้เข้าร่วมประชุมชาย) ครับ ในโครงการนี้นะครับ เราจะมีผลิตภัณฑ์หลักอยู่ 3 ตัว ตามด้านซ้าย คือตัวเฮลลิงก์ไกด์ เจาะฝังรากฟันเทียม หลังจากเจาะและใส่ครอบฟันและสะพานฟัน ก็คือตัวที่ 2 นะครับ หลังจากนั้นจะมีบางเคสที่ผู้สูงอายุที่ฟัน สูญเสียฟัน ใส่ฟันปลอมแบบถอดได้นะครับ ก็จะเห็นตัว Dental Bar ที่เป็นโลหะมีแดง ๆ อยู่นะครับ แล้วก็ใส่ฟันปลอม อันนี้เป็นเทคโนโลยีก็จะเป็นอีกเทคโนโลยี จากผลที่ดำเนินงาน อัปเดตเพิ่มเติม Delling Guide นี่ เรามีของ Duilling อีกอันหนึ่ง ก็คืออยู่ระหว่างถ่ายทอดเทคโนโลยีกับผู้ป่วย แล้วก็อันที่ 2 สะพานฟันและครอบฟันนี่ แล้วกำลังร่างตัวสิทธิบัตรกันอยู่นะครับ ที่จะเป็นสะพานฟัน และครอบฟันส่วนต่อไป อันนี้ก็อยู่ระหว่างการร่างสิทธิบัตรส่วนอันที่ 3 นี้นะครับ เราก็มีตัวจดสิทธิบัตรตัวหนึ่งอยู่ระหว่างการจดร่างเรียบร้อยแล้ว TRL กำลังจด อันนี้เราจด คาดว่าจะ linsige ในการทำงานได้ ส่วนการยื่นขอจริยธรรมนะครับ เรามีทำที่ 2 ที่ ก็คือที่ธรรมศาสตร์นะครับ ตัวฟันปลอมแบบถอดได้ อันนี้อยู่ในระหว่างยื่น ก็น่าจะได้เริ่มทดสอบในอีก 2 เดือนข้างหน้า ส่วน Drill Guide กับสะพานฟัน ครอบฟันนะครับ อันนี้ก็ยื่น ethics ที่มหิดลนะครับ อันนี้ก็น่าจะกำลังพิจารณากันอยู่นะครับ ก็น่าจะผลพิจารณา อินเวทสิเคชัน Investigation นา่จะออกมา ส่วนอันนี้เป็น… เขาเรียกว่าเครื่องมือแพทย์ความเสี่ยงต่ำนะครับ อันนี้ก็สามารถ License ไปประยุกต์ใช้ ในการเจรจากับเอกชนกันอยู่นะครับ รูปแบบของโครงการนี้ ก็คือ implement technology ทั้งหมดนะครับ แล้วก็ไปสู่กระบวนการรักษาทางทันตกรรม ก็ในความคืบหน้า อาจจะล่าช้า โควิดนิดหน่อยนะครับ แต่ตอนนี้ก็กำลังเร่ง ใกล้เคียงครับผม ก็ขออนุญาตเรียนให้ทางกรรมการทุกท่านทราบเบื้องต้นอย่างนี้ครับผม</w:t>
      </w:r>
    </w:p>
    <w:p>
      <w:pPr>
        <w:pStyle w:val="BodyText"/>
      </w:pPr>
      <w:r>
        <w:t xml:space="preserve">(ประธาน) เชิญท่านกรรมการครับ มันมีคู่แข่งในตลาดหรือเปล่า หรือไม่มี</w:t>
      </w:r>
    </w:p>
    <w:p>
      <w:pPr>
        <w:pStyle w:val="BodyText"/>
      </w:pPr>
      <w:r>
        <w:t xml:space="preserve">(ผู้เข้าร่วมประชุมชาย) คู่แข่งในตลาด ก็มีนะครับอาจารย์ แต่ตรงนี้เราจดสิทธิบัตรเพิ่มเติม เพื่อที่จะอาจจะเรียกว่าเหนือกว่าคู่แข่งนิดหน่อยนะครับอาจารย์</w:t>
      </w:r>
    </w:p>
    <w:p>
      <w:pPr>
        <w:pStyle w:val="BodyText"/>
      </w:pPr>
      <w:r>
        <w:t xml:space="preserve">(ศาสตราจารย์ ดร.ไพรัช) ถามคุณหมออรรพรว่ามันจะเข้าไปใน สปสพ. ได้หรือเปล่า ฮัลโหล เชิญคุณหมออรรถพรครับ ฮัลโหล เสียงมันหายไป</w:t>
      </w:r>
    </w:p>
    <w:p>
      <w:pPr>
        <w:pStyle w:val="BodyText"/>
      </w:pPr>
      <w:r>
        <w:t xml:space="preserve">(ผู้เข้าร่วมประชุมชาย) คุณหมออรรถพร คุณหมออรรถพรอยู่ในระบบ อาจารย์ไม่ได้เปิดไมค์ ครับ คุณหมออรรถพร</w:t>
      </w:r>
    </w:p>
    <w:p>
      <w:pPr>
        <w:pStyle w:val="BodyText"/>
      </w:pPr>
      <w:r>
        <w:t xml:space="preserve">(ศาสตราจารย์ ดร.ไพรัช) ฮัลโหล</w:t>
      </w:r>
    </w:p>
    <w:p>
      <w:pPr>
        <w:pStyle w:val="BodyText"/>
      </w:pPr>
      <w:r>
        <w:t xml:space="preserve">(อาจารย์วันทนีย์) เดี๋ยวตามคุณหมออยู่ค่ะ คุณหมอจเรมีความเห็นไหมคะ</w:t>
      </w:r>
    </w:p>
    <w:p>
      <w:pPr>
        <w:pStyle w:val="BodyText"/>
      </w:pPr>
      <w:r>
        <w:t xml:space="preserve">(ผู้เข้าร่วมประชุมชาย) มีขอคำอธิบายเพิ่มเติมนิดเดียวครับ ใช่ไหมครับ ใช้จริงแล้วครับ</w:t>
      </w:r>
    </w:p>
    <w:p>
      <w:pPr>
        <w:pStyle w:val="BodyText"/>
      </w:pPr>
      <w:r>
        <w:t xml:space="preserve">(ผู้เข้าร่วมประชุมชาย) ใช้จริงแล้วครับ อันที่ 3 นี่ขณะนี้อยู่ระหว่างการไปประเมินผลทางคลินิกครับ</w:t>
      </w:r>
    </w:p>
    <w:p>
      <w:pPr>
        <w:pStyle w:val="BodyText"/>
      </w:pPr>
      <w:r>
        <w:t xml:space="preserve">(ผู้เข้าร่วมประชุมชาย) ความหมาย ผู้ที่ใช้เทคโนโลยี เป็น Lab Technichiane ใช่ไหมครับ ถ้าอย่างนั้นในมุม สปสช. แล้วคิดว่า</w:t>
      </w:r>
    </w:p>
    <w:p>
      <w:pPr>
        <w:pStyle w:val="BodyText"/>
      </w:pPr>
      <w:r>
        <w:t xml:space="preserve">(ศาสตราจารย์ ดร.ไพรัช) คุณหมออรรถพรยังไม่เข้ามา</w:t>
      </w:r>
    </w:p>
    <w:p>
      <w:pPr>
        <w:pStyle w:val="BodyText"/>
      </w:pPr>
      <w:r>
        <w:t xml:space="preserve">(ผู้เข้าร่วมประชุมชาย) ถ้าในมุมมองของ สปสช. ผมคิดว่ามอง… คือ เขาไม่ได้สนใจว่าตัวเทคโนโลยีที่ใช้ในห้องแล็บ เท่ากับว่า ใช้เทคโนโลยีตัวใหม่ เทคโนโลยีตัวใหม่ตัวนี้นี่ มันน่าจะมีค่าใช้จ่ายที่ไม่ได้เกินกว่าที่เขาจะจ่ายได้</w:t>
      </w:r>
    </w:p>
    <w:p>
      <w:pPr>
        <w:pStyle w:val="BodyText"/>
      </w:pPr>
      <w:r>
        <w:t xml:space="preserve">(ผู้เข้าร่วมประชุมชาย) ใช่ครับ ๆ ตัวฟันปลอม เชิญคุณหมออรรถพร ก็เป็นเหมือนที่อาจารย์จเรพูดนะครับ แต่ว่าจริง ๆ นี่ สิ่งที่เรามองมากกว่าต้นทุนคงเป็นเรื่องของความเหลื่อมล้ำว่ามีเทคโนโลยีใดก็ตามนี่ ประชาชนในพื้นที่ต่าง ๆ ไม่ว่าจะอยู่ในส่วนใดของประเทศไทย ที่เข้าถึงเทคโนโลยีนั้น อย่างเสมอหน้ากันนะครับ อันนี้เป็นอันที่เราคำนึงอันที่ 1 ส่วนเรื่องต้นทุนเรื่องอะไรนี่ ถ้าบริการนั้นนี่ทำให้คุณภาพชีวิตประชาชน แล้วก็ราคานี่ อยู่ในจุดที่ยอมรับกันได้ที่จุดที่ยอมรับกันได้ น่าจะไม่มีปัญหา น่าจะมี 2 ประเด็นนี้ล่ะค่ะ นี่ล่ะครับ</w:t>
      </w:r>
    </w:p>
    <w:p>
      <w:pPr>
        <w:pStyle w:val="BodyText"/>
      </w:pPr>
      <w:r>
        <w:t xml:space="preserve">(ศาสตราจารย์ ดร.ไพรัช) ดร.เสาวลักษณ์มีอะไรไหมครับ เชิญครับ คือจริง ๆ เป็นคำถามที่ผ่านมาเกี่ยวกับฝั่ง Demand Haven ว่าแบบ คือ คนที่จะต้องการเอาไปใช้คือใคร ขายให้กับใคร คือไม่มีโจทย์ บางครั้งเราทำของเสร็จแล้วมันก็มีความเสี่ยง แต่ว่าถ้าหากมันเป็นกรณีที่เรากำหนดโจทย์ด้วยกันตั้งแต่ต้น สมมตินะคะ สปสช. บอกว่า แพงมากเลย ถ้าหากว่า สวทช. ผลิตได้ในราคาที่เหมาะสมทำให้คนเข้าถึงได้มากขึ้น มันก็จะทำให้อุ่นใจว่าของอันนี้ม้นจะสู่ตลาดที่ต้องการได้ สำหรับงานวิจัยที่ที่อยากได้ยินที่ได้ยินน่ะค่ะ คือในเชิงเทคนิค ไม่มีความรู้นะคะ แล้วก็คิดว่าอาจารย์ทั้งหลายมีความรู้เรื่องนี้ดีมาก คือถ้าสิ่งที่อยากถาม ก็คือเราทำแล้วเราจะตอบโจทย์ตลาดได้ตรงไหน แล้วถ้าเอกชนพอเราทำของมาเสร็จแล้วจะเอาของเราไปซื้อต่อ มันจะ Save มาขึ้น ถ้าหากว่าเราคุยกับคนที่จะเอาของเราไปใช้ หรือว่ามีโจทย์ที่อยากให้ทำพอมันร่วมกันทั้งของ Demand Supply จะทำให้มั่นใจว่าสุดท้ายของมันจะไปใช้ประโยชน์เชิงพาณิชย์ต่อได้ ก็สำหรับทุกโครงการเลยค่ะ เชิญกฤษไกรตอบได้ไหม</w:t>
      </w:r>
    </w:p>
    <w:p>
      <w:pPr>
        <w:pStyle w:val="BodyText"/>
      </w:pPr>
      <w:r>
        <w:t xml:space="preserve">(ผู้เข้าร่วมประชุมชาย) ครับ ก็อย่างตัวฟันปลอมทั้งปากนะครับ เราพบว่ามี Demen สูงมาก เบิกจ่ายทาง สปสช. เพื่อเป็นฟันปลอมแบบถอดได้ธรรมดานะครับ จริง ๆ แล้วการที่มีใส่รากฟันเทียมเข้าไป จะเพิ่มประสิทธิภาพการบดเคี้ยวให้กับผู้สูงอายุ ใส่รากฟันเทียมอย่างเดียวไม่ได้ ปล่อยทิ้งไว้ยาว แทนที่จะปล่อยไว้ ก็จะต้องมีคานมารองรับ ตรงนี้เพิ่มประสิทธิภาพการบดเคี้ยว คือกระดูกมันละลายเกินกว่าจะใส่รากฟัน ตรงนี้ก็เป็นจุดหนึ่งที่เป็นดีมานแต่ถ้าถัดมาอีกอันหนึ่ง ก็คือจะมีทั้งกับใส่ฟันปลอมตรงนี้ครับ จะทำให้ประสิทธิภาพการบดเคี้ยวคนไข้ดีนะครับ เราทำจากตรงดีมาณตรแล้วเราก็ไปเพิ่ม เทคโนโลยี เพิ่มประสิทธิภาพการบดเคี้ยวของผู้สูงอายุ ขออนุญาตตอบ ดร.เสาวรัตน์ นะครับ</w:t>
      </w:r>
    </w:p>
    <w:p>
      <w:pPr>
        <w:pStyle w:val="BodyText"/>
      </w:pPr>
      <w:r>
        <w:t xml:space="preserve">(ผู้เข้าร่วมประชุมหญิง) ค่ะ คำถามอีกอันหนึ่งเมื่อต้นอาจารย์ไพรัชถาม ก็ถามนะคะ แล้วคู่แข่งในตลาดเราคือใคร คุณภาพเขาต่างอย่างไรกับของเราคะ</w:t>
      </w:r>
    </w:p>
    <w:p>
      <w:pPr>
        <w:pStyle w:val="BodyText"/>
      </w:pPr>
      <w:r>
        <w:t xml:space="preserve">(ผู้เข้าร่วมประชุมชาย) คือ ขออนุญาตนะครับ จริง ๆ คู่แข่งในตลาดสำหรับเรื่องฟันปลอมนะครับ โดยส่วนใหญ่ เป็น SS เสียส่วนใหญ่นะครับ ถ้าเราสามารถพัฒนาเทคโนโลยีตรงนี้ได้ แล้วถ่ายทอดให้ Dental Lab อาจจะมีบางอันที่ใช้เทคโนโลยีของตรงนี้แล้วกระจายไป จะช่วยให้ประชาชนคนไทยในส่วนต่าง ๆ ของประเทศไทยได้เข้าถึงส่วนของตรงนี้ ส่วนรายใหญ่ของต่างประเทศก็อาจจะมีเรื่องรากฟันเทียมนะครับ ที่อยู่ในตลาดเมืองไทยนะครับ ตรงนี้ก็เรียกว่า เขาเรียกผลักดันช่วยเหลือกัน ผลักดันนวัตกรรมไทย คือ มันทั้ง Eco System น่ะครับ แต่ตรงฟันปลอมนี่ประเทศไทยมีความโดดเด่นตรงนี้ครับ มีการส่งออกไปปต่างประเทศ ก็อย่างที่อยู่เชียงใหม่ ก็จะเข้าตลาดหลักทรัพย์นะครับ ก็เป็นพันธมิตรกันมากกว่าเป็นคู่แข่งน่ะครับ</w:t>
      </w:r>
    </w:p>
    <w:p>
      <w:pPr>
        <w:pStyle w:val="BodyText"/>
      </w:pPr>
      <w:r>
        <w:t xml:space="preserve">(ศาสตราจารย์ ดร.ไพรัช) เชิญครับ มีใครจะถามอะไรอีกไหมครับ โอ.เค. นะครับ ถ้าไม่มีอะไร เข้าใจว่าไม่มีแล้วนะครับ มีไหม ก็อันนี้เป็นเรื่องมาเสนอเพื่ออะไร มาเสนอเพื่อรับทราบหรืออะไร</w:t>
      </w:r>
    </w:p>
    <w:p>
      <w:pPr>
        <w:pStyle w:val="BodyText"/>
      </w:pPr>
      <w:r>
        <w:t xml:space="preserve">(อาจารย์วันทนีย์) เป็นงานความก้าวหน้า และเห็นชอบ</w:t>
      </w:r>
    </w:p>
    <w:p>
      <w:pPr>
        <w:pStyle w:val="BodyText"/>
      </w:pPr>
      <w:r>
        <w:t xml:space="preserve">(ศาสตราจารย์ ดร.ไพรัช) คือมันก็มีประเด็นเรื่องเวลา อันนี้เราปรับเวลาหรือยัง เพราะโดน COVID นี่</w:t>
      </w:r>
    </w:p>
    <w:p>
      <w:pPr>
        <w:pStyle w:val="BodyText"/>
      </w:pPr>
      <w:r>
        <w:t xml:space="preserve">(ผู้เข้าร่วมประชุมชาย) เดี๋ยวถ้าจะขอปรับก็เป็น ที่มีเรื่องดีเลย์ตรงนี้ต่อไปก็เร่งทีมงานให้พยายามเข้าตามเป้าหมายให้ได้ ถ้ามี Delay ก็ไม่เกิน 1 ควอเตอร์ครับ</w:t>
      </w:r>
    </w:p>
    <w:p>
      <w:pPr>
        <w:pStyle w:val="BodyText"/>
      </w:pPr>
      <w:r>
        <w:t xml:space="preserve">(ศาสตราจารย์ ดร.ไพรัช) ถ้ามีปรับอะไร ก็เอาเข้ามาให้คณะกรรมการอนุมัตินะครับ โอ.เค. นะ ก็รับทราบแล้ว ถือว่ารับทราบ ไม่รู้ถามคำถามแล้วงง ๆ รับทราบหรืออนุมัติใช่ไหม รับทราบเฉย</w:t>
      </w:r>
    </w:p>
    <w:p>
      <w:pPr>
        <w:pStyle w:val="BodyText"/>
      </w:pPr>
      <w:r>
        <w:t xml:space="preserve">(อาจารย์วันทนีย์) ค่ะ เห็นชอบ เราจะนำเสนอเพื่ออนุมัติ ค่ะ</w:t>
      </w:r>
    </w:p>
    <w:p>
      <w:pPr>
        <w:pStyle w:val="BodyText"/>
      </w:pPr>
      <w:r>
        <w:t xml:space="preserve">(ศาสตราจารย์ ดร.ไพรัช) วันหลังก็เขียนมติว่า</w:t>
      </w:r>
      <w:r>
        <w:t xml:space="preserve"> </w:t>
      </w:r>
      <w:r>
        <w:t xml:space="preserve">“</w:t>
      </w:r>
      <w:r>
        <w:t xml:space="preserve">ขอความเห็นชอบเพื่อไปเสนอมติ</w:t>
      </w:r>
      <w:r>
        <w:t xml:space="preserve">”</w:t>
      </w:r>
      <w:r>
        <w:t xml:space="preserve"> </w:t>
      </w:r>
      <w:r>
        <w:t xml:space="preserve">เพื่อนำไปเสนอกรรมการบริหาร ผมอยากปรึกษาเลขาฯ เดี๋ยวเลขาฯ ทำแบบนี้ได้ไหม ให้เป็นคนทำฟอร์มแมตนะครับ จะเห็นว่าถามคำถามได้ดีทุกครั้งนะครับ และเพื่อไม่ให้กรรมการต้องมาเสียเวลาต้องมาถามเราอยู่เรื่อยนี่ เราไปทำ Format เสาวลักษณ์ถาม ตอบ ๆ ไปเลย คู่แข่งมีไหม แล้วก็มีเอกชนร่วมมือไหม อะไรอย่างนี้นะครับ เพื่อให้มันเป็น Format มาตรฐาน แล้วได้ Format มาตรฐาน แล้วถ้ามีกรรมการ มีคำถาม เพื่อที่เราจะได้ Solid มากขึ้นในการทำงาน</w:t>
      </w:r>
    </w:p>
    <w:p>
      <w:pPr>
        <w:pStyle w:val="BodyText"/>
      </w:pPr>
      <w:r>
        <w:t xml:space="preserve">(อาจารย์วันทนีย์) ค่ะอาจารย์</w:t>
      </w:r>
    </w:p>
    <w:p>
      <w:pPr>
        <w:pStyle w:val="BodyText"/>
      </w:pPr>
      <w:r>
        <w:t xml:space="preserve">(ศาสตราจารย์ ดร.ไพรัช) เชิญต่อครับ คราวหน้ามาเสนอ Format เลยได้ไ คราวหน้ามาเสนอ format นะเชิญต่อครับ</w:t>
      </w:r>
    </w:p>
    <w:p>
      <w:pPr>
        <w:pStyle w:val="BodyText"/>
      </w:pPr>
      <w:r>
        <w:t xml:space="preserve">(อาจารย์วันทนีย์) ต่อไปนะคะ เป็นการขยายผลงานการใช้เทคโนโลยี การบริการในศูนย์การจัดสวัสดิการผู้สูง นะคะ ครั้งที่แล้ว ท่านประธานให้ทาง ดร.กิตติ วงศ์ถาวราวัตน์นะคะ หัวหน้าทีมนวัตกรรมข้อมูลเพื่อสุขภาพ และหัวหน้าโครงการนะคะ ได้มาเล่าเรื่องของการที่ไปวิจัยนะคะ ร่วมกับศูนย์พัฒนาการจัดสวัสดิการสังคมผู้สูงอายุ กรมกิจการผู้สูงอายุนะคะ ดร.กิตติ อยู่ในระบบไหมครับ</w:t>
      </w:r>
    </w:p>
    <w:p>
      <w:pPr>
        <w:pStyle w:val="BodyText"/>
      </w:pPr>
      <w:r>
        <w:t xml:space="preserve">(ผู้เข้าร่วมประชุมชาย) อยู่แล้วครับ</w:t>
      </w:r>
    </w:p>
    <w:p>
      <w:pPr>
        <w:pStyle w:val="BodyText"/>
      </w:pPr>
      <w:r>
        <w:t xml:space="preserve">(ศาสตราจารย์ ดร.ไพรัช) เชิญครับ เดี๋ยวผมแชร์ลิงก์นิดหนึ่ง ก็สวัสดีประธานแล้วก็กรรมการทุกท่านนะครับ ผมก็ขออนุญาต โอ.เค. ครับ ก็จะขอรายงานความก้าวหน้านะครับ ศูนย์สวัสดิการดูแลผู้สูงอายุของกรมนะครับ ก็เล่าที่มาที่ไปก่อนครับ ก่อนหน้านี้ทาง สวทช. นี่ เห็นแล้วครับ เดี๋ยวแป็บหนึ่งนะครับ ขอแชร์ใหม่ สกรีน ๆเจอแล้วครับ อันนี้เห็นไหมครับ ตอนนี้เห็นไหมครับ</w:t>
      </w:r>
    </w:p>
    <w:p>
      <w:pPr>
        <w:pStyle w:val="BodyText"/>
      </w:pPr>
      <w:r>
        <w:t xml:space="preserve">(อาจารย์วันทนีย์) เห็นแล้วค่ะ ๆ</w:t>
      </w:r>
    </w:p>
    <w:p>
      <w:pPr>
        <w:pStyle w:val="BodyText"/>
      </w:pPr>
      <w:r>
        <w:t xml:space="preserve">(ผู้เข้าร่วมประชุมชาย) โอ.เค. ครับ เชิญครับ ก็ที่มาที่ไป ก็ก่อนหน้านี้นี่ประมาณปี 62-63 นี่ ทาง สวทช. ได้มีโครงการนวัตกรรมของทาง สวทช. ก็คือของทาง A-MED ไปใช้งาน ไปทดลองใช้งานอยู่ที่บ้านบางแค บางแคโมเดลนะครับ ก็คือเพราะว่าเดิมทีบางแคนี่ เดิมระบบที่ใช้บริหารจัดการนี่ เป็นระบบกระดาษหมด การบริหารจัดการใช้ เอานวัตกรรมที่เราพัฒนาขึ้น ไปใช้ในบ้านบางแคนะครับ ก็คือเปลี่ยนในระบบเป็นดิจิทัลบริหารจัดการเรื่องข้อมูลผู้สูงอายุ การบริหารจัดการเรื่อง ให้กับผู้สูงอายุ แล้วเอานวัตกรรมระบบติดตามคนนะครับ สรรพคุณอัลไซเมอร์ มีการดำเนินการได้ที่บ้านบางแค แล้วก็มีแนวโน้มว่าดี ให้ขยายผล ไปศูนย์อื่นของกรมนี่ 12 แห่ง ก็เลยเป็นที่มา เราไปขอทางงบบูรณาการนะครับ ปี 2564 ได้มา 6 แห่งนะครับ ไปขยายนวัตกรรม ไปขยายเพิ่มเติมในไปปี 60 เพื่อให้ 60 ได้มีนวัตกรรมเหล่านี้ ก็เป็นโครงการ 1 ปีนะครับ เริ่มไปแล้ว 2 ควอเตอร์นะครับ ก็มีหน่วยงานสำคัญ ก็คือ สวทช. หน่วยงานภาคี แล้วก็มีเรื่องของภาคีเอาอุปกรณ์ของทางภาคีนี่ไปใช้ที่ศูนย์ด้วยนะครับ เดี๋ยวผมก็จะมาไล่ให้ดูว่ามีอะไรบ้างนะครับ ก็คือนวัตกรรมที่เราไปที่ศูนย์ทั้ง 6 แห้ง ก็คือเราจะมีแบ่งทั้ง 4 กลุ่ม กลุ่ม กลุ่ม ก. นี่จะเป็นกลุ่มเทคโนโลยีที่ทาง สวทช. พัฒนาขึ้น เป็นการบริหารจัดการผู้สูงอายุ ศูนย์ดดูแลผู้สูวง บริหารจัดการ เป็นตัว คีย์ออสแล้วก็เป็นตัวอุปกรณ์ตรวจสุขภาพแบบพกพา ระบบเฝ้าระวังสำหรับผู้สูงอายุที่เป็นอัลไซเมอร์ แล้วก็มีการเฝ้าระวังเรื่องการเคลื่อนไหว อันนี้เป็นนวัตกรรม ที่เป็นบางส่วนก็ร่วมเข้าไปใช้ในส่วนของกลุ่ม ก. กลุ่ม ข กับกลุ่ม ค นี่ ก็จะเป็นกลุ่มจากภาคีนะครับ ที่มาเสริม ตัวเก้าอี้ ตัวห้อยนะครับ พวก Viewchair พวกรายการ 6, 7, 8, 9, 10 นะครับ แล้วก็จะมี 11, 12, 13 ในสไลด์นะครับ ก็จะเป็นพันธมิตรของเราที่พัฒนาเหล่านี้ด้วยนะครับ ส่วนรายการที่ 14, 15, 16 ที่ของทางที่อยู่ทาง NECTEC นะครับ ก็คือหุ่นยนต์ฟื้นฟูนะครับ การปรับใช้ในการฟื้นฟูความจำคลื่นสมองนะครับ ส่วนรายการที่ 16 จะเป็นที่ของทาง MTEC นะครับ ก็จะเห็นว่ารายการเหล่านี้เป็นการนำเอานวัตกรรมหลาย ๆ ที่เอาไปใช้ อันนี้ก็ขยายผลให้ดูว่าในกลุ่มแรกที่เทคโนโลยีที่ทาง สวทช. ได้ดำเนินการนี่ อย่างเช่นอันแรกนี่เป็นระบบบริหารจัดการผู้สูงอายุ ก็เป็นพวกทางซอฟต์แวร์ ก็เป็นซอฟต์แวร์ ก็เช่น แคร์กิฟเวอร์ เรามีการวางแผนว่าให้ทางผู้สูงอายุมี Care plan ว่าทำอะไรบ้าง แล้วก็ติดตามผลสัมฤทธิ์ด้วยว่า หรือค่าอะไรต่าง ๆ ก็จะมีการโมนิเตอร์อีกส่วนหนึ่ง ก็คือดูแลของการดูแลเรื่องโภชนาการด้วย อันนี้เป็นเทคโนโลยี NECTEC มาใช้ในการจัดเมนูอาหารให้กับผู้สูงอายุนะครับ ในการดูว่า ในสารอาหารครบถ้วนหรือเปล่า บริหารเงินด้วยว่าในการดูแลนี่จะต้องใช้งานในภาคโภชนาการเท่าไรนะครับ อันนี้เป็นส่วนของซอฟต์แวร์นะครับ ส่วนด้านขวานี่ ก็จะเป็นพาร์ทที่เรานะครับ Pattible Health Check อันนี้ก็เป็น health check up เพราะว่าทางเราได้ Fed อันนี้ก็สำหรับผู้สูงอายุที่ติดสังคม เดินมาใช้เครื่องเองได้ ก็เป็นลักษณะของการนั่งและชั่งน้ำหนักได้เลย จะใช้รถเข็นมา ในการเสียบบัตร เมื่อมานั่งที่เก้าอี้แล้วนี่ ก็จะใช้ระบบ Face Recognition ทางใบหน้า ก็จะรู้ว่าเป็นใคร จะทำการวัดแล้วก็เก็บข้อมูลบันทึกให้ทุก ๆ วันนะครับ แล้วก็มีการวัดความดัน เปลี่ยนซ้ายขวาได้เพราะว่าแขนซ้ายแขนขวาอาจจะมีการเจาะเลือด หรืออะไรก็ไม่สะดวกบางแขน ก็สามารถเปลี่ยนแขนได้ แล้วก็เขาสามารถใช้เครื่องมือเองได้ วัดอะไรบ้าง วัดความดัน 2. วัดความดัน วัคออกซิเจน แล้วก็วัดอุณหภูมิร่างกาย ก็จะใช้การดีเทคที่หน้า ส่องใบหน้าปุ๊บก็จะรู้ว่าอุณหภูมิเท่าไรนะครับ ก็จัดระบบจัดการ แล้วก็มีการแสดงให้กับผู้สูงอายุด้วยว่าวันนี้มีอะไรบ้าง อาจจะมีข้อความอื่น ๆ ตอนนี้เรากำลังคุยกันอยู่ว่าจะมีข้อความอื่นอะไรอีกบ้าง ในการพัฒนาเราก็จะขั้นถัดไปนี่ก็จะเอาไปผ่านมาตรฐานนะครับ มาตรฐานความปลอดภัยไฟฟ้า และมาตรฐานทั้งหลายนี่ การใช้กับศูนย์ทั้ง 6 ศูนย์นะครับ อันนี้ส่วนที่ได้รับพกพา เป็นการตรวจที่ต้องออกไปเยี่ยมบ้าน ต้องออกไปเยี่ยมพื้นที่รอบ ๆ นะครับ ต้องมีเครื่องมือการตรวจสุขภาพ เราก็เลยทำเป็น ก็สามารถวัดวัดคลื่นไฟฟ้าหัวใจ วัดความดัน วัดอุณหภูมิ อันนี้ก็จะเป็นข้อมูลทั้งหลายที่เก็บเช่นเดียวกันนะครับ บันทึกในเครื่อง ซึ่งบันทึกเก็บตลอด แต่ว่าเรากำลังทำเวอร์ชันที่ 2 ให้พกพาอันนี้จะเป็น Protable การระบบระบุตำแหน่ง ก็จะทาง NECTEC ก็เป็นวางเป็นเครือข่าย ในศูนย์ ดูว่าในผู้ป่วยที่เป็นอัลไซเมอร์พื้นที่เราก็มีกำหนดโซนไว้ ว่าถ้าเขาออกนอกโซนก็จะมีการแจ้งเตือนนะครับ แจ้งเตือนว่าเขาออกนอก ให้ผู้ดูแลเข้ามาดูแล บางส่วน บางเซ็นเซอร์ ก็คือเป็นเซ็นเซอร์ที่ตรวจจับการเคลื่อนไหว เรื่องของการแจ้งเตือนก่อนที่จะล้มนะครับ หรือว่าในตอนกลางคืน ก็จะเป็น Alert ในตอนกลางคืน ลุกขึ้นไปตอนกลางคืนนะครับ เพราะว่ามีความเสี่ยงจะหกล้มขึ้นมา อันนี้เราก็มีการทดลอง มีการทดลองใช้ที่บ้านบางแค แล้วก็จะมีการทดลองใช้ไปอีก 6 ศูนย์ อันนี้ก็จะเป็นภาพที่เห็น ส่วนอื่นที่เป็นพันธมิตร ก็จะเป็นอุปกรณ์ทั้ง 8 ตัวนี้นะครับ ทั้งเก้าอี้ย้ายตัว เครื่องยก hoist เครื่องพยุง วลีแชร์ ทั้งหมดนี้ก็จะเป็นอุปกรณ์แล้วก็เป็น Startup เป็นบริษัทที่เป็นผลิตภัณฑ์คนไทย และบริษัทคนไทย อันนี้เราก็เอาไปใช้ให้เกิดการขยายผลใน ช่วงที่ผ่านมา 4-5 เดือนแล้ว จัดซื้ออุปกรณ์หลัง ๆ แล้วก็มีการปรับระบบจาก 6 ศูนย์นะครับ แล้วก็ตัวเครือข่าย ช่วงนี้นี่เรามีอุปสรรคเราเข้าศูนย์ไม่ได้เลย ต้องเข้าตั้งแต่เดือนธันวาคมแล้วนะครับ ทางศูนย์ก็จะปิดตายเลยไม่ให้คนนอกเข้าเลย จะเริ่มเข้าไปบ้างแล้วในเดือนเมษายนนี้ ตามข้อกำหนด อันนี้ก็จะเป็นรายงานคร่าว ๆ</w:t>
      </w:r>
    </w:p>
    <w:p>
      <w:pPr>
        <w:pStyle w:val="BodyText"/>
      </w:pPr>
      <w:r>
        <w:t xml:space="preserve">(ศาสตราจารย์ ดร.ไพรัช) ผมถามเพิ่มเติม ท่านกรรมการอื่นมีอะไรไหม ผมอยากถามอย่างนี้คือต้องให้กรรมการเข้าใจ กิตติว่า อีกทีว่า อันนี้มันกึ่งทดสอบ มันกึ่ง Pilot กลาย ๆ นะครับ</w:t>
      </w:r>
    </w:p>
    <w:p>
      <w:pPr>
        <w:pStyle w:val="BodyText"/>
      </w:pPr>
      <w:r>
        <w:t xml:space="preserve">(ผู้เข้าร่วมประชุมชาย) ครับ กึ่ง ๆ ครับ</w:t>
      </w:r>
    </w:p>
    <w:p>
      <w:pPr>
        <w:pStyle w:val="BodyText"/>
      </w:pPr>
      <w:r>
        <w:t xml:space="preserve">(ศาสตราจารย์ ดร.ไพรัช) ไม่มีคนอื่นทำ เดี๋ยวต้องขอความเห็น มีมี กรมผู้สูงอายุในนี้หรือเปล่า ผู้แทน…</w:t>
      </w:r>
    </w:p>
    <w:p>
      <w:pPr>
        <w:pStyle w:val="BodyText"/>
      </w:pPr>
      <w:r>
        <w:t xml:space="preserve">(อาจารย์วันทนีย์) อาจารย์คะวันนี้ทางกรมไม่ได้เชิญผู้แทนฯ มาค่ะ</w:t>
      </w:r>
    </w:p>
    <w:p>
      <w:pPr>
        <w:pStyle w:val="BodyText"/>
      </w:pPr>
      <w:r>
        <w:t xml:space="preserve">(ศาสตราจารย์ ดร.ไพรัช) คือวันหลังผมต้องให้เลขาฯ ช่วยติดต่อนะครับ วันหลัง ที่มาไม่ได้ ให้ส่งผู้แทนนะครับ ท่านมามีประโยชน์มากหรือมีผู้แทนฯ มาไม่รู้จะถามใครหรือจะตอบอย่างไร อย่างกรณีนี้นี่เราทำงานกับกรมผู้สูงอายุใช่ไหมวันทนีย์ เราก็อยากฟังความเห็นท่านเหมือกัน ต้องขอ ถ้าเบอร์ 1 ไม่ได้ ก็ขอเบอร์ 2 เบอร์ 3 ตามที่ผมเข้าใจผมก็เคยไปเยี่ยมนะครับ แล้วที่กิตติเขาแสดงรายชื่อประกอบนี้ ก็อยู่ในคือบางอันก็ ทำที่หน่วยงานอื่น บางอันก็… พยายามจะเข้าสู่อุตสาหกรรม บางอันก็ยังเข้าไม่ได้ อันนี้ คือหมายความว่า เมืองไทยเราก็พูดบ่อยมาก เรื่องเราเป็นสังคมผู้สูงอายุนะ ก็ยังไม่ค่อยได้รู้จักคนที่ลงมือลงไม้ทำจริง ๆ ว่าเขาทำอะไรบ้าง เราก็เลยลองทำตัวนี้ดู ตัวนี้ที่อยากถาม กิตติก็คือว่า ตอนนี้เราขยายไปอีก 6 แห่งหรืออะไรนี่ เราต้องขั้นไหนก่อนที่จะสเกลไป</w:t>
      </w:r>
    </w:p>
    <w:p>
      <w:pPr>
        <w:pStyle w:val="BodyText"/>
      </w:pPr>
      <w:r>
        <w:t xml:space="preserve">(ผู้เข้าร่วมประชุมชาย) ในส่วนของตัวที่เป็นอุตัวอุปกรณ์ในคีออดผ่านมาตรฐาน อย่างน้อยต้องผ่านมาตรฐานความปลอดภัย สิ่งที่เราไปลงนี่มันมีความปลอดภัย แต่ในส่วนของตัวเราอาศัยทางบ้านบางแคเป็นโมเดลหลัก ศูนย์ทุก ๆ ศูนย์นี่เขาจะเชื่อบ้านบางแคหมดเลย เหมือนเป็นพี่ใหญ่ของทั้งศูนย์ทั้งหมดนี้ บ้านบางแคเป็นแบบไหนนี่ ศูนย์อื่นเขาจะยอมรับ อันนี้ก็ทางบ้านบางแคก็ทำงานร่วมกับเรามาตลอดน่าจะโอ.เค. นะ</w:t>
      </w:r>
    </w:p>
    <w:p>
      <w:pPr>
        <w:pStyle w:val="BodyText"/>
      </w:pPr>
      <w:r>
        <w:t xml:space="preserve">(ศาสตราจารย์ ดร.ไพรัช) คือ 2 โปรเจกต์ อันนั้นเขา Solid มากนะครับ ของกตัญชลีหรือของ อะไรนะ มาตรฐานความปลอดภัย ซึ่งแน่ล่ะ มันก็จะใช้เงินเยอะ ถึง Commercial ถ้ากิตติมีโอกาสนี่ไม่รู้จะอธิบายได้วันนี้ไหม หรือถ้ามีคราวหน้าลอของพันธมิตรเรา เราจะทำอย่างไร คือ สามารถจะบอกได้ไหม ว่าเก้าอี้ย้าย เก้าอี้ยกตัว เคลื่อนย้ายอะไรต่ออะไรนี่ มันอย่างไร แล้วมันจะทำอย่างไร ความปลอดภัย ก่อนที่เราเสกลไปอื่น ๆ กิตติพอตอบได้ไหม</w:t>
      </w:r>
    </w:p>
    <w:p>
      <w:pPr>
        <w:pStyle w:val="BodyText"/>
      </w:pPr>
      <w:r>
        <w:t xml:space="preserve">(ผู้เข้าร่วมประชุมชาย) อ๋อ อันนี้ส่วนใหญ่เป็นผ่านมาตรฐานแล้วนะครับ ที่เขา Linsige ที่วางขายในตลอดในท้องตลอดซื้อได้เลยนะครับ</w:t>
      </w:r>
    </w:p>
    <w:p>
      <w:pPr>
        <w:pStyle w:val="BodyText"/>
      </w:pPr>
      <w:r>
        <w:t xml:space="preserve">(ศาสตราจารย์ ดร.ไพรัช) คราวหน้าบอกด้วยว่าเก้าอี้ย้ายตัว เก้าอี้ยกตัวนี้ ผ่านมาตรฐานอะไร บริษัทอะไร จำหน่ายปีละเท่าไร เพื่อให้ทางกรรมการได้มั่นใจได้ไหม</w:t>
      </w:r>
    </w:p>
    <w:p>
      <w:pPr>
        <w:pStyle w:val="BodyText"/>
      </w:pPr>
      <w:r>
        <w:t xml:space="preserve">(ผู้เข้าร่วมประชุมชาย) ได้ครับอาจารย์ เดี๋ยวหาข้อมูลให้ครับ</w:t>
      </w:r>
    </w:p>
    <w:p>
      <w:pPr>
        <w:pStyle w:val="BodyText"/>
      </w:pPr>
      <w:r>
        <w:t xml:space="preserve">(ศาสตราจารย์ ดร.ไพรัช) เป็นอย่างไร คุณสมบัติอย่างไร ผ่านมาตรฐานอะไร ใครจำหน่าย อย่างนี้ เอามาทุกรายการเลย ครับ</w:t>
      </w:r>
    </w:p>
    <w:p>
      <w:pPr>
        <w:pStyle w:val="BodyText"/>
      </w:pPr>
      <w:r>
        <w:t xml:space="preserve">(ศาสตราจารย์ ดร.ไพรัช) ทุกอันเลย เพราะว่าไม่ว่าอำนวยความสะดวกเครื่องมือแพทย์นี่มาตรฐานสู้ได้ แต่โจทย์สุดท้ายนี่มันจะเรื่องราคึา ซึ่งอันนี้เป็นโจทย์ใหญ่ ที่ต้องปรึกษา ถามกระทรวง พม. น่ะ เพราะว่าท่านเป็นเจ้าภาพดูแลพวกนี้ ว่าท่านจะต้องไปช่วยหางบหาอะไรมาทำให้เราทำให้ได้ มาตรฐานให้ได้ แล้วสเกลให้ได้นะครับ อย่างไรวันทนีย์ช่วยติดตาม กิตติมีอะไรไหมครับ</w:t>
      </w:r>
    </w:p>
    <w:p>
      <w:pPr>
        <w:pStyle w:val="BodyText"/>
      </w:pPr>
      <w:r>
        <w:t xml:space="preserve">(ผู้เข้าร่วมประชุมชาย) ไม่มีครับ เดี๋ยวผมไปหาข้อมูลในแต่ละตัวให้ในรายงานต่อไปครับ</w:t>
      </w:r>
    </w:p>
    <w:p>
      <w:pPr>
        <w:pStyle w:val="BodyText"/>
      </w:pPr>
      <w:r>
        <w:t xml:space="preserve">(ศาสตราจารย์ ดร.ไพรัช) แล้วผมอยาก</w:t>
      </w:r>
    </w:p>
    <w:p>
      <w:pPr>
        <w:pStyle w:val="BodyText"/>
      </w:pPr>
      <w:r>
        <w:t xml:space="preserve">(อาจารย์วันทนีย์) อาจารย์คะ ค่ะ ใช่ ๆ เข้าใจว่า เพื่อให้กรรมการท่าน คือ ผมก็รู้ว่าอะไรเป็นอะไร ผมถึงบอกว่า Format ในการ Present มันสำคัญนะครับ บางทีเราได้ข่าวออกข่าวนู้น ออกข่าว แต่พอเช็กไป เป็นแอปพรูฟ ก็ชอบออกข่าวพวกนี้เยอะ พอเวลาอยากได้สักตัวก็ไม่มีขาย ไม่รู้จะไปซื้อที่ไหน มันก็เป็นภาพหลอนของงานวิจัย เราพยายามอย่างยิ่งที่ผมดูแล จะไม่ให้ไปโฆษณา วันทนีย์ช่วยดูกับกิตติด้วยนะ และฝากเลขาฯ วันทนีย์ ฝากเช็กไปที่กรมผู้สูงอายุด้วยนะ ไม่รู้ผมพูดผิดพูดถูก ว่าถ้าเราทำอย่างนี้ ๆ ท่านจะสเกลอย่างไร ไม่อย่างนั้นเราก็หมดแรงเมื่อทำไปถึงระยะหนึ่ง ได้ไหม คือมันก็ต้องร่วมมือกับทางกระทรวงกับกรมอื่น ๆ</w:t>
      </w:r>
    </w:p>
    <w:p>
      <w:pPr>
        <w:pStyle w:val="BodyText"/>
      </w:pPr>
      <w:r>
        <w:t xml:space="preserve">(อาจารย์วันทนีย์) ค่ะ</w:t>
      </w:r>
    </w:p>
    <w:p>
      <w:pPr>
        <w:pStyle w:val="BodyText"/>
      </w:pPr>
      <w:r>
        <w:t xml:space="preserve">(ศาสตราจารย์ ดร.ไพรัช) ได้ไหม</w:t>
      </w:r>
    </w:p>
    <w:p>
      <w:pPr>
        <w:pStyle w:val="BodyText"/>
      </w:pPr>
      <w:r>
        <w:t xml:space="preserve">(อาจารย์วันทนีย์) ค่ะ ๆ</w:t>
      </w:r>
    </w:p>
    <w:p>
      <w:pPr>
        <w:pStyle w:val="BodyText"/>
      </w:pPr>
      <w:r>
        <w:t xml:space="preserve">(ศาสตราจารย์ ดร.ไพรัช) ตั้งคำถาม นะครับ เชิญครับ ท่านอื่นมีอะไรไหมครับ โอ.เค. นะ โอ.เค. นะครับ อย่างนั้นเราไปวาระต่อไปครับ</w:t>
      </w:r>
    </w:p>
    <w:p>
      <w:pPr>
        <w:pStyle w:val="BodyText"/>
      </w:pPr>
      <w:r>
        <w:t xml:space="preserve">(ผู้เข้าร่วมประชุมชาย) อาจารย์ครับ มีอีกนิดเดียว คืออุปกรณ์แต่ละชิ้นอยู่ใน State ไหนบ้างนะครับ คือ สวรส. จะช่วยได้ เช่น ทีมวิจัยมีวิดีโอคลิปสั้น ๆ ว่าแต่ละอุปกรณ์นี้ใช้งานอย่างไร เพื่อที่จะอย่างน้อยที่สุด เราก็โฆษณาเผื่อว่ามีพื้นที่ไหนอยากจะขายตัวเทคโนโลยีนี้นะครับ แล้วก็ทำให้มันเป็นวิจัยระบบมากขึ้น ผมก็ยินดีนะครับ</w:t>
      </w:r>
    </w:p>
    <w:p>
      <w:pPr>
        <w:pStyle w:val="BodyText"/>
      </w:pPr>
      <w:r>
        <w:t xml:space="preserve">(ประธาน) พูดอย่างนี้ก็ดี</w:t>
      </w:r>
    </w:p>
    <w:p>
      <w:pPr>
        <w:pStyle w:val="BodyText"/>
      </w:pPr>
      <w:r>
        <w:t xml:space="preserve">(อาจารย์วันทนีย์) เดี๋ยวนำเสนอต่อไปเป็นคุณอ้อนะคะ จะมาบอกว่าแต่ละงานแต่ละชิ้นที่เราบ่มเพาะ แล้วเอาไปใช้ที่บ้านบางแคน่ะค่ะ ผ่านมาตรฐานอะไรบ้าง แล้วถ้าท่านกรรมการสนใจเรื่องวิดีโอเดี๋ยวจะส่งให้ค่ะ</w:t>
      </w:r>
    </w:p>
    <w:p>
      <w:pPr>
        <w:pStyle w:val="BodyText"/>
      </w:pPr>
      <w:r>
        <w:t xml:space="preserve">(ผู้เข้าร่วมประชุมชาย) ครับ ขอบคุณครับ</w:t>
      </w:r>
    </w:p>
    <w:p>
      <w:pPr>
        <w:pStyle w:val="BodyText"/>
      </w:pPr>
      <w:r>
        <w:t xml:space="preserve">(ศาสตราจารย์ ดร.ไพรัช) ครับ ก่อนที่ศรีทิพย์จะบรรยายนี่ครับ อันนี้ก็จะ พยายามออกแรงเยอะ พวกบรรดาที่อ้อจะนำเสนอนี่ พอจะเสนอนี่เขาก็ทำต้นแบบได้ ไปชนะ i-CREATe อะไรต่ออะไร แล้วตอนนี้ อ้อ ศรีทิพย์ซึ่งอยู่ สปสช. ให้พวกนี้เดินเรื่องให้เป็นบริษัทได้อย่างไร</w:t>
      </w:r>
    </w:p>
    <w:p>
      <w:pPr>
        <w:pStyle w:val="BodyText"/>
      </w:pPr>
      <w:r>
        <w:t xml:space="preserve">(ผู้เข้าร่วมประชุมหญิง) ค่ะ สวัสดีค่ะ อาจารย์ แล้วก็กรรมการทุกท่านนะคะ ศรีทิพทยเป็นอิโนเวชัน ศูนย์จัดการ สวทช. หรือ Team manager เมื่อสักครู่นี้ได้มีคำถามหลายคำถามว่าอุปกรณ์จะต้องทำอะไรบ้าง ไปอย่างไรต่อนะคะ ลองดูสิ่งที่เรียกว่าความก้าวหน้านะคะ ซึ่งอ้อได้ทำในวาระครบรอบ 1 ปีมา จะซ้ำกับที่เรียนนิดหนึ่งนะคะ ก็ขออนุญาตที่จะเล่าเลยนะคะ ค่ะ ก็สืบเนื่องมาจากว่า</w:t>
      </w:r>
    </w:p>
    <w:p>
      <w:pPr>
        <w:pStyle w:val="BodyText"/>
      </w:pPr>
      <w:r>
        <w:t xml:space="preserve">(ประธาน) เพราะเป็นโครงการที่ผมชอบฟัง นี่มันชอบฟัง เหมือนสอบได้ที่ 1 ก็ชอบฟังบ่อย ๆ เชิญครับ</w:t>
      </w:r>
    </w:p>
    <w:p>
      <w:pPr>
        <w:pStyle w:val="BodyText"/>
      </w:pPr>
      <w:r>
        <w:t xml:space="preserve">(ผู้เข้าร่วมประชุมหญิง) ก็เนื่องจากว่า TMC เรานี่ เราแบ่ง ช่วงปีที่ผ่านมาแบ่งคัสเตอร์ Health check cluster แพลตฟอร์มนะคะ ก็คือมี Standart platfrom การทำ ก็พบว่าอุปกรณ์เครื่องมือแพทยที่ตกในเครื่องมือแพทย์ คลาส 1 คลาส 2 มี Standard นะคะ ก็แยกออกมานะคะ ทีนี้พอเราตั้งเป็น standard เราก็ตั้งอีกแพลตฟอร์มหนึ่งมา แล้วก็เมื่อทำขึ้นมาแล้ว เมื่อมีมาตรฐานแล้ว ต่อ ก็คือ Marketing Platform อันนี้เพื่อให้เห็นภาพ เราทำงานเป็น แต่ว่าเชื่อมโยงกัน มีที่มีพี่เลี้ยง เพื่อส่งต่อแต่ละ Platform ค่ะ ซึ่งในปีที่แล้ว ก็พอจำได้นะคะ ก็พอขายบ่อยนะคะ ที่ท่านอาจารย์ไพรัชได้ให้อ้อได้เริ่ม เอางานของเด็กมา ส่วนงานแล้วก็มีอันหนึ่งเป็นของ NECTEC ที่มันเป็นของเอกชนทั่วไปนะคะ ตอนนั้นเราเริ่มอยู่ที่ 8 ผลงาน กับ 6 บริษัทนะคะ ตอนนั้นนี่ กุมภาพันธ์ ปี 2563 ตาราง ซึ่งอ้อข้างนอกก็พยายามทำให้เห็นว่ามันต้อมันต้องผ่าน clinical Trial มันต้องจดทะเบียนเครื่องมือแพทย์นะครับ ยังไม่ค่อยมีอะไรมากนะคะ ซึ่งเราก็พบว่า ผ่านไป 1 ปีนี่ มันก็จะมีคนที่ไปต่อได้นะคะ ที่ทำวงกลมไว้ ก็คือกลุ่มที่ไปต่อได้นะคะ ที่เหลือคือผูผู้ประกอบการยังไม่มีความพร้อมนะครับ ขอโทษค่ะ ปีที่ผ่านมาค่ะ คืออ้อจะสรุปมี คือ อ้อจะสรุปออกมาเป็น 4 เรื่องนะคะ สถานะที่เปลี่ยนไปนะคะ ก็คือ standing wheelchair กับสเปรสวอเกอร์ตอนนี้ 2 บัญชีนวัตกรรมไทยค่ะ 100 เปอร์เซ็นต์ แล้วนะคะ แล้วก็ล่าสุดนี้ของ Space walker นี่ ขึ้นได้จบนี่ ผ่านกรรมการอีกรอบหนึ่ง ก็สามารถขึ้นบัญชีนวัตกรรมไทยได้เลย ขาดเคสอีกตัวหนึ่งนะคะ ตัวนี้ถ้าได้ครบแล้วก็ดำเนินเรื่องเข้าคณะกรรมการและพิจารณานะคะ ในปีนี้ 2 ตัวนี้อาจารย์จะได้เห็นนะคะ เขาได้ขึ้นบัญชีนวัตกรรมไทย ถามว่าการขึ้นบัญชีนวัตกรรมไทยมันมีผลอะไรกับเขา ขายตลาดภาครัฐได้นะคะ ยกตัวอย่าง standing wheelchair ของน้องเดียวนี่ จริง ๆ แล้วเขามีออเดิร เขามีออเดอร์จากพวกสถานฟื้นฟูต่าง ๆ ณ ตอนี้ ตอนที่เขายังไม่ได้ขึ้นบัญชีนวัตกรรมไทย ระเบียบการจัดซื้อจัดจ้างเขาต้องไปหาผู้เทียบที่มีการขาย ฉะนั้นเขาขึ้นบัญชีนวัตกรรมไทยได้ การจัดซื้อเฉพาะเจาะจงได้เลย โดยที่ไม่ต้องหาผู้เทียบเป็นต้นน่ะค่ะ อันนี้ก็เรียกว่าเป็นความคืบหน้าในเบื้องต้น เมื่อปีที่แล้ว ที่มี กลุ่มเรียกว่า กลุ่มน้อง ๆ ได้ตั้งต้น 6 ผลิตภัณฑ์แล้วก็ได้ทำเร่องเข้าไปขอทุนค่ะ ก็เข้าไปเขียนขอทุน เพราะว่าในปีที่ผ่านมา ก็มีแต่แรงใจกับสมองช่วยน้องคิดนะคะ ก็พยายามพาน้องไป Connet บอกไปคุยกับ PTEC ไปคุยกับ NECTEC นะคะ ที่จะจะทำให้เขาน่ะ ดันผ่านเรื่องของมาตรฐานแล้วก็ระเบียบ เรื่องระเบียบการจดแจ้งนะคะ ก็เขียนทุน ให้ทุนนะคะ ก็เขียนทุนเข้าไปขอเป็นโครงการใหญ่นะคะ ซึ่งชื่อว่าซึ่งในการทำทุน เขียนเข้าไปขอทุน เขียนเท่าไร ขอทุน นอกจากมีเรื่องของเทคโนโลยีดีไวท์ คือ อุปกรณ์อำนวยความสะดวกก็เริ่มกับ… ที่ใช้แพลตฟอร์มเดียวกันนะคะ ซึ่งแพลตฟอร์มกลาง คราวนี้เป็นฟอมอล 63 ที่อ้อทำนี่ ยังไม่เรียกว่า formal นะคะ ก็ทำช่วยน้อง ๆ ไปน่ะค่ะ โครงการก็เลยยังไม่เงินอะไรสนับสนุนนะคะ มีกระบวนการรับสมัคร ให้น้อง ๆ ทั้งหมด สอบผ่านกระบวนการคัดเลือกอย่างถูกต้องนะคะ ในการแต่งตั้งคณะกรรมการคัดเลือกนะคะ ก็เลยทำให้กระบวนการมีความชัดเจนและโปร่งใสนะคะ เรามาถึงตรงนี้แล้วค่ะ คือเราเริ่มเมื่อวันที่ 24 คือเมื่อวันพุธที่ผ่านมาน่ะค่ะ เราทำกระบวนการอนุมัตินะคะ ในจำนวนนี้ แล้วก็มีวงเงินที่จะช่วยน้องในการสตาร์ทอัพในการทำมาตรฐาน บาทในการที่เขาขยับ URL รายชื่อที่ผ่านนะคะ ก็จะมี 4 รายนะคะ ก็คือกลุ่มเรียกว่ามาเข้าบ่มเพาะแบบ มาเข้าบ่มเพาะหรือPlateform ที่เพิมเติมเรื่องไปนะคะ ซึ่งแต่ว่ามันจะได้ความพิเศษเพิ่มเติมนะคะ ก็คือว่าในส่วนของซีเมนนี่ แล้วก็ได้อีก 3 ผลงาน ที่แล้วก็มีของแผ่นคอลลาเจนมาเพิ่มในความที่อยากจะชี้ให้เห็น ก็คือว่าเด็ก ๆ พอเขาอย่างซีเมตนี่ นะคะ คือเขาขายเครื่องยก เครื่องฮ้อย เครื่องยกผู้ป่วยนี่เวลาไปผมแปกซึ่งทำให้เขานี่เอามาคิด Line Product อื่น ๆ เพิ่ม เพื่อให้ Product มีความหลากหลาย ความสำคัญในทางธุรกิจนะคะ เขาก็ทำผลิตภัณฑ์อุปกรณ์พัฒนาอุปกรณ์เคลื่อนย้ายผู้ป่วย ซึ่งหน้าตาประมาณนี้นะคะ แล้วก็ในส่วนของ ซึ่งทำ Space walker นะคะ ก็คือเขาก็ไปทำอุปกรณ์ช่วยยืน ลุกยืน เมื่อกี้กึ่งนั่งกึ่งยืน ก็จะเป็นลุกยืนนะคะ คือถ้าเราไม่ทำงานตรงนี้ เราจะไม่พบเลยว่า ที่ผู้สูงอายุที่ติดเตียงนะคะ หรือการช่วยเหลือนี่มีทุกสเต็ปเลยนะคะ มีตั้งแต่แบบนอน แล้วก็ช้อนขึ้นมานั่ง หรือประเภทของ standy go แล้วก็เรียกว่าไม่ต้องการถึงขนาดแบบยกทั้งตัวอะไรอย่างนี้เป็นต้นนะคะ ให้รู้ว่าตัว Strup ให้เกิดผลิตภัณฑ์ที่หลากหลาย ค่ะ ก็อันนี้ก็อยากให้ทุกท่านเห็น คือ อยากให้คนเห็นถามว่าเราช่วยอย่างไรต่อ พอเราได้ผลงานมาแล้วนี่สิ่งที่ทำคือเราก็มาสเก็ตเลยว่า ต้องการทดสอบอะไรบ้าง ถ้าด้านขวาเอาแต่ลิสต์ ว่าเขาต้องทดสอบ 1, 2, 3, 4 รายการมาตรฐานนะคะ หลัก ๆ ก็จะเป็น… มันจะเป็นอุปกรณ์การแพทย์ เพราะฉะนั้น มาตรฐานSafty 2. Ecromatic คือ การที่ไม่ส่งสัญญาณไปรบกวนเครื่องมือแพทย์อื่น ๆ แล้วเจอกันเยอะ ก็คือพวกซอฟต์แวร์ มันจะทำงานผ่านการมีความแม่นยำและถูกต้องนะคะ จะให้ท่านเห็นว่าเมื่อเราเอากลุ่มพวกนี้มาแล้วนี่ สิ่งที่เราทำคือเราต้องให้เขารู้ก่อนว่าแล้วใช้เงินเท่าไร แล้วจะทำกับใคร อันนี้พอมาอยู่ในโครงการนี้ก็จับทำทั้งหมดนะคะ กลุ่มนี้ตอนนี้มีทุนทำแล้วนะคะ แล้วก็มีที่จะต้องไปทดสอบแล้วนะคะ ที่ชัดเจน 7 ผลิตภัณฑ์นี้ ออกมาสู่เป็น Product แถมมา รายการสุดท้ายนะคะ คือ A-MED นะคะ จริง ๆ แผ่นคอลาเจน หรือ A-MED นี่ ในโครงการนี้ มีบูทแคมป์ การให้ความรู้นะคะ ก็เลยให้มาเรียนรู้เพราะว่าอย่างแผ่นคอลลาเจนนี่ แล้วก็มีแผนที่จะใน สวทช. นะคะ แล้วเราก็ได้พูดคุยกัน นักวิจัยได้เข้ามาเรียนแล้ว Step กับตัวเองว่าสเต็ปต่อไปเขาคืออะไร แล้วโครงการมันตอบโจทย์ที่ทำอยู่นี่น่าจะตอบโจทย์ได้ แล้วก็กรรมการก็เห็นว่างานนี้มันไป Commercial ได้ ได้อนุมัติ ISO 13485 นะคะ โดยที่เราก็คุยกับทีมของ ดร.กตัญชลีว่าเราต้องทำ พูดง่าย ๆ คือ จะต้อง สปินออฟออกไป ซึ่งทางทีมของดร.กตัญชาลี มีความร่วมมือกันอยู่แล้ว ก็กำลังจะสู่การจดทะเบียนบริษัท และดำเนินการในเรื่องของมาตรฐามาตรฐาน เมื่อ ISO 1485 เมื่อทำแล้วค่ะ มันจะไม่สามาถที่ยังเป็ฯผลงานวิจัยได้ค่ะ ที่ยังเป็น… เขาเรียกผลงานวิจัยได้ค่ะ ต้องเป็นนิติบุคคลนะคะ ฉะนั้น ตรงนี้ เขาจะต้องจดนิติบุคคล ก็อันนี้ก็จะเป็นภาพที่ Sket ให้ทุกท่านได้เห็นนะคะ ว่ากระบวนการที่จะให้เห็นว่างานที่เป็นต้นแบบ งานที่เป็นงานวิจัยนี่ มันไปสู่การคอมเมอเชียลได้ เขาเรียกอะไร การจดทะเบียน เครื่องมือแพทย์นะคะ การทำ standard จำนวนมากต้องทำ นวัตกรรมไทยนะคะ ก็อย่างที่เรียนน่ะค่ะ ตลาด การทำภาครัฐ สำคัญค่ะอันนี้ก็จะให้เห็นภาพกิจกรรมนะคะ ว่าที่ผ่านมาเราทำเป็นแพลตฟอร์ม ในงานบูธแคมป์ Food แล้วก็กลุ่มที่เป็น ILT น่าชื่นใจที่เจอกลุ่ม NT Device นี่ เขาแลกเปลี่ยนกันได้ ต่อยอดกันได้ แล้วก็คุยทำ นะคะ ทำแมทชิ่งกันได้ แล้วก็ทำใบโปรดักซ์ แล้วก็ในกระบวนการนี่เราก็ทำมาตรฐาน เพราะฉะนั้น สิ่งที่ Startup น้อง ๆ พวกนี้จะเก่งเรื่อง ทำมาตรฐาน นี่ต้องการองค์ความรู้สูง ก็คือเป็นพี่เลี้ยงแล้วก็ Match และข้อมูลที่เขาเอาไปทำให้ผ่านได้นะคะ ในการทดสอบค่ะ สิ่งที่ได้อันที่ 3 ที่ได้แถมมา พอเราทำงาน กระบวนวิธีการ Standard Fanding Process นี่ อาจจะหน่วยงานอื่นอาจจะลองดูนะคะ เพราะว่า กระบวนการนี้ ประสบการณ์ที่เราทำ มีวิธีทดสอบค่าใช้จ่าย ซี่งตรงนี้เราต้องคุยกันนะคะ ทั้งผู้เชี่ยวชาญ ผู้ประกอบการนั่งคุยกัน กว่าจะประกอบเป็นสเปกได้นี่ สรุปส่งมาเป็นสเปกได้นี่ สรุปส่งมาแล้วนี่ กระบวนการนำเสนอ ตอนนี้กรรมการอนุมัติโครงการแล้วนะคะ สเต็ปต่อไปตอนนี้จะเริ่มส่งผลิตภัณฑ์เข้าทดสอบแล้วนะคะ ก็ตอนนี้ก็ แต่ตอนนี้ที่เราให้ทดสอบ ก็เป็นพีเทคกับเนคเทคเป็นหน่วยงานใน สวทช. ค่ะ อันที่ 4 ที่เราได้ คือ เราทำงานในเรื่องการบ่มเพาะผลิตภัณฑ์นี่ สิ่งสำคัญคือตลาด ฉะนั้น เราก็ต้องให้น้อง ๆ ไม่ว่าการจะเชื่อมเขา ที่ทำสินค้านวัตกรรมร่วมกันนะคะ อันนี้เป็นที่ท่านเห็นจะเรียกว่า innovation network center นะคะ กลุ่มที่เขาทำสินค้านวัตกรรมนะคะ อันนี้เราก็สตาร์ทอัพเราไปฝากนะคะ ตอนนี้ก็เป็นของฝากออกไปขายทุกวันเลยนะคะ มีคนมาเยี่ยมชมและสนใจซื้อนะคะ นอกจากนี้นี่ในอินโนเวชันนี่ ก็ยังมีแบ่งที่ Space walker ได้ตั้งอยู่ในนี้ด้วยนะคะ ซึ่งสำนักงานนี้ได้เขาเรียกว่า</w:t>
      </w:r>
      <w:r>
        <w:t xml:space="preserve"> </w:t>
      </w:r>
      <w:r>
        <w:t xml:space="preserve">“</w:t>
      </w:r>
      <w:r>
        <w:t xml:space="preserve">ผู้ประสานงาน</w:t>
      </w:r>
      <w:r>
        <w:t xml:space="preserve">”</w:t>
      </w:r>
      <w:r>
        <w:t xml:space="preserve"> </w:t>
      </w:r>
      <w:r>
        <w:t xml:space="preserve">ไว้ 1 คนนะคะ ช่วยในการประสานงาน ตัวบริษัทที่เรียกว่า Co-working space นะคะ มีคนช่วยดูแลงานแอดมินให้ด้วยนะคะ เป็นสิ่งที่เราพยายามสร้างเรื่องของการตลาดไปด้วยนะคะ อันนี้ก็จะเป็นกิจกรรมนะคะ ต้องไปดูที่ทางของน้อง ๆ ไปดูว่า Lab เขาเป็นอย่างไรนะคะ ปีที่แล้วหลายท่านคงเห็นแล้ว เราก็พาไปออกงานนะคะ ก็ได้ยอดขายกลับมานะคะ ก็ในภาพรวมก็มีประมาณนี้ค่ะ ขอบคุณค่ะ</w:t>
      </w:r>
    </w:p>
    <w:p>
      <w:pPr>
        <w:pStyle w:val="BodyText"/>
      </w:pPr>
      <w:r>
        <w:t xml:space="preserve">(ประธาน) ขอบใจอ้อมาก เพราะว่าที่อยู่ชุดนี้มานานนี่ ก็คงจะจำได้ว่าเราให้อาจารย์บรรยงกับลูกศิษย์เข้ามารายงานในที่ประชุมนี้ ฉะนั้นดร. จิดาภาก็อยู่ด้วย คือ ผมได้ยินอาจารย์บรรยงที่อยู่ธรรมศาสตร์นี่ คือ อาจารย์บรรยงกับลูกศิษย์มีโครงการอีก 2 โครงการ Consotium ของสมเด็จพระเทพรัตน์ให้ผมเป็นประธานอยู่นะครับ แล้วก็อีกชุดหนึ่ง ก็คือชุด i-CREATe ที่วันทีทุกปีนี่ ก็มันคำถามที่เกิดขึ้น แล้วประกวดเสร็จแล้วหายไปไหน ทีมอาจารย์บรรยงที่ธรรมศาตร์เขาเก่งมาก ที่พวกอะไรต่ออะไร เขาก็พยายามทำให้มันถึงตฃาดแต่เขาก็มาบอกเราว่า มันลำบากเขาติดต่อกับหน่วยงานราชการนี่มันช้ามาก หมายความว่าของบประมาณทำมาตรฐานทำอะไรนี่ เขาบอกจะออกมาเป็นปี ทำให้เขาไม่มีเงินหมุนเวียนพอ ผมก็เลยตั้งคำถามกับ สวทช. ว่า มีหน่วยงาน Itap นี่ที่ไปช่วยลองมาดูสิ ก็ได้อ้อศรีทิพย์เมื่อกี้มาดู อ้อลองไปดูสิว่าจะไปช่วยเขาอย่างไร อันนี้ก็ อ้อทำมากี่ปี ปีสองปีแล้วใช่ไหม</w:t>
      </w:r>
    </w:p>
    <w:p>
      <w:pPr>
        <w:pStyle w:val="BodyText"/>
      </w:pPr>
      <w:r>
        <w:t xml:space="preserve">(ผู้เข้าร่วมประชุมหญิง) ปีเดียวค่ะอาจ</w:t>
      </w:r>
    </w:p>
    <w:p>
      <w:pPr>
        <w:pStyle w:val="BodyText"/>
      </w:pPr>
      <w:r>
        <w:t xml:space="preserve">(ศาสตราจารย์ ดร.ไพรัช) ปีเดียวหรือ อ๋อ ก็ได้ผลดี อันนี้ก็จะสอดคล้องกับโครงการที่ ดร. ทำที่บ้านบางแค ก็ทำต่อนะครับ คือ ผมเรียนท่านกรรมการว่าประเทศไทยเรานี่ได้ยินบ่อยว่าทำไมมันอยู่บนหิ้ง ทำไมไม่ไปถึงข้างล่าง แต่เราไม่ถึงการขาย หรืออยู่แมคโครมากหรืออยู่ Makro มาก เขาก็ไม่ได้มีการประชุมอย่างที่เราประชุมกันอยู่นี่ เขาไม่เห็นความลำบากของนักวิจัย เขาก็ไม่เจอ แต่ สวทช. ก็โชคดี ก็เอาตรงโน่น ตรงนี้มา ก็ทำได้นะครับ เชิญ ผมอยากฟังความเห็นท่านกรรมการนะครับ ดร.เสาวรันต์ มีความเห็นอย่างไร สวรส. เห็นอย่างไร สกสว. มีความเห็นอย่างไร เพราะอ้อก็ติดต่อ สกสว. อยู่แล้วเป็นไปด้ไหมคะ เขาอุดหนนุนดีไหม</w:t>
      </w:r>
    </w:p>
    <w:p>
      <w:pPr>
        <w:pStyle w:val="BodyText"/>
      </w:pPr>
      <w:r>
        <w:t xml:space="preserve">(ผู้เข้าร่วมประชุมหญิง) เขาก็สนใจค่ะอาจารย์ ไปคุนร่วมกันในการทำแผนปี 2566 ค่ะอาจารย์</w:t>
      </w:r>
    </w:p>
    <w:p>
      <w:pPr>
        <w:pStyle w:val="BodyText"/>
      </w:pPr>
      <w:r>
        <w:t xml:space="preserve">(ศาสตราจารย์ ดร.ไพรัช) ผมอยากชวน สกสว. ท่านจะได้เห็นของจริง เผื่อเราจะได้เป็นลูกค้าที่ดี ของ กสกว. ได้นะครับ เชิญ ดร.เสาวรัตน์ ทาง สวรส. เลยครับ</w:t>
      </w:r>
    </w:p>
    <w:p>
      <w:pPr>
        <w:pStyle w:val="BodyText"/>
      </w:pPr>
      <w:r>
        <w:t xml:space="preserve">(ผู้เข้าร่วมประชุมหญิง) ค่ะ ขอบคุณ ขอบคุณ คุณศรีทิพย์ด้วยค่ะ เมื่อกี้ที่เห็นมีภาพหนึ่งที่แสดงให้ดูว่ามันไปถึงบัญชีนวัตกรรมนะคะ จริง ๆ ในส่วนที่เรื่องบัญชีนวัตกรรมน่ะค่ะ ก็คือมันขายได้ด้วย เพราะอย่างที่เป็นโจทย์ที่ท่านอาจารย์ไพรัชคือ พอขึ้นบัญชีนวัตกรรมก็มีจำนวนมากที่ขายไม่ได้ ตรงนี้ที่ขึ้นบัญชีนวัตกรรมไทย ขายได้ด้วย ไอ้คำว่า ขายได้ด้วย เหมือนที่อาจารย์ไพรัชว่ามันต้องมีการเปรียบเทียบให้เห็นว่าคุณภาพแล้วก็ราคามันเป็นอย่างไร ของเราเมื่อเทียบกับคู่แข่งค่ะ เปรียบเทียบคือคิดว่า ถ้าหากมีแบบอีกมุมหนึ่ง แต่ที่ต่อไป เมื่อฟังไปถึงสุดท้าย ถ้าทำให้ชัดขึ้นเลยค่ะ ว่าพอขึ้นบํญชีวนวัติกรรมแล้วขายได้หรือเปล่า การจะขายได้หรือเปล่า เราก็ต้องมีจุดแข็งอะไร และความแตกต่าคือถ้าในแต่ละ Product แตกต่างในเรื่องของคุณภาพและก็ราคาอย่างไร คิดว่ามันจะทำให้ตอบได้ค่ะ ว่ามันขายได้หรือเปล่า แล้วถ้าเรามีการเก็บ เขามีการขายได้อย่างไร ติดตาม6-7 คนนี่ค่ะ มันจะมี Impact มาแล้วมันทำให้เราเรียนรู้ว่าแบบไหนที่ขายได้ แบบไหนที่ขายไม่ได้ แล้วเราจะทำอย่างไร ขายได้ คือคิดว่าโครงการนี้เป็นโครงการที่ดี มันต้องมีคนกลางที่มาเชื่อมนักวิจัย เพราะว่าถ้าหากนักวิจัยก็จะมีความเชี่ยวชาญ เกี่ยวกับเรื่อง Product ค่ะ ในการที่เชื่อมต่อการตลาด เราจะเห็นได้จากต่างประเทศนี่ซึ่งเป็นคนกลาง ที่มาเชื่อม ซึ่งคิดว่าอันนี้เป็นตัวอย่างที่ดีนะคะ ว่าให้นักวิจัยต้องทำขายไปสู่ตลาดด้วยนี่ แล้วมันก็มักไม่ใช่ข้อสำเร็จ เชื่อมไปกับเรื่องนี้โดยเฉพาะค่ะ</w:t>
      </w:r>
    </w:p>
    <w:p>
      <w:pPr>
        <w:pStyle w:val="BodyText"/>
      </w:pPr>
      <w:r>
        <w:t xml:space="preserve">(ผู้เข้าร่วมประชุมหญิง) ขออนุญาตเสริมนิดหนึ่งค่ะอาจารย์ ค่ะ หลังจากที่อ้อทำงานกับน้อง ๆ ตลอดระยะเวลา เนื่องจากความต้องการของอุปกรณ์นี่แต่ว่าอาจจะเป็นเรื่องของการสื่อสารที่คนทั่วไปยังไม่ค่อยรู้จักนะคะ คนไทยทำได้นะคะ ผลที่ยอดของ Intercare เมื่อปีที่แล้วอ้อพบว่าความต้องการมีมากนะคะ อันนี้เป็นความต้องการของครัวเรือน เรียกว่ามีเลยนะคะ ตลาดมีเลย เพียงแต่ว่า สิ่งที่อ้อตลาดภาครัฐ ตลาดใหญ่ ๆ ซึ่งจะเป็นตลาดใหญ่ให้น้อง ๆ น่ะค่ะ เขาจะทำสเกลได้เยอะขึ้นน่ะค่ะ อันนี้มองเห็นในฐานะพี่เลี้ยงน่ะค่ะ</w:t>
      </w:r>
    </w:p>
    <w:p>
      <w:pPr>
        <w:pStyle w:val="BodyText"/>
      </w:pPr>
      <w:r>
        <w:t xml:space="preserve">(ประธาน) อันนั้นเป็นสิ่งที่ วันทนีย์ บูรณาการอยู่นะคะ อย่างไร ยังตั้งอยู่ใช่ไหมกับกระทรวง พม.</w:t>
      </w:r>
    </w:p>
    <w:p>
      <w:pPr>
        <w:pStyle w:val="BodyText"/>
      </w:pPr>
      <w:r>
        <w:t xml:space="preserve">(อาจารย์วันทนีย์) เรียนอาจารย์ เมื่อกี้ที่ทาง ดร.กิตตินำเสนอนะคะ อันนั้นเป็นโครงการของปี 64 ค่ะ ของ 65 ก็ตั้งงบงบเอาไว้เช่นเดียวกันน่ะค่ะ ก็จะขยายจากบ้านบางแคไป 6 ใช่ไหมคะ ในปี 6 ในปี 2564 2560 ก็อีก 60 ค่ะ ๆ</w:t>
      </w:r>
    </w:p>
    <w:p>
      <w:pPr>
        <w:pStyle w:val="BodyText"/>
      </w:pPr>
      <w:r>
        <w:t xml:space="preserve">(ศาสตราจารย์ ดร.ไพรัช) อันนี้กเป็นความพยายาม คือ จะเห็นว่า ขั้นตอนนี่ อันนี้ผมก็จะชวนอ้อมาช่วยกัน ชวนอ้อมาช่วยกัน จะเสนออ้อ อ้อเข้ามาใน BCG เครื่องมือแพทย์นี่ แล้วผมคิดว่าอยากให้อ้อมาช่วยทำอย่างนี้ คือมันจะมีบอกว่า BCG เครื่องมือแพทย์นี่ มันจะมีบางอันที่เราคิดไม่ถึง เราจะมีชุดที่มี สกสว. เราจะทำรายการและจะตั้งคำตามว่าทำอย่างไรจะแปลงเป็น IP แล้วมันเข้าตลาดได้นี่ เข้ามาตรงนี้ คือผมเรียนกรรมการว่าคนที่ Get the hand มีอย่างอ้อนี่ที่ทำได้ และผมยังคิดเลยว่าหน่วยงานอย่างอ้อนี่มันควรจะขยายขึ้น ไปลงงบวิจัยต้นน้ำเยอะ</w:t>
      </w:r>
    </w:p>
    <w:p>
      <w:pPr>
        <w:pStyle w:val="BodyText"/>
      </w:pPr>
      <w:r>
        <w:t xml:space="preserve">(อาจารย์วันทนีย์) อาจารย์คะ เงียบไปค่ะ ไปช่วยคิดต่อได้ไหม BG เครื่องมือแพทย์ ต้องบอกว่า BCG เครื่องมือแพทย์ความสำเร็จเร็ว ท่านก็บอกว่าท่านจะไปบอกให้กระทรวง อว. นี่ ผมเข้าใจว่ามันเป็นพวกโรงพยาบาล อว. มันคุยกันแค่ 2 เปอร์เซ็นต์ ท่านก็บอก โอ.เค. คล้าย ๆ ส่ง Message ดำเนินการซื้อให้ถึง 30 เปอร์เซ็นต์ มันอาจจะเป็นวัสดุทางแพทย์ หรืออะไรก็แล้วแต่ คุยกับพสุว่าให้พสุไปไปทำงานกับ… ผมบอกว่าให้ไปคุยกับบัญชีนวัตกรรมนี่ มันมีชื่ออะไรบ้าง ทำไมมันขาย 2 เปอร์เซ็นต์ มีรายชื่อบริษัทอะไรบ้างเอามาให้ผม รัฐมนตรี อว. ท่านดูนะครับ อันนี้เป็นโจทย์ที่ให้ไว้ ก็ให้อ้อเข้ามาช่วย ๆ กันนะครับ เชิญท่านอื่นเถอะครับ เดี๋ยวผมจะพูดอยู่คนเดียว สวรส. มีอะไรอีกไหมครับ</w:t>
      </w:r>
    </w:p>
    <w:p>
      <w:pPr>
        <w:pStyle w:val="BodyText"/>
      </w:pPr>
      <w:r>
        <w:t xml:space="preserve">(ผู้เข้าร่วมประชุมชาย) ก็ผมมีความสนใจที่ว่าจะทำอย่างไรให้มันดันไปสู่ชุมชน เพราะว่า ผมคิดว่า เทคโนโลยีเหล่านี้ถ้าไม่ได้เห็นมันจะนึกออกคือ ถ้าชาวบ้านหรือว่าคนที่รับผิดชอบในส่วนของชุมชนนี่ถ้าเขาเห็น เขาน่าจะมองออกว่ามันน่าจะใช้กับใครอีกได้บ้าง แล้วในสถานการณ์ไหนแล้วจะเชื่อมโยงกับบริการทางการแพทย้อย่างไร วิธีการในการจะทำให้มันเป็นระบบธุรกิจขึ้นมาได้มันจะเป็นอย่างไร คือถ้ามันขยับลงไปได้ ได้เห็นนี่ในแง่เทคโนโลยีตัวหนึ่ง ถ้ามันจะขยับไปสู่ระบบที่โตขึ้นนี่ในข้างล่างนี่อยากจะเห็น ขอบคุณค่ะ ตัวนี้เชิญครับ มีใครจะถามอะไรไหม คุณหมออรรถพรค่ะ คุณหมอคะ</w:t>
      </w:r>
    </w:p>
    <w:p>
      <w:pPr>
        <w:pStyle w:val="BodyText"/>
      </w:pPr>
      <w:r>
        <w:t xml:space="preserve">(อาจารย์วันทนีย์) คุณหมอขา ทำอย่างไรที่เราจะ กองทุน สปสช. ที่เป็นกองทุนท้องถิ่น ท้องถิ่นน่ะค่ะ เนื่องจากว่า…</w:t>
      </w:r>
    </w:p>
    <w:p>
      <w:pPr>
        <w:pStyle w:val="BodyText"/>
      </w:pPr>
      <w:r>
        <w:t xml:space="preserve">(ศาสตราจารย์ ดร.ไพรัช) คุณหมออรรถพรอยู่ไหมครับ เนื่องจากว่า…</w:t>
      </w:r>
    </w:p>
    <w:p>
      <w:pPr>
        <w:pStyle w:val="BodyText"/>
      </w:pPr>
      <w:r>
        <w:t xml:space="preserve">(ผู้เข้าร่วมประชุมชาย) ผมว่าที่สำคัญ เชิญอาจารย์ก่อนครับ เด็ก ๆ น่ะมีโมเดลหลาย ๆ โมเดล นี้นะคะ ซึ่งต้องบอกว่าน้องอย่างเช่น Space Walker นี่นะคะ ในปีที่ผ่านมานี่นะคะ ปีที่แล้วนี่นะครับ ปีที่แล้วนี่ ที่ Space Worker ซึ่งตัวละ 70,000 นะคะ แล้วก็โมเดลการลงไปสู่ชุมชนน่ะค่ะ การเช่าค่ะ เพราะฉะนั้นการเช่าต้องซื้อถ้าซื้อรายเดือนอันนี้มีเหมือนกันนะคะ อันนี้น่าจะมีเวทีให้บริษัทที่มีความสามารถเหล่านี้ ได้มีเวทีสำหรับของกองทุนท้องถิ่นน่ะค่ะ ฝากคุณหมอด้วยค่ะ</w:t>
      </w:r>
    </w:p>
    <w:p>
      <w:pPr>
        <w:pStyle w:val="BodyText"/>
      </w:pPr>
      <w:r>
        <w:t xml:space="preserve">(ผู้เข้าร่วมประชุมชาย) ครับอาจารย์ครับ มันมีอยู่เวทีหนึ่งนะ ก็คือเวทีของนายก อบจ.นายกอบจ. ก็จะมีHandle อยู่แล้วก็มีงบประมาณส่วนหนึ่งที่จะ Cover คนพิการหรือคนที่ต้องการเครื่องมือเหล่านี้ เมื่อกี้เห็นด้วยกับอาจารย์ท่านหนึ่ง มันมีเครื่องมือเหล่านี้ สปสช. นี่เพิ่งจะได้บอร์ดใหม่ซึ่งเขาเป็นผู้แทนฯ ของนายก อบจ. เมื่ออาทิตย์ที่แล้วเองครับ เดี๋ยวจะประสานให้ เดี๋ยวผมจะเสนอเขาจะมีสมาคมเราอาจจะเวทีนั้นขอเวลาไปนำเสนอหรืออะไรอย่างนี้ไหมครับ หรือเชิญท่านผู้แทนมาเป็นกรรมการเราด้วยก็ เดี๋ยวผมประสานให้ครับ ช่วยกันใช้แรง จริง Main streame เรานี่ถ้าเราเข้าบัญชีนวัตกรรมได้เมื่อไหร่นี่ ที่ผมาเรียนเรื่องเครื่องมือแพทย์ BCG นี่ ชุด marketing พูดหลายเวที พูดในที่โล่งแจ้งแล้วก็จะเอาพวกที่ดูแลโรงพยาบาลของกระทรวง อว. แล้วก็ สปสช. แล้วถ้าหาก มีอบจ. คิดนะครับ เสนอให้ท่านเข้ามาประชุม ถ้ามันเข้าบัญชีนวัตกรรมแล้วนี่มันใช้งบประมาณหลวงซื้อได้ แล้วซื้อได้โดยตรงนี่ ถ้าบัญชีนวัตกรรมหรือสินค้าไหนมันไม่ดี เราก็จะส่งรูปกลับไปให้ผู้ผลิต กับผู้ที่ทำมาตรฐานให้ช่วยปรับปรุง ผมเชื่อว่า BBCG เครื่องมือแพทย์นี่ ผมคิดว่สาถ้าหากว่า ช่วยกันที่ดี ก็เลยคิดว่าจะเอาอะไรประสบการณ์ทั้งหลายนี่ ไปร่วมกันในนั้นให้มาก ๆ ของอ้อนี่ก็ทำต่อนะครับ แล้วถ้าใครมาถามว่า อันนั้นทำไมอยู่บนหิ้ง เดี๋ยวผมให้คุณศรีทิพย์มาอธิบายแล้วก็จะให้ศรีทิพย์</w:t>
      </w:r>
    </w:p>
    <w:p>
      <w:pPr>
        <w:pStyle w:val="BodyText"/>
      </w:pPr>
      <w:r>
        <w:t xml:space="preserve">(ผู้เข้าร่วมประชุมหญิง) ขอบคุณค่ะอาจารย์ ดีค่ะ อ้อกำลังจะเขียนขอทุนต่อปีหน้าค่ะ ก็ดีค่ะ TMUC ค่ะ ผมถามวันทนีย์และผู้แทน สก. สช. เสียดาย</w:t>
      </w:r>
    </w:p>
    <w:p>
      <w:pPr>
        <w:pStyle w:val="BodyText"/>
      </w:pPr>
      <w:r>
        <w:t xml:space="preserve">(อาจารย์วันทนีย์) ปกติ… อวช. ค่ะ อาจารย์ เรามีผู้แทน อ้ออยู่ไหม อยู่ไหม ผมจะได้เรียนว่าต้องขอบคุณ ดร.เสาวรัตน์ นี่มาทุกทีนะ คือผมอยากให้มา หรือมีผู้แทนมา หรือว่าในแพลตฟอร์ม พอมันขาดอย่างนี้ เหมือนกี้ไป PMUC เราก็จะถาม สกสว. โดยไม่ผิดระเบียน กฎระเบียนนะว่าทำอย่างไรหรือ สอวช. พอเข้าใจประเด็นนะ วิ่งเต้นใต้โต๊ะอะไรนะ เพียงแต่ผม Robby เท่านั้นเอง ว่าถ้าของมันดีก็ช่วยกัน มีท่านใดจะคอมเมนต์ เดี๋ยวอ้อกับววันทนีย์เอาอันนี้ไปคุยกับผู้แทน</w:t>
      </w:r>
    </w:p>
    <w:p>
      <w:pPr>
        <w:pStyle w:val="BodyText"/>
      </w:pPr>
      <w:r>
        <w:t xml:space="preserve">(ผู้เข้าร่วมประชุมหญิง) ขอบคุณค่ะ</w:t>
      </w:r>
    </w:p>
    <w:p>
      <w:pPr>
        <w:pStyle w:val="BodyText"/>
      </w:pPr>
      <w:r>
        <w:t xml:space="preserve">(ศาสตราจารย์ ดร.ไพรัช) ถ้าไม่มีอเป็นเรื่องการใช้ประโยชน์ผลงานวิจัยนะคะ เชิญบริษัท ออส ไดออกซี นะคะ ของวัสดุปลูกถ่ายกระดูกชนิดแคลเซียมฟอสเฟตเซรามิกส์สังเคราะห์มาเล่าให้ฟังนะคะ ค่ะ ขอเชิญค่ะ บริษัทแนะนำตัวด้วยนะคะ ค่ะ</w:t>
      </w:r>
    </w:p>
    <w:p>
      <w:pPr>
        <w:pStyle w:val="BodyText"/>
      </w:pPr>
      <w:r>
        <w:t xml:space="preserve">(ผู้เข้าร่วมประชุมชาย) ครับ สวัสดีครับ ได้ยินไหมครับ</w:t>
      </w:r>
    </w:p>
    <w:p>
      <w:pPr>
        <w:pStyle w:val="BodyText"/>
      </w:pPr>
      <w:r>
        <w:t xml:space="preserve">(ศาสตราจารย์ ดร.ไพรัช) ได้ยินครับ ใครพูดอยู่ครับ</w:t>
      </w:r>
    </w:p>
    <w:p>
      <w:pPr>
        <w:pStyle w:val="BodyText"/>
      </w:pPr>
      <w:r>
        <w:t xml:space="preserve">(ผู้เข้าร่วมประชุมชาย)คุณสุรศักดิ์หรือใครพูดครับ แนะนำตัวนะครับ ผมจิรศักดิ์ครับ ตัวแทนจำหน่าย bone graft บริษัท ออส ไฮดรอกซี่ ครับ ผมรู้สึกเป็นเกียรติมาก ทั้งประธานและคณะกรรมการทุกท่านได้รับฟังนะครับ เพื่อให้ไม่เป็นการเสียเวลา ผมขออนุญาตเริ่มต้นเลยนะครับ</w:t>
      </w:r>
    </w:p>
    <w:p>
      <w:pPr>
        <w:pStyle w:val="BodyText"/>
      </w:pPr>
      <w:r>
        <w:t xml:space="preserve">(ศาสตราจารย์ ดร.ไพรัช) เริ่มเลยครับ ก็ขออนุญาตเริ่มต้นด้วยอย่างนี้นะครับ ผมขออนุญาตแบ่งกลุ่ม bone graft ที่มีใช้ในประเทศไทยนะครับ หลัก ๆ จะมี 4 กลุ่ม นะครับ ในส่วนของโบนกราฟ ที่ทางผมได้ Ryzenzing มานี่ ชื่อในการจำหน่ายนะครับ จะเป็นกระดูกสังเคราะห์ ซึ่งอยู่ในนะครับ ซึ่งกลุ่มลูกค้า หลัก ๆ ผมจะแบ่งเป็น 4 กลุ่มครับ โดยอ้างอิงจากรากฟันเทียมนะครับ ซึ่งหลัก ๆ นี่ ลูกค้าที่บริษัทสามารถเข้าไปจำหน่ายได้แล้ว ก็จะเป็น จะเป็นกลุ่ม B กลุ่ม C กลุ่ม D ข้อจำกัดตรงที่ทางผมนี่จะติดในแง่ของเอกสารทางวิชาการ Clinical Case หรือปริมาณที่มันน่าเชื่อถือได้นะครับ ซึ่งอาจารย์หรือคุณหมอที่อยู่กลุ่มนี้ จะเป็นคุณหมอที่จบจากทางยุโรปมาเป็นหลักนะครับ แล้วก็ผลการคาดหวังจากคนไข้นี่ค่อนข้างสูงมาก ค่าใช้จ่ายค่อนข้างสูงมาก ข้อมูลสนับสนุน ที่ค่อนข้างตามไปด้วยระดับหนึ่งครับ ซึ่งผมจะให้ดูสไลด์ต่อไปจะเป็นเอกสารแล้วก็ข้อมูลที่ได้ใช้อยู่ในปัจจุบัน ซึ่งก็จะมีโบว ของตัวผลิตภัณฑ์มีข้อมูล ด้านความปลอดภัย มาตรฐานความปลอดภัย ISO 10993 นะครับ แล้วก็ตัวราคาตัวนี้นะคะ ซึ่งระบุถึงสเปกขนาดต่าง ๆ ครับ ซึ่งขออภัยครับ ซึ่งตอนนี้สิ่งที่พบก็จะมีคำถามหลัก ๆ จากทางอาจารย์ จากทางทันตแพทย์ จากทางสถานพยาบาล เป็นคำถามง่าย ๆ เป็นคำถามไม่ยาก ก็คือขอดูรายงานผล ขอดู Paper ขอดู clinical Test ผลการใช้เป็นอย่างไร หรือถ้าเป็นคำถามเรื่อเรื่องของระยะเวลาการสลาย เราเป็นอย่างไร อัตราส่วนที่การสร้าง Bone และการย่อยสลาย ลักษณะไหนบ้าง อาจารย์ท่านไหนใช้ไปแล้วบ้าง ใช้ผสมกับอะไรจะได้ผลดีกว่ากัน หรือระยะเวลาเหมาะสมในการใส่รากเทียม เพราะคุณหมอและทันตแพทย์ส่วนใหญ่คาดหวังระยะเวลาที่ค่อนข้างไวที่จะทำการใส่รากเทียมให้ทางคนไข้ หรือลูกค้าเป็นคำถามไม่ยากเลยครับ ซึ่งผมจะขอเรียนประสบการณ์ที่ผมตั้งแต่ผมรับผลิตภัณฑ์ตัวนี้มา คุณหมออาจารย์แต่ละที่ให้การตอบรับค่อนข้างดี ถ้าพูดง่าย ๆ ได้แล้ว แล้วก็คุณหมอก็ผลการใช้ที่ Feedback ที่คุณหมอ Feedback มานี่ค่อนข้างไปในทางที่ดีทีเดียวนะครับ ซึ่งคำถามพวกนี้ที่พบบ่อยนี่ เป็นงานที่พบบ่อย ผมสามารถตอบได้หมดครับ ด้วยข้อเท็จจริงที่ได้ไปเจอมา หรือไปสัมผัสมา หรืออาจารย์กรุณาให้คำตอบมา แต่ในแง่ของความน่าเชื่อถือก็จะอยู่แต่ละที่แต่ละบุคคลที่จะเชื่อถือมากน้อยแค่ไหนอีกนะครับ ซึ่งตัวนี้จะเป็นช่องว่างในการที่จะขยายตลาดไปต่อนะครับ ก็ซึ่งทางผมก็ไม่ได้นิ่งนอนใจ หาเคสหารูปหาภาพในการสนับสนุนเพื่อทำการจำหน่ายได้ดีขึ้น ได้ดูน่าเชื่อถือขึ้น สไลด์นี้จะเป็นตัวอย่างทางทันตกรรมรากเทียม ทันตแพทย์เชียงใหม่ อาจารย์ปัฐวีนะครับ ส่วนมากจะมีภาพลักษณะนี้ ตัวอย่างลักษณะนี้ ที่ให้ทางคุณหมอที่สนใจที่ต้องการนำไปใช้นี่ ท่านดูก่อนนะครับ ต่อมาก็จะเป็นของที่ภาค 3 ภาค 3 ที่จุฬาฯ นะครับ ก็จะมีปริทันเป็นแม่ทัพนะครับ ก็เป็นยกตัวอย่าง เป็นภาค ของศรีวิโรจน์ ของอาจารย์ อลงค์ศักดิ์ ที่ผมต้องการได้นำเก็บข้อมูลได้คุย ได้คุยกับปรึกษากับอาจารย์ เพื่อนำไปใช้ในการส่งเสริมการขายนะครับ แต่สไลด์นี้ที่ผมให้ดู เป็นสไลด์ที่มีปัญหาบ้างแต่คำตอบที่ได้รับกลับมามันไม่ค่อยเคลียร์เท่าไร แต่หลังจากนั้นแม้จะมีปัญหา คุณหมอก็ยังนำไปใช้แต่ในที่นี้ผมจะกล่าวถึงความหมาย 4 เดือน 5 เดือน 6 เดือนนี่ Bone Graph นำไปใส่ในผู้ป่วย สิ่งที่พบคือมันไม่เกิดการสร้างกระดูก พอไม่เกิดการสร้างกระดูกนี่ แล้วสิ่งที่ตามมาคือคนไข้ต้องถูกผ่า ต้องถูกการรื้อ ก็ต้องใช้เวลาในการสร้างกระดูกใหม่ ก็จะมีลักษณะปัญหาประมาณนี้เกิดบ้าง แต่สิ่งที่ผมได้ Feedback ซึ่งเรื่องนี้ผมไม่ทราบว่า หมายถึงว่าเกิดลักษณะที่อยากจะได้รับทราบปัญหาที่เคลียร์นิดหนึ่ง ส่งกลับมาทางพี่ ๆ นักวิจัยอีกทีหนึ่ง แต่มันก็ยังไม่เคยได้นะครับ แต่ส่วนมาก วิ่งตลาดที่ผ่านมาประมาณ 2 ปี ทิศทางไปในทางที่ดีครับ ไม่มีปัญหาเลยนะครับ ซึ่งแผนการตลาดที่ผ่านมา ต่อก็คือจัดคอร์สอบรม ตัวอย่างสินค้าในคอร์สการเรียน ตามมหาลัยหรือว่าคลิกนิกต่าง ๆ นะครับ จัดทำวิดีโอคลิปต่าง ๆ เพื่อใช้สื่อสารในช่องทางต่าง ๆ นะครับ แล้วก็มีโฆษณาในนิตยสารออกบูธต่าง ๆ นะครับ และก็จัดจำหน่ายหรือบางครั้งก็ไปดูงานต่างประเทศนะครับ ซึ่งผมเรียนว่า 2 ปีที่ผ่านมานี่ ผมค่อนข้างจะ… มาก ความหมายคือผมทุกนายกฯ สมาคมของทันตแพทย์เอกชน นะครับ สมาคมพวกนี้ผมเข้ามาหาอาจารย์ทุกท่านแล้วก็กรุณานำไปใช้ในแง่หมายถึงว่าสั่งซื้อนะครับ ไปแล้วพักหนึ่ง หรือแม้กระทั่งตามมหาวิทยาในแง่ของ Conection ผลการใช้ต่าง ๆ นี่ แต่ละที่ที่ผมไปนี่ดีครับ ก็ภาพพวกนี้ก็จะเป็น… ความละเอียดว่าไปที่ไหนมาบ้างนะครับ รากเทียมนะครับ มีทั้ง ปีหนึ่ง ของแต่ละสมาคมนี่ก็จะมีจัดประมาณ 2-3 คลอสนะครับ จัดประมาณ 2 วัน 3 วัน 4 วัน ประมาณ 1 ปีนะครับ กลุ่มคุณหมอที่เข้าประมาณ 20-30 ท่านนะครับ ลักษณะนี้ผมจะจะสนับสนุน Bone นะครับ ให้กับทางสมาคมได้ใช้ และหลังจากนั้น ก็จะเกิดการซื้อต่อมา เพราะว่าถ้าคุณหมอได้ใช้แล้วนี่ตัวใหม่นะครับ แล้วก่อนหน้านั้นมันเป็นลักษณะในกลุ่มที่… ผมจะเรียนว่าเป็นกลุ่มที่ไม่ได้อยู่ในสตรีมหลัก จะเป็นกลุ่มผลิตภัณฑ์ล่ะ จะเป็นคุณหมอ เป็น Bone ของผู้ป่วยเองหรือเป็นพวก Xenograph นะครับเป็นหลัก แต่ลักษณะที่เราจะหน่ายอยู่นี่ไม่ได้อยู่ แล้วก็เหมือนไม่ได้อยู่ในการเรียนการสอน แต่ ณ ปัจจุบันที่ผมวิ่งนำไปส่ง นำไปจำหน่ายนี่ ผลออกมาค่อนข้างดีครับ ก็ตัวนี้ยกตัวอย่างสมาคมรากเทียมจะเป็นลักษณะนี้ ประมาณ ปีหนึ่งก็มีครั้งถึง 2 ครั้ง คุณหมอทันยแพทย์ สไลด์นี้ก็เป็นของโรงพยาบาลรัฐนะครับ ตัวนี้ก็เป็นโรงพยาบาลพระมงกุฎฯ นะครับ ที่ผมเข้าไป Present นะครับ เข้าไปนำเสนอ ตัวนี้ก็เป็นมหาวิทยาลัยรัฐฯ นะครับ สไลด์นี้เป็นทางภาคสันของมหาวิทยาลัยนเรศวรนะครับ ตั้งแต่ปีที่ผ่านมานี่ ตอนนี้ที่ผมติดต่อกับอาจารย์ทางภาคที่เป็น Director อยู่ ซึ่งทุกเสียงที่ตอบกลับมานี่ ไม่นึกว่าสินค้าไทยจะผลิตมาแล้วคุณภาพค่อนข้างดีเหมือนของยุโรปเลยนะครับ มันมีค่ามากกว่า… มีค่ามากกว่า Income ที่ผมได้รับกลับมาที่เป็นตัวเงินเสียอีกนะครับ ก็สรุปรวม ๆ ก็คือสมาคมต่าง ๆ ในประเทศไทยนี่ แล้วก็มีสนับสนุนอยู่แล้วนะครับ ก็มีเอกชนแห่งประเทศไทย สมาคมพิการแห่งประเทศไทย ช่องปากนะครับ ก็รู้จักอาจารย์ทุกท่าน ได้บ้างแล้วนะครับ หรือว่าจะเป็นคลินิกนะครับ หรือจะเป็นโรงพยาบาลภาครัฐทั่วไปนะครับ ก็จะมีจำหน่ายแล้ว แล้วก็มีคลินิกที่มีการจำหน่ายแล้ว ผลตอบรับค่อนข้างดีครับ ยกตัวอย่างตัวนี้ เป็นคอร์สอบรมนะครับ ซึ่งปีที่ผ่านมานี่จะจัดที่จุฬาฯ ครั้งแรกเป็นกุมภาพันธ์ ครั้งที่ 2 เป็นสิงหาคม ครั้งที่ 3 ก็เป็นธันวาคม จังหวะจะจัดทีโควิดก็มา ก็มาต่อนะครับ ก็เลยจัดไม่ได้ ณ ตอนนี้ผมก็ประสานกับทางภาคฯ เกี่ยวกับคอร์ส จะสามารถจัดได้อีกครั้งเมื่อไรดี แต่ตอนี้จะรอสรุปจากทีมงานอยู่ เนื่องด้วยที่ผมประสานหลาย ๆ ที่ ยกตัวอย่างจะเป็นจุฬาฯ เอง หรือเป็น รักษาเป็นทางการมีนาคมนี่เอง ดังนั้น ก็ตอนนี้รอข่าวดีว่าจะมีอีกทีเมื่อไหร่นะครับ แล้วก็ภาพสไลด์เหล่านี้ก็จะเป็นที่ไป ตามคลินิกตามโรงพยาบาล อันนี้ก็เป็น ลักษณะที่นำ Bone ผสมกับเลือดนะครับ เป็นเลือดของผมเองด้วยครับ แล้วก็ลองไปใส่ในเคสที่เราเรียกว่าหัวหมู ที่เรียกว่า แฮงค์ออน ก็จะเป็นการที่ผมไปวิ่งที่ปริมณฑล เหนือ อีสาน กลาง ใต้ ผมก็วิ่งมาแทบจะทั้งหมดแล้วล่ะครับ คุณหมอที่ใช้ก็ที่ท่านชมการกลับมาครับ นี่โรงพยาบาลตรงพะเยาหรือจะเป็นนเรศวรนะครับ หรือจะเป็นที่เชียงใหม่ หรือจะเป็นที่นครสวรรค์ ภาพเหล่านี้ ภาพเหล่านี้ก็จะเป็นบูธต่าง ๆ นะครับ เป็น… นะครับ กลุ่มนี้สิ่งที่เห็น จะเป็นทางตะวันออกลาง เพราะพวกนี้สนใจ ตัวที่เป็น Bone ตัวเป็นออโรพาร์ทนะครับ เหล่านี้จะไม่ยอมรับในเรื่องของวัสดุอื่น ยอมรับในเรื่องของวัสดุอื่น ที่เป็นของสัตว์อื่นหรือเป็นของที่บริจาคมาอย่างนี้ไม่ยอมใช้ หลัก ๆ จะเป็นซินเทติก แบบของบริษัทที่จำหน่ายอยู่ แล้วก็ของตัวผู้ป่วย แต่ของผู้ป่วยเอง ที่อัดซ้ำ และก็ต้องรักษาตัวนาน จะเจ็บตัวนาน ฉะนั้น ตัวนี้จะเป็นทางเลือกหนึ่งที่คุณหมอ และคนไข้ทางฝั่งตะวันออกกลาง สนใจนะครับ ที่หมอฝากซื้อปากีสถาน นะครับ ที่ผมจำได้แล้วผมก็ยังติดต่อท่านอยู่นะครับ ทางฝั่งตะวันออกกลาง ขออภัยนะครับ แล้วก็บูธนี้ก็เป็นงานทันตกรรมของนายแพทย์เอกชนนะครับ ก็ไปมา 2 ครั้งแล้วล่ะครับ สมาคมการแพทย์เอกชนนะครับ ก็ให้ความ สนใจกันค่อนข้างเยอะทีเดียว แล้วก็จะขออนุญาตเรียนว่าทางแพทย์เอกชน จะจัดคลอสค่อนข้างเยอะที่สุดแล้ว ในความหมาย ก็คือตอนนี้มีจำนวนนักเรียนอยู่ประมาณ น่าจะร่วม 100 กว่าคนแล้วครับ จะจัดคอร์สเต็มเร็วมาก คือ ในแต่ละกลุ่ม กลุ่มละ 30-30 ตอนนี้มี 4 กลุ่มแล้ว ผมก็สนับสนุน Bone เข้าไปนะครับ ต่อมา ก็เป็นงาน BIS ครับ เป็นของสมาคมรากเทียม นี่ก็งานราชงานหลวงงานหลวงก็ไปทั้งหมดครับ อันนี้งานสมเด็จพระเทพฯ นะครับ ช่วงสิ้นปีนะครับ ต่อมาภาพนี้ก็เป็นสมาคมภาคสรร ตัวนี้ก็เป็น Thailand Techshow งาน สวทช. กรุณาเชิญไปร่วมแสดงสินค้าและแนะนำผลิตภัณฑ์นะครับ มีลูกค้าหลายท่านสนใจเยอะแยะ ออกบูธที่ต่างประเทศครับ เป็นที่กัมพูชานะครับ ไปลักษณะร่วมกับบูธที่ทางกัมพูชานะครับ ก็ขออนุญาตเลื่อนไปเร็ว ๆ นิดหนึ่งครับ ก็ขออนุญาตแจ้งสถานการณ์ตลาดปัจจุบันนะครับ สถานการณ์ตลาดปัจจุบันนะครับ หลัก ๆ ที่มี ผมเรียนว่า ที่มีการซื้อซ้ำ ไม่ได้ซื้อครั้งเดียวและก็ประมาณอยู่ที่ 60 ราย ตอนนี้น่าจะเพิ่มเป็น 70 ครับ แล้วก็จริง ๆ ภายในปี 2021 นี่ บริษัทมีแผนให้เจาะกลุ่มลูกค้าได้ซื้อซ้ำนี่น่าจะประมาณ 100 ราย น่าจะได้ น่าจะมีโอกาสสูงครับ ยิ่งถ้าโควิดซาลผลที่ผ่านมา พอทำตลาดปุ๊บมันใช้งานได้ดีนี่ คุณหมอหลายท่านนี่เปลี่ยนใจและลองใช้ดู พอ โอ.เค. ก็สั่งซ้ำนะครับ สไลด์นี้นะครับ ขออนุญาตสรุปเป็นตาราง ผมได้รับมาจำนวน 1,036 1,036 กล่องนะครับ แล้วก็มีแจก ตอนนี้มีประมาณน่าจะ 500 กว่ากล่องแล้วครับ ครึ่งหนึ่ง ประมาณ 500 ตอนนี้น่าจะมีสั่งเพิ่มอีก เพราะช่วงนี้รู้สึกลูกค้าจะสั่งเข้ามาเยอะมากครับ เป็นรายละเอียดดีเทล แจ้งให้ทราบ ก็คือเป็นการเซ็นสัญญาตั้งแต่เมษายน 2019 นะครับ ได้สินค้าจริงช่วงประมาณพฤศจิกายน แล้วก็ทำการจำหน่าย ซึ่งฟีดแบคค่อนข้างดี มีการสั่งซื้อจากลูกค้าที่ผมทำการตลาดก่อนหน้านั้นนี่ไม่สินค้า ทุกคนก็ใจจดใจจ่อว่มันจะเป็นอย่างไร ก็ปรากฎว่า ช่วงต้นปี 2020 ก็คือมีโควิดใช่ไหมครับ แต่หลังจากนั้นก็ดูตะกุกตะกัก แต่ผมก็หาโอกาสใในวิกฤตจ ผมรู้สึกได้ชัดว่า สินค้าเราด้วยความที่ราคาไม่แรงแล้วก็คุณภาพดีนะครับ ก็ทำให้คุณหมอก็สามารถซื้อและเอาไปใช้ได้ ก็มียอดมาเรื่อย ๆ ครับ ก็สรุปของก็ประมาณ 400 กล่องครับ ณ ปัจจุบันนี้ครับ ก็ 2021 เดือนมีนาคมนะครับ ของเดือนนี้น่าจะประมาณ 60 กล่องแล้วครับ ที่มีการจำหน่าย ต่อไปว่า มันน่าจะ Double Double ขึ้นไปนะครับ ประมาณกลางปี 2024 นี่น่าจะมียอดจำหน่ายได้ดีกว่านี้นะครับ ประมาณการตัวเลขน่าจะประมาณ น่าจะมีโอกาสเป็นไปได้สูง ขออนุญาตสรุปสุดสไลด์สุดท้าย ก็คือสิ่งที่บริษัทขอให้ทางอาจารย์ คณะกรรมาการ ทาง สวทช. พิจารณาสนับสนุน มีสรุปประมาณ 8 ข้อด้วยกันนะครับ มี Clinical Test ต่าง ๆ นะครับ แล้วกขอขยายเวลาให้ทาง สวทช. จนถึงปี 2004 ตามประมาณการณ์4,000 กล่องนะครับ ต่อไปก็จะเป็นการสนับสนุนงบประมาณในการให้ความรู้และข้อแนะนำในการใช้ผลิตภัณฑ์ เช่น การจัดคอร์ส สื่อวดีนะครับ เพื่อใช้ประชาสัมพันธ์ในสื่อต่าง ๆหรือประชาสัมพันธ์ในหนังสือต่าง ๆ แล้วก็สนับสนุนสินค้าตัวอย่างนะครับ sample สำหรับคอร์ดต่าง ๆ รูปแบบสินค้าปัจจุบัน แบบ 0.5 CC นะครับ ซึ่งตอนนี้ Feedback ตลาดมา 2 CC สำหรับเคสที่ต้องใช้กระดูกที่ต้องการปลูกเยอะ ๆ แล้วก็ข้อที่ 7 ก็จะเป็นเอกสารขึ้นทะเบียน เกี่ยวกับ อย. นะครับ แล้วก็ข้อที่ 8. ครับ ก็เป็นสไลด์สุดท้ายครับ ผมจิรศักดิ์ ตัวแทนบริษัท ออสไฮดรอกซี่า ที่กรุณารับฟัง</w:t>
      </w:r>
    </w:p>
    <w:p>
      <w:pPr>
        <w:pStyle w:val="BodyText"/>
      </w:pPr>
      <w:r>
        <w:t xml:space="preserve">(ศาสตราจารย์ ดร.ไพรัช) ขอบคุณมากครับ เชิญท่านกรรมการ คุณหมออรรถพร ดร.เสาวรัตน์ คุณหมอจเร หรือท่านอื่น ๆ เชิญครับ ฮัลโหล ฮัลโหล ท่านกรรมการมีอะไรไหมครับ</w:t>
      </w:r>
    </w:p>
    <w:p>
      <w:pPr>
        <w:pStyle w:val="BodyText"/>
      </w:pPr>
      <w:r>
        <w:t xml:space="preserve">(ผู้เข้าร่วมประชุมหญิง) ค่ะ เป็นเคสที่น่าสนใจมากค่ะ วันหลังน่าจะขอไป ขอข้อมูลเพิ่มเติมได้ไหมคะ ข้อแรกที่พูดว่าเคส… ค่ะ</w:t>
      </w:r>
    </w:p>
    <w:p>
      <w:pPr>
        <w:pStyle w:val="BodyText"/>
      </w:pPr>
      <w:r>
        <w:t xml:space="preserve">(ผู้เข้าร่วมประชุมชาย) ผมขอเข้าไปหาอาจารย์เอง</w:t>
      </w:r>
    </w:p>
    <w:p>
      <w:pPr>
        <w:pStyle w:val="BodyText"/>
      </w:pPr>
      <w:r>
        <w:t xml:space="preserve">(ผู้เข้าร่วมประชุมหญิง) เดี๋ยวขอ Contact อยากคุยรายละเอียด ค่ะ ขอบคุณค่ะ ขอบคุณค่ะ ขออนุญาต Fail พอจะบอกได้ไหมคะ ว่าคิดได้กี่เปอร์เซ็นต์</w:t>
      </w:r>
    </w:p>
    <w:p>
      <w:pPr>
        <w:pStyle w:val="BodyText"/>
      </w:pPr>
      <w:r>
        <w:t xml:space="preserve">(ศาสตราจารย์ ดร.ไพรัช) ช่วยปิดไมค์ด้วยนะครับ ฮัลโหล โอ.เค. ครับ ที่บอกว่า Fail…</w:t>
      </w:r>
    </w:p>
    <w:p>
      <w:pPr>
        <w:pStyle w:val="BodyText"/>
      </w:pPr>
      <w:r>
        <w:t xml:space="preserve">(ศาสตราจารย์ ดร.ไพรัช) ใครไม่พูดเสียงมันกวนใครไม่ปิดไมค์</w:t>
      </w:r>
    </w:p>
    <w:p>
      <w:pPr>
        <w:pStyle w:val="BodyText"/>
      </w:pPr>
      <w:r>
        <w:t xml:space="preserve">(ผู้เข้าร่วมประชุมหญิง) น่าจะ โอ.เค. แล้วค่ะ คำถามแรกนะคะ เราใช้ไป ว่า Fail กี่เปอร์เซ็นต์ เคสที่พูดมันแบบมาก-น้อยแค่ไหนค่ะ ถ้ามีตัวเลขเป็นสถิติได้จะดีมากค่ะ อยากจะไปจำหน่ายต่างประเทศ เมื่อกี้พูดถึงตลาดอาเซียน บอกว่าไปที่กัมพูชา พอจะบอกได้ไหมคะ ว่าจากที่ไป Test ตลาดที่กัมพูชาติดอะไร คือตอนนี้ทำงานให้กับกระทรวงการต่าลฃซึ่งกระทรวงการต่างประเทศ Issue เรื่องนี้ว่ากระทรรวงต่างประเทศมีบทบาทอะไร ก็ถ้าหากได้ข้อมูลจากการไป สินค้าอันนี้ก็ถือว่าเป็นสินค้า BCG เพราะว่าไปขายในที่กัมพูชามีปัญหาอะไร แล้วกระทรวงต่างประเทศมีบทบาทในการช่วยเหลืออะไรได้บ้าง ค่ะ ขอบคุณค่ะ</w:t>
      </w:r>
    </w:p>
    <w:p>
      <w:pPr>
        <w:pStyle w:val="BodyText"/>
      </w:pPr>
      <w:r>
        <w:t xml:space="preserve">(ผู้เข้าร่วมประชุมชาย) ขอบพระคุณครับ ผมขออนุญาตตอบคำถามแรก คือ จากข้อมูลที่ได้จากเป็นกลางแล้วก็ทดลองเป็นการจำหน่าย และ Sample ทดลองใช้นี่ จะเรียนว่า น่าจะอยู่ที่ 3 หรือ 4 เคสเองนะครับ ที่มันมี Impact กับผมแรง คือ อาจารย์เจอปัญหานี่ เป็นอาจารย์ที่เป็น ให้กับค่ายใหญ่ ข่ายทางยุโรป แล้วก็บริษัททางเกาหลี ของเกาหลีใหญ่ ๆ มันมี Impact ใหญ่ ๆ ที่อาจารย์น่าเชื่อถือและน่ายอมรับ และฝีมือในการทำนี่มันจะซัสเซส ก็คือมี ที่ไม่ Scecess มันเกิดจากอะไรบ้าง ก็คือสุขภาพคนไข้เอง หรือว่าเรื่องของข้อมูลเทคนิค เรื่องของผลิตภัณฑ์ ว่าจริง ๆ แล้วมันควรจะใช้ ถึงจะเหมาะสม เช่น สมมติ รอยแผลนี่ รอยแผลเล็กมันควรจะใช้กี่ cc มันต้อง Over เอาไปถม เอาไปโปะที่แผลนี่ มันจะใช้ระยะเวลาประมาณเท่าไร อะไรที่มันเป็นรายละเอียดเล็ก ๆ น้อย ๆ งานทางทันตกรรมนี่ คุณหมอจะพูดว่ามันเป็นงานที่มันอยู่กับของสกปรกในช่องปาก มันจะติดได้ง่าย Fail ได้อยู่แล้ว แม้จะเป็นวัสดุชั้นนำจากทางยุโปรเองนะครับ มันก็มีได้บ้าง ฉะนั้น อาจารย์ส่วนมากจะตอบกลับมา ซึ่งผมก็มีตอบกลับอาจารย์ไปเหมือนกันครับ ทำเคสง่าย ๆ บ้างสิ อาจารย์ทำไมเอาผมไปทำแต่เคสยาก ๆ ซึ่งปกติที่ผ่านมานี่ เคสที่ผ่านมาที่อาจารย์ก็ได้เคยใช้นะครับ เคสเหล่านี้ก็ไม่มีปํยหา แต่พอเป็นเคสเหล่านี้ ซึ่งผม ผมก็ได้หาข้อมูลมาซึ่งมันก็เป็นเคสที่ค่อนข้างยากระดับหนึ่ง เป็นเคสที่มีปัญหาอยู่แล้ว แล้วเอา bone Graft เราไปแก้นี่ มันอาจจะยังไม่เหมาะก็ได้ มันจะต้องปรับเทคนิคของตัววัสดุ เข้าใจว่าอย่างนั้นนะครับ ส่วนคำตอบที่ 2 นะครับ ก็คือจริง ๆ ผมมีเหมือนกับที่ผมหิ้วไป ทางกัมพูชาสนใจนะครับ จะเป็นกัมพูชาเอง เวียดนามเอง จะเป็นญี่ปุ่นเอง จะเป็นอินเดียเองนะครับ ส่วนมากจะติดเรื่องของข้อมูลงานวิจัยนี่ล่ะครับ พวกเปเปอร์พวกนี้ที่ยังติดอยู่ ผมทราบมากลุ่มประเทศเพื่อนบ้าน ผมจะเรียกอย่างไรดี คือ ผมจะได้ยินว่าเป็นการปกครองรัฐบาลทหาร เพราะว่า อาจารย์หลายท่านก็จะเล่าว่า ไปโชว์เคสหรือไปพรีเซนต์อาจารย์ในประเทศไทยได้รับเชิญไปนี่ มีการดูแลในงาน ค่อนข้างเข้มงวดเหมือนกัน ผมคิดว่าเรื่องนี้มันอาจจะเป็นปัญหาในการจำหน่ายด้วยหรือเปล่านะครับ ส่วนมากจะติดต่อเองส่วนตัวโดยตรงครับ ที่คุยกันอยู่นะครับ ถ้าไปเข้ากับสมาคมในกลุ่ม ก็ยังมีโอกาสในการ จริง ๆ มีแผนที่จะไปหรือกัมพูชาเองนี่ มีแผนตั้งแต่ปีที่แล้วแล้ว จะตามอาจารย์ทางสมาคมที่รากเทียม ทุกท่านได้รับ ที่เป็นเลกเชอร์ ไม่ได้ไปเพราะว่ามันติดโควิดพอดี อยากจะลองไปอีกสัก… ถ้ามีโอกาสปีนี้หรือปีหน้า ได้คำตอบที่มันชัดเจนมากขึ้น น่าจะมีโอกา่ส ฝั่งโน่น ได้ใกล้ชิด ครับ</w:t>
      </w:r>
    </w:p>
    <w:p>
      <w:pPr>
        <w:pStyle w:val="BodyText"/>
      </w:pPr>
      <w:r>
        <w:t xml:space="preserve">(ศาสตราจารย์ ดร.ไพรัช) โอ.เค. ไหมครับ มีคำถามอะไรอีกไหมครับ</w:t>
      </w:r>
    </w:p>
    <w:p>
      <w:pPr>
        <w:pStyle w:val="BodyText"/>
      </w:pPr>
      <w:r>
        <w:t xml:space="preserve">(ผู้เข้าร่วมประชุมชาย) ผมคิดว่าก็มีโจทย์ที่ทางได้คุยกันและชัดแล้วครับว่า จะต้องวิจัยทางคลินิกหรือครับ ว่าเคสไหนบ้างที่ควรใช้และใช้ได้ และวิธีใช้ที่มันค่อนข้างจะ พูดง่าย ๆ มันเป็นชัด แล้วมันได้ผล จะต้องทำอย่างไร อย่างน้อยที่สุด เพื่อเอาไปใช้ในการทำ Marketing การสื่อสารต่อ 2. เพื่อขึ้นทะเบียนกับ อย. ให้ได้ครับ</w:t>
      </w:r>
    </w:p>
    <w:p>
      <w:pPr>
        <w:pStyle w:val="BodyText"/>
      </w:pPr>
      <w:r>
        <w:t xml:space="preserve">(ศาสตราจารย์ ดร.ไพรัช) โอ.เค. นะครับ คือผมอยากเรียนอย่างนี้ครับ อยากเรียนทุกท่านแล้วก็ดร.เสาวลักษณ์ที่ผมทำงานมาตลอดนี่ก็พยายามแบบนี้นะครับ คือ สร้างเครือข่ายให้ได้ และพยายามบอกนักวิจัย ถ้าพวกเราเก่งจริงนี่ เราไม่ต้องไปเรียนปริญญาเอกถึงต่างประเทศถึงเมืองนอก ฝีมือก็ดี แล้วมันเกิดประโยชน์ต่อประเทศไทย ซึ่งเขาก็แสดงฝีไม้ลายมือแล้วเราก็คบกับเอกชน คบกับคุณหมอมาตลอด ผมนี่อยากเสนอสักข้อสองข้อ ว่าให้ ดร.เสาวรัตน์ หรือ สกสช. แล้วก็คอมเมนท์กับเรา แล้วอยากให้เราทำอะไรก็ว่ามานะครับ ดร.เสาวรัตน์ นี่ ที่ต้องประชุมด้วยกันแต่ผมยังไม่มีโอกาส ก็เพราะว่าผมจำไม่ได้แล้วว่า ที่ ที่ DRI เป็นเสนองาน ที่ประชุมเป็นประธาน ผมก็ติดใจตอนท้ายที่พูดว่า ถ้าเราวิจัยแล้วไม่เกิดผลอะไรสักอย่างนี่ ดร. แล้วรัฐบาล ตอนนั้น… ตอนนั้นว่าอย่างไรนะ</w:t>
      </w:r>
    </w:p>
    <w:p>
      <w:pPr>
        <w:pStyle w:val="BodyText"/>
      </w:pPr>
      <w:r>
        <w:t xml:space="preserve">(ผู้เข้าร่วมประชุมหญิง) ค่ะ คือ จะบอกว่าเรามีปัญหาถามมาตลอดว่า ให้เงินด้าน R&amp;D แล้วได้อะไร แล้วเราก็มองว่า ภาระโควิด ต่องบประมาณของภาครัฐน่ะค่ะ ซึ่งแบ่งเอาไปใช้ในด้านอื่นมากขึ้น ฉะนั้น ในการที่รัฐจะallowเข้ามานี่ แปลว่าเขาต้องคิดมาก เพราะว่ามันมีโจทย์ปากท้องคนเฉพาะหน้าด้วย RDI รัฐบาลมองว่ามันไม่ใช่การลงทุน มันเป็นเรื่องของลงทุนครับ มันเป็นค่าใช้จ่าย เราต้องคือความคิดเขาว่ามันไม่ใช่ค่าใช้จ่าย เราถึงต้องมีการพิสูจน์ ว่างานวิจัยทำให้เกิด Impact ให้กับสังคมได้จริง</w:t>
      </w:r>
    </w:p>
    <w:p>
      <w:pPr>
        <w:pStyle w:val="BodyText"/>
      </w:pPr>
      <w:r>
        <w:t xml:space="preserve">(ศาสตราจารย์ ดร.ไพรัช) อันนี้เป็นเหตุที่ผมเชิญ ดร.เสาวรัตน์ ทำวิจัยด้วยกัน แล้วก็ทำ BCG หรือชวนมาอยู่ที่นี่ ไม่เร็วเท่าที่เราต้องการ เพราะว่าประเทศไทยนี่ จะคุ้นเคยกับซื้อมาขายไป แล้วหลายบริษัทอย่าง ออสไฮดรอกซึ่ แต่ถ้าเราเกาะกันให้ดี และพยายามให้ฟอรัมนี่มันเกิดให้ได้ ถ้ามันเกิดปัญหาอย่างเมื่อกี้ก็วิเคราะห์กันแล้วให้นักวิจัยเขาเข้าไปดู ถ้าผมเชื่อว่าถ้าเราผูกแบบนี้ แล้วอย่าเลิกราง่าย ๆ ทำไป 20-30 ปี ผมเชื่อว่าประเทศไทยต้องได้แน่ ๆ นะครับ ก็อย่างไรก็ฝาก ดร.เสาวรัตน์ ว่าถ้าเจอ สกสว. หรือเจอใครที่รู้จักนี่อยากเชิญชวนกิจกรรมที่เราทำ เราก็ไม่ได้เคลม แล้ว แต่เราเคลมว่ากิจกรรมของ A-MED ที่จริงมีของ สวทช. อันอื่นด้วยนะ ที่เขาทำแล้วถึงเอกชนตลอดเวลา โอ.เค. วันนี้ก็ 16.30 น. เข้าไปแล้ว จบแค่นี้ ถ้าไม่มีอะไร เชิญทางเลขาฯ ครับ</w:t>
      </w:r>
    </w:p>
    <w:p>
      <w:pPr>
        <w:pStyle w:val="BodyText"/>
      </w:pPr>
      <w:r>
        <w:t xml:space="preserve">(อาจารย์วันทนีย์) ค่ะ นัดหมายต่อไปนะคะ วันจันทร์ที่ 26 เมษายน นะคะ 13.30 นค่ะ</w:t>
      </w:r>
    </w:p>
    <w:p>
      <w:pPr>
        <w:pStyle w:val="BodyText"/>
      </w:pPr>
      <w:r>
        <w:t xml:space="preserve">(ประธาน) โอ.เค. นะครับ ถ้าไม่มีอะไรอีกแล้วผมขออนุญาตปิดประชุมนะครับ ขอบคุณทุกท่านครับ สวัสดีครับ สวัสดีทุกค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ครั้งที่ 3/2564 วันศุกร์ที่ 26 มีนาคม เวลา 13.30 – 16.30 น.</dc:title>
  <dc:creator/>
  <cp:keywords/>
  <dcterms:created xsi:type="dcterms:W3CDTF">2021-03-26T10:06:59Z</dcterms:created>
  <dcterms:modified xsi:type="dcterms:W3CDTF">2021-03-26T10: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มีนาคม 2564 เวลา 13.15 น.</vt:lpwstr>
  </property>
  <property fmtid="{D5CDD505-2E9C-101B-9397-08002B2CF9AE}" pid="3" name="subtitle">
    <vt:lpwstr/>
  </property>
</Properties>
</file>